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රක්ෂ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ස්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ගොඩවිත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ක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්ම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ච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න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ව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දියුණ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ත්වයා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ලෙ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ත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ානවයා</w:t>
      </w:r>
      <w:r w:rsidRPr="00B0782C">
        <w:rPr>
          <w:rFonts w:ascii="Nirmala UI" w:hAnsi="Nirmala UI" w:cs="Nirmala UI"/>
        </w:rPr>
        <w:t xml:space="preserve">’, </w:t>
      </w:r>
      <w:r w:rsidRPr="00B0782C">
        <w:rPr>
          <w:rFonts w:ascii="Nirmala UI" w:hAnsi="Nirmala UI" w:cs="Nirmala UI"/>
        </w:rPr>
        <w:t>සිය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ූ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ක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ින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දේශපාල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ත්වයා</w:t>
      </w:r>
      <w:r w:rsidRPr="00B0782C">
        <w:rPr>
          <w:rFonts w:ascii="Nirmala UI" w:hAnsi="Nirmala UI" w:cs="Nirmala UI"/>
        </w:rPr>
        <w:t>’</w:t>
      </w:r>
      <w:r w:rsidRPr="00B0782C">
        <w:rPr>
          <w:rFonts w:ascii="Nirmala UI" w:hAnsi="Nirmala UI" w:cs="Nirmala UI"/>
        </w:rPr>
        <w:t>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ල්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ා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සමාජය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ත්වයා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ණාම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බිබ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මාණ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ක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ස්ම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පියල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ල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රළා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ක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වැන්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බා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ටුකර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ෛ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ත්ව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ූ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භාව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ශා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ඳින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ශයෝක්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ල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්ෂාංශ</w:t>
      </w:r>
      <w:r w:rsidRPr="00B0782C">
        <w:rPr>
          <w:rFonts w:ascii="Nirmala UI" w:hAnsi="Nirmala UI" w:cs="Nirmala UI"/>
        </w:rPr>
        <w:t xml:space="preserve"> 32</w:t>
      </w:r>
      <w:r w:rsidRPr="00B0782C">
        <w:rPr>
          <w:rFonts w:ascii="Nirmala UI" w:hAnsi="Nirmala UI" w:cs="Nirmala UI"/>
        </w:rPr>
        <w:t>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්ෂාංශ</w:t>
      </w:r>
      <w:r w:rsidRPr="00B0782C">
        <w:rPr>
          <w:rFonts w:ascii="Nirmala UI" w:hAnsi="Nirmala UI" w:cs="Nirmala UI"/>
        </w:rPr>
        <w:t xml:space="preserve"> 38</w:t>
      </w:r>
      <w:r w:rsidRPr="00B0782C">
        <w:rPr>
          <w:rFonts w:ascii="Nirmala UI" w:hAnsi="Nirmala UI" w:cs="Nirmala UI"/>
        </w:rPr>
        <w:t>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වල්</w:t>
      </w:r>
      <w:r w:rsidRPr="00B0782C">
        <w:rPr>
          <w:rFonts w:ascii="Nirmala UI" w:hAnsi="Nirmala UI" w:cs="Nirmala UI"/>
        </w:rPr>
        <w:t xml:space="preserve"> 112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ංක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ළුම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ූ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</w:t>
      </w:r>
      <w:r w:rsidRPr="00B0782C">
        <w:rPr>
          <w:rFonts w:ascii="Nirmala UI" w:hAnsi="Nirmala UI" w:cs="Nirmala UI"/>
        </w:rPr>
        <w:t>ය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්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ු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ූ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ශම</w:t>
      </w:r>
      <w:r w:rsidRPr="00B0782C">
        <w:rPr>
          <w:rFonts w:ascii="Nirmala UI" w:hAnsi="Nirmala UI" w:cs="Nirmala UI"/>
        </w:rPr>
        <w:t xml:space="preserve"> 4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(0.4%)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ශත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ක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ල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න්</w:t>
      </w:r>
      <w:r w:rsidRPr="00B0782C">
        <w:rPr>
          <w:rFonts w:ascii="Nirmala UI" w:hAnsi="Nirmala UI" w:cs="Nirmala UI"/>
        </w:rPr>
        <w:t xml:space="preserve"> 54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න්</w:t>
      </w:r>
      <w:r w:rsidRPr="00B0782C">
        <w:rPr>
          <w:rFonts w:ascii="Nirmala UI" w:hAnsi="Nirmala UI" w:cs="Nirmala UI"/>
        </w:rPr>
        <w:t xml:space="preserve"> 26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14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>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12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ේ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‘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ඳින්වෙ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්පූර්ණ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ජ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ප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ක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ධ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ශුෂ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ූප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ර්ත</w:t>
      </w:r>
      <w:r w:rsidRPr="00B0782C">
        <w:rPr>
          <w:rFonts w:ascii="Nirmala UI" w:hAnsi="Nirmala UI" w:cs="Nirmala UI"/>
        </w:rPr>
        <w:t>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ශුෂ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ැ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ෞ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ර්තනය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ක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හඳුන්ව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ආ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ාහ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්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ඩග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ණ්ඩ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හ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කිල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ැරැන්ක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ටු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න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ආ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ග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</w:t>
      </w:r>
      <w:r w:rsidRPr="00B0782C">
        <w:rPr>
          <w:rFonts w:ascii="Nirmala UI" w:hAnsi="Nirmala UI" w:cs="Nirmala UI"/>
        </w:rPr>
        <w:t xml:space="preserve">.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රළබ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ප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ංග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ෝ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ල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දිය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බා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ුල්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ත්බ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්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ජී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ංශ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ත්තය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ක්ටයාර</w:t>
      </w:r>
      <w:r w:rsidRPr="00B0782C">
        <w:rPr>
          <w:rFonts w:ascii="Nirmala UI" w:hAnsi="Nirmala UI" w:cs="Nirmala UI"/>
        </w:rPr>
        <w:t xml:space="preserve"> 12,000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දෙ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ධ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ද</w:t>
      </w:r>
      <w:r w:rsidRPr="00B0782C">
        <w:rPr>
          <w:rFonts w:ascii="Nirmala UI" w:hAnsi="Nirmala UI" w:cs="Nirmala UI"/>
        </w:rPr>
        <w:t xml:space="preserve"> , 2010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ක්ටයාර</w:t>
      </w:r>
      <w:r w:rsidRPr="00B0782C">
        <w:rPr>
          <w:rFonts w:ascii="Nirmala UI" w:hAnsi="Nirmala UI" w:cs="Nirmala UI"/>
        </w:rPr>
        <w:t xml:space="preserve"> 15,669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ූ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ේශ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ධ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2019 </w:t>
      </w:r>
      <w:r w:rsidRPr="00B0782C">
        <w:rPr>
          <w:rFonts w:ascii="Nirmala UI" w:hAnsi="Nirmala UI" w:cs="Nirmala UI"/>
        </w:rPr>
        <w:t>ව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12,700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ංශ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සා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්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ේශ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ගම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ුත්තල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ඩකළප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දුගඟ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ෝකිලා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ැක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ූන්ද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ලමැට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ල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ාන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ොතුවි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ප්පාර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කුණාමල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යාර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න්දිකඩා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ොණ්ඩ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ණ්ඩ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ෙඩිතලතිව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ෙරළබ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ප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න්තර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ිසර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ව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ිමින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ු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ිර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ස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යභා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ටුක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ුනා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ලිසුළ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හ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ා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ෙ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ිවහ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තමා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හ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ෝල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ණුස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ත්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පය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පාරිසරික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ෛ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ත්මක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ෞන්දර්යාත්ම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්ථ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ද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ෙර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ශේෂ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වල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යුගෝල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බ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ෝ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ප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ායුගෝල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බ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ොක්සයි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ෝ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ඳ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ත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ශා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ග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ෝෂ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බ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ු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යන්ගෙන්</w:t>
      </w:r>
      <w:r w:rsidRPr="00B0782C">
        <w:rPr>
          <w:rFonts w:ascii="Nirmala UI" w:hAnsi="Nirmala UI" w:cs="Nirmala UI"/>
        </w:rPr>
        <w:t xml:space="preserve"> 2%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ාබන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මීම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යෙන්</w:t>
      </w:r>
      <w:r w:rsidRPr="00B0782C">
        <w:rPr>
          <w:rFonts w:ascii="Nirmala UI" w:hAnsi="Nirmala UI" w:cs="Nirmala UI"/>
        </w:rPr>
        <w:t xml:space="preserve"> 10% - 15%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ගනී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ත්ස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ු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ත්ස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කස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ැන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ගැන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ී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්මාන්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ා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කුළුව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්ස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ෝ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ටව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ක්ෂ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ෝජන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ස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දේ</w:t>
      </w:r>
      <w:r w:rsidRPr="00B0782C">
        <w:rPr>
          <w:rFonts w:ascii="Nirmala UI" w:hAnsi="Nirmala UI" w:cs="Nirmala UI"/>
        </w:rPr>
        <w:t xml:space="preserve">/ </w:t>
      </w:r>
      <w:r w:rsidRPr="00B0782C">
        <w:rPr>
          <w:rFonts w:ascii="Nirmala UI" w:hAnsi="Nirmala UI" w:cs="Nirmala UI"/>
        </w:rPr>
        <w:t>කලප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්ස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්වැ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ීක්ෂ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ැනස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ක්ටයාරයකට</w:t>
      </w:r>
      <w:r w:rsidRPr="00B0782C">
        <w:rPr>
          <w:rFonts w:ascii="Nirmala UI" w:hAnsi="Nirmala UI" w:cs="Nirmala UI"/>
        </w:rPr>
        <w:t>,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ද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්ස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්වැ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ලෝ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ෑම්</w:t>
      </w:r>
      <w:r w:rsidRPr="00B0782C">
        <w:rPr>
          <w:rFonts w:ascii="Nirmala UI" w:hAnsi="Nirmala UI" w:cs="Nirmala UI"/>
        </w:rPr>
        <w:t xml:space="preserve"> 480</w:t>
      </w:r>
      <w:r w:rsidRPr="00B0782C">
        <w:rPr>
          <w:rFonts w:ascii="Nirmala UI" w:hAnsi="Nirmala UI" w:cs="Nirmala UI"/>
        </w:rPr>
        <w:t>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ෛ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ක්ෂ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ක්ෂ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ිසර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ච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ක්ෂ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ීක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පයය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රල</w:t>
      </w:r>
      <w:r w:rsidRPr="00B0782C">
        <w:rPr>
          <w:rFonts w:ascii="Nirmala UI" w:hAnsi="Nirmala UI" w:cs="Nirmala UI"/>
        </w:rPr>
        <w:t xml:space="preserve"> (Sonneratia)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තු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කිලිය</w:t>
      </w:r>
      <w:r w:rsidRPr="00B0782C">
        <w:rPr>
          <w:rFonts w:ascii="Nirmala UI" w:hAnsi="Nirmala UI" w:cs="Nirmala UI"/>
        </w:rPr>
        <w:t xml:space="preserve"> (Acanthus)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්</w:t>
      </w:r>
      <w:r w:rsidRPr="00B0782C">
        <w:rPr>
          <w:rFonts w:ascii="Nirmala UI" w:hAnsi="Nirmala UI" w:cs="Nirmala UI"/>
        </w:rPr>
        <w:t xml:space="preserve"> (Bruguiera) </w:t>
      </w:r>
      <w:r w:rsidRPr="00B0782C">
        <w:rPr>
          <w:rFonts w:ascii="Nirmala UI" w:hAnsi="Nirmala UI" w:cs="Nirmala UI"/>
        </w:rPr>
        <w:t>ආ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ඖෂ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ෙරළ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ෝ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ංග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ඛාද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ඳියි</w:t>
      </w:r>
      <w:r w:rsidRPr="00B0782C">
        <w:rPr>
          <w:rFonts w:ascii="Nirmala UI" w:hAnsi="Nirmala UI" w:cs="Nirmala UI"/>
        </w:rPr>
        <w:t xml:space="preserve">. 2004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ස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ේශ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ාම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</w:t>
      </w:r>
      <w:r w:rsidRPr="00B0782C">
        <w:rPr>
          <w:rFonts w:ascii="Nirmala UI" w:hAnsi="Nirmala UI" w:cs="Nirmala UI"/>
        </w:rPr>
        <w:t>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ක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මුහුද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ෝ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ොන්මඩ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භාව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ැ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නැවතී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උරග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ත්ස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ේශ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චා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ක්ෂී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සස්ථා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ුෂ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ග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ීක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භාව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ගා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ඳින්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ිනිස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භ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්ජන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නිසුන</w:t>
      </w:r>
      <w:r w:rsidRPr="00B0782C">
        <w:rPr>
          <w:rFonts w:ascii="Nirmala UI" w:hAnsi="Nirmala UI" w:cs="Nirmala UI"/>
        </w:rPr>
        <w:t>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ැනුවත්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්ලභ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ෙ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ම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ඛේද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ි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කිර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ප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ගුරුබ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ම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වකි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මෑ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ගම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ේශ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්ටන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ාශ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ද්ද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රක්ෂ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පාර්තමේන්ත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ලධාරින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දෙ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ා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ෝජිත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ච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ණු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්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සු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</w:t>
      </w:r>
      <w:r w:rsidRPr="00B0782C">
        <w:rPr>
          <w:rFonts w:ascii="Nirmala UI" w:hAnsi="Nirmala UI" w:cs="Nirmala UI"/>
        </w:rPr>
        <w:t xml:space="preserve">).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ඉස්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්මාන්ත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්මාන්ත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ංචා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්මාන්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ඝ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්ජනයකි</w:t>
      </w:r>
      <w:r w:rsidRPr="00B0782C">
        <w:rPr>
          <w:rFonts w:ascii="Nirmala UI" w:hAnsi="Nirmala UI" w:cs="Nirmala UI"/>
        </w:rPr>
        <w:t xml:space="preserve">.   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ැද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ස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පත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ඛේදවාචක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ඩොල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දෙ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ඩම්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හ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ොබාදහ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ා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ත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මු</w:t>
      </w:r>
      <w:r w:rsidRPr="00B0782C">
        <w:rPr>
          <w:rFonts w:ascii="Nirmala UI" w:hAnsi="Nirmala UI" w:cs="Nirmala UI"/>
        </w:rPr>
        <w:t xml:space="preserve">!       </w:t>
      </w:r>
    </w:p>
    <w:p w:rsidR="009D16A0" w:rsidRPr="00B0782C" w:rsidRDefault="00B0782C">
      <w:pPr>
        <w:rPr>
          <w:rFonts w:ascii="Nirmala UI" w:hAnsi="Nirmala UI" w:cs="Nirmala UI"/>
        </w:rPr>
      </w:pPr>
      <w:proofErr w:type="spellStart"/>
      <w:r w:rsidRPr="00B0782C">
        <w:rPr>
          <w:rFonts w:ascii="Nirmala UI" w:hAnsi="Nirmala UI" w:cs="Nirmala UI"/>
        </w:rPr>
        <w:t>ආචාර්ය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ජයලත්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මනෝරත්නයන්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ඊයේ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දෙන</w:t>
      </w:r>
      <w:r w:rsidRPr="00B0782C">
        <w:rPr>
          <w:rFonts w:ascii="Nirmala UI" w:hAnsi="Nirmala UI" w:cs="Nirmala UI"/>
        </w:rPr>
        <w:t xml:space="preserve"> 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හ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ි</w:t>
      </w:r>
      <w:r w:rsidRPr="00B0782C">
        <w:rPr>
          <w:rFonts w:ascii="Nirmala UI" w:hAnsi="Nirmala UI" w:cs="Nirmala UI"/>
        </w:rPr>
        <w:t>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ාව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න්නවු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ෘති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ූ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ගකා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මු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ගය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ට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ාස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කුග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ැද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ලිත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රත්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ි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සි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ගනිමු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ැක්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තන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ේම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ග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ෞෂ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ාන්ද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ිකුමා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න්සි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රත්න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ු</w:t>
      </w:r>
      <w:r w:rsidRPr="00B0782C">
        <w:rPr>
          <w:rFonts w:ascii="Nirmala UI" w:hAnsi="Nirmala UI" w:cs="Nirmala UI"/>
        </w:rPr>
        <w:t xml:space="preserve">), </w:t>
      </w:r>
      <w:r w:rsidRPr="00B0782C">
        <w:rPr>
          <w:rFonts w:ascii="Nirmala UI" w:hAnsi="Nirmala UI" w:cs="Nirmala UI"/>
        </w:rPr>
        <w:t>පන්ක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රත්න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ු</w:t>
      </w:r>
      <w:r w:rsidRPr="00B0782C">
        <w:rPr>
          <w:rFonts w:ascii="Nirmala UI" w:hAnsi="Nirmala UI" w:cs="Nirmala UI"/>
        </w:rPr>
        <w:t xml:space="preserve">)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ලක්ෂි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>ත්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ත්වයෙන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ක්ෂ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සැම්බර්</w:t>
      </w:r>
      <w:r w:rsidRPr="00B0782C">
        <w:rPr>
          <w:rFonts w:ascii="Nirmala UI" w:hAnsi="Nirmala UI" w:cs="Nirmala UI"/>
        </w:rPr>
        <w:t xml:space="preserve"> 16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ළෙ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ච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ාම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ාගැනීම්</w:t>
      </w:r>
      <w:r w:rsidRPr="00B0782C">
        <w:rPr>
          <w:rFonts w:ascii="Nirmala UI" w:hAnsi="Nirmala UI" w:cs="Nirmala UI"/>
        </w:rPr>
        <w:t xml:space="preserve"> 70</w:t>
      </w:r>
      <w:r w:rsidRPr="00B0782C">
        <w:rPr>
          <w:rFonts w:ascii="Nirmala UI" w:hAnsi="Nirmala UI" w:cs="Nirmala UI"/>
        </w:rPr>
        <w:t>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ැත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යි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බහි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ා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ඇතුළ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රපිට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්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ල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ත්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ල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්පත්ති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ාව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චිකත්</w:t>
      </w:r>
      <w:r w:rsidRPr="00B0782C">
        <w:rPr>
          <w:rFonts w:ascii="Nirmala UI" w:hAnsi="Nirmala UI" w:cs="Nirmala UI"/>
        </w:rPr>
        <w:t>වය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යණ්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ල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ියණ්ඩ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මහ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ණිත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පූ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නවවා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ැත්තෙක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රුවන්සිර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ලැහැස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ල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ුවන්සි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රහ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ථ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ටු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ක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ාහැල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ට්ටු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ූල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බාගැනී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කුග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්ත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ක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න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කර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බෝධ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විසුම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ම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ගක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වීම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මක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  </w:t>
      </w:r>
      <w:r w:rsidRPr="00B0782C">
        <w:rPr>
          <w:rFonts w:ascii="Nirmala UI" w:hAnsi="Nirmala UI" w:cs="Nirmala UI"/>
        </w:rPr>
        <w:t>පාස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ග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්මෙනු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ම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හ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ත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ම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ත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ල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ෙළ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ි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ත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ෑල්ල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</w:t>
      </w:r>
      <w:r w:rsidRPr="00B0782C">
        <w:rPr>
          <w:rFonts w:ascii="Nirmala UI" w:hAnsi="Nirmala UI" w:cs="Nirmala UI"/>
        </w:rPr>
        <w:t>ා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ඬගස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ොහොසත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ඩ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ග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ත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ඹර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හ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ර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ඳ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ත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ාරණ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ර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සය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තම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ඩ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ප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ගර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ල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ෙ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ළ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ුළ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ල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ගේ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ල්ලිග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කෝ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ඈ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බල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ඳන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ප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ද්ම</w:t>
      </w:r>
      <w:r w:rsidRPr="00B0782C">
        <w:rPr>
          <w:rFonts w:ascii="Nirmala UI" w:hAnsi="Nirmala UI" w:cs="Nirmala UI"/>
        </w:rPr>
        <w:t>ෙ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ට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හෙ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හොත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ල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ත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වේදය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ුවන්සිරිල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්ෂකව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ක්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ද්ද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්වත්වයක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ල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</w:t>
      </w:r>
      <w:r w:rsidRPr="00B0782C">
        <w:rPr>
          <w:rFonts w:ascii="Nirmala UI" w:hAnsi="Nirmala UI" w:cs="Nirmala UI"/>
        </w:rPr>
        <w:t>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ල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ට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ම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ල්පැන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වේද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ි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” </w:t>
      </w:r>
      <w:r w:rsidRPr="00B0782C">
        <w:rPr>
          <w:rFonts w:ascii="Nirmala UI" w:hAnsi="Nirmala UI" w:cs="Nirmala UI"/>
        </w:rPr>
        <w:t>පන්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කාරයින්ට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ස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ර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ල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හ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ූක්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ේත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ඥ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ක්ෂක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ුඛ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ැ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ලසිරිලාට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සිරිල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ස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යෙන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තැ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ස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ැ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ළපෙ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ස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වේද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ළුඳ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>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සේ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ම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්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හ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ම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්ට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ූපරාම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ූ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>. (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ුවහ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.) </w:t>
      </w:r>
      <w:r w:rsidRPr="00B0782C">
        <w:rPr>
          <w:rFonts w:ascii="Nirmala UI" w:hAnsi="Nirmala UI" w:cs="Nirmala UI"/>
        </w:rPr>
        <w:t>අදා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ළප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ඛ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ත්ම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ගනි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මා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ිෂ්පා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ාරණය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ක්ෂ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දුර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හොත්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ත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වේද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්වල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ෂ්පා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රාන්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කුග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ග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ි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්මාන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ස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ි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ෂ්පා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ප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්ධ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චීන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ිලිපීන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භූතාන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මරි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ස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ද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ායිලන්ත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ග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</w:t>
      </w:r>
      <w:r w:rsidRPr="00B0782C">
        <w:rPr>
          <w:rFonts w:ascii="Nirmala UI" w:hAnsi="Nirmala UI" w:cs="Nirmala UI"/>
        </w:rPr>
        <w:t>නෙ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බිබවමින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ඉද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රුවෙ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ැරැණි</w:t>
      </w:r>
      <w:r w:rsidRPr="00B0782C">
        <w:rPr>
          <w:rFonts w:ascii="Nirmala UI" w:hAnsi="Nirmala UI" w:cs="Nirmala UI"/>
        </w:rPr>
        <w:t xml:space="preserve"> A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ණ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ළෙ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ර්ජා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ළෙ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ෝවේ</w:t>
      </w:r>
      <w:r w:rsidRPr="00B0782C">
        <w:rPr>
          <w:rFonts w:ascii="Nirmala UI" w:hAnsi="Nirmala UI" w:cs="Nirmala UI"/>
        </w:rPr>
        <w:t xml:space="preserve"> 50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දිය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ර්ජා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ළෙ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Soul Of Asia </w:t>
      </w:r>
      <w:r w:rsidRPr="00B0782C">
        <w:rPr>
          <w:rFonts w:ascii="Nirmala UI" w:hAnsi="Nirmala UI" w:cs="Nirmala UI"/>
        </w:rPr>
        <w:t>වර්ගීකරණ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දුම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ැක්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ත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ිටු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ථ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මි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ෙ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්දෙන්ම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තු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භ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පිය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වනු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කුග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ග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ිනිස්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ව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ණ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ථ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කා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මුදුන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හඳුනා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ය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්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ල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ත්නායක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ිවිඩ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්ම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ර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වැඩිහිටියෙක</w:t>
      </w:r>
      <w:r w:rsidRPr="00B0782C">
        <w:rPr>
          <w:rFonts w:ascii="Nirmala UI" w:hAnsi="Nirmala UI" w:cs="Nirmala UI"/>
        </w:rPr>
        <w:t>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‘</w:t>
      </w:r>
      <w:r w:rsidRPr="00B0782C">
        <w:rPr>
          <w:rFonts w:ascii="Nirmala UI" w:hAnsi="Nirmala UI" w:cs="Nirmala UI"/>
        </w:rPr>
        <w:t>විෂ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දරුවෙක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ෛතසික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කෑ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විඳි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ක්ෂක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ය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යි</w:t>
      </w:r>
      <w:r w:rsidRPr="00B0782C">
        <w:rPr>
          <w:rFonts w:ascii="Nirmala UI" w:hAnsi="Nirmala UI" w:cs="Nirmala UI"/>
        </w:rPr>
        <w:t xml:space="preserve">.”                   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ා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කා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න්ද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ග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ෘත්ති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ාබාල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නාපතිව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ේවර්ධ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ංක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භ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ඩ්ලේ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ෘත්ත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ෙවික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ඥවර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ෂා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මින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ණතුං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විදු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ලික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ක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ැල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න්ද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ේ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ෘත්ත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සුම්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පුණ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ක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ඝ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ඝ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යා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පිය</w:t>
      </w:r>
      <w:r w:rsidRPr="00B0782C">
        <w:rPr>
          <w:rFonts w:ascii="Nirmala UI" w:hAnsi="Nirmala UI" w:cs="Nirmala UI"/>
        </w:rPr>
        <w:t>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ශවයෙන්</w:t>
      </w:r>
      <w:r w:rsidRPr="00B0782C">
        <w:rPr>
          <w:rFonts w:ascii="Nirmala UI" w:hAnsi="Nirmala UI" w:cs="Nirmala UI"/>
        </w:rPr>
        <w:t xml:space="preserve">) </w:t>
      </w:r>
      <w:r w:rsidRPr="00B0782C">
        <w:rPr>
          <w:rFonts w:ascii="Nirmala UI" w:hAnsi="Nirmala UI" w:cs="Nirmala UI"/>
        </w:rPr>
        <w:t>ද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ය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ේ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ක්හවුස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ට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ුබුර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බෙන්නේත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ලෙ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  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ෛ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ර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ද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ලො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</w:t>
      </w:r>
      <w:r w:rsidRPr="00B0782C">
        <w:rPr>
          <w:rFonts w:ascii="Nirmala UI" w:hAnsi="Nirmala UI" w:cs="Nirmala UI"/>
        </w:rPr>
        <w:t>ිමයක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ෙකි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ළ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මාප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ු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ස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ූ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හ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රිකැ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ක්මණ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ළකැ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3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ීම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රු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න්ධාකාර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ොර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අඩංග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පත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ෞ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ාන්ත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බෝ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කා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වේ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>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ඹ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යිබ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්පත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ට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තුහ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උ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පාස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මාප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ඩ්ලේ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ස්මිනිස්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තුර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>ිස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ෛ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දෙන්නට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හ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ක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මාල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ෑ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ඩ්ලේ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</w:t>
      </w:r>
      <w:r w:rsidRPr="00B0782C">
        <w:rPr>
          <w:rFonts w:ascii="Nirmala UI" w:hAnsi="Nirmala UI" w:cs="Nirmala UI"/>
        </w:rPr>
        <w:t>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චාර්යවර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ෞ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, 2017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Future Problem-solving club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ංජිනේරුවර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ර්ථ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ඳවාග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ජික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යුගෝ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ැත්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ීක්ෂ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ිසෝ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ේ</w:t>
      </w:r>
      <w:r w:rsidRPr="00B0782C">
        <w:rPr>
          <w:rFonts w:ascii="Nirmala UI" w:hAnsi="Nirmala UI" w:cs="Nirmala UI"/>
        </w:rPr>
        <w:t xml:space="preserve"> (University of Arizona) </w:t>
      </w:r>
      <w:r w:rsidRPr="00B0782C">
        <w:rPr>
          <w:rFonts w:ascii="Nirmala UI" w:hAnsi="Nirmala UI" w:cs="Nirmala UI"/>
        </w:rPr>
        <w:t>පුහුණුව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ැත්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ීක්ෂ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100%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හු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ම්</w:t>
      </w:r>
      <w:r w:rsidRPr="00B0782C">
        <w:rPr>
          <w:rFonts w:ascii="Nirmala UI" w:hAnsi="Nirmala UI" w:cs="Nirmala UI"/>
        </w:rPr>
        <w:t xml:space="preserve">, 2018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Airbus </w:t>
      </w:r>
      <w:r w:rsidRPr="00B0782C">
        <w:rPr>
          <w:rFonts w:ascii="Nirmala UI" w:hAnsi="Nirmala UI" w:cs="Nirmala UI"/>
        </w:rPr>
        <w:t>සමා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ග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ං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ජ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ා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බ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ද්ධ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ුණු</w:t>
      </w:r>
      <w:r w:rsidRPr="00B0782C">
        <w:rPr>
          <w:rFonts w:ascii="Nirmala UI" w:hAnsi="Nirmala UI" w:cs="Nirmala UI"/>
        </w:rPr>
        <w:t xml:space="preserve"> Acting Space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ෘ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ති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ක්ෂ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ධාර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ෞ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ු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රු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ද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ල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ළ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ක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ී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ක්ෂ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කාශ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න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ොක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රිම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න්ද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ානුබ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ඹ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ාබාල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ෘ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ාපතිව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</w:t>
      </w:r>
      <w:r w:rsidRPr="00B0782C">
        <w:rPr>
          <w:rFonts w:ascii="Nirmala UI" w:hAnsi="Nirmala UI" w:cs="Nirmala UI"/>
        </w:rPr>
        <w:t xml:space="preserve"> 200</w:t>
      </w:r>
      <w:r w:rsidRPr="00B0782C">
        <w:rPr>
          <w:rFonts w:ascii="Nirmala UI" w:hAnsi="Nirmala UI" w:cs="Nirmala UI"/>
        </w:rPr>
        <w:t>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ෘථි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ේ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ත්ම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ල්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ෘථි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දුර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න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බෙන්නු</w:t>
      </w:r>
      <w:r w:rsidRPr="00B0782C">
        <w:rPr>
          <w:rFonts w:ascii="Nirmala UI" w:hAnsi="Nirmala UI" w:cs="Nirmala UI"/>
        </w:rPr>
        <w:t xml:space="preserve"> (Bennu)’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හ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ළැක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ණ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යුමට</w:t>
      </w:r>
      <w:r w:rsidRPr="00B0782C">
        <w:rPr>
          <w:rFonts w:ascii="Nirmala UI" w:hAnsi="Nirmala UI" w:cs="Nirmala UI"/>
        </w:rPr>
        <w:t xml:space="preserve"> NASA Space App Challenge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ලුගැට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ජි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ත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නයේ</w:t>
      </w:r>
      <w:r w:rsidRPr="00B0782C">
        <w:rPr>
          <w:rFonts w:ascii="Nirmala UI" w:hAnsi="Nirmala UI" w:cs="Nirmala UI"/>
        </w:rPr>
        <w:t xml:space="preserve"> OSIRIS-Rex </w:t>
      </w:r>
      <w:r w:rsidRPr="00B0782C">
        <w:rPr>
          <w:rFonts w:ascii="Nirmala UI" w:hAnsi="Nirmala UI" w:cs="Nirmala UI"/>
        </w:rPr>
        <w:t>මෙහෙ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යු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නා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ති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ඹ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 2023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න්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ැ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්ප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ෘථි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ෙ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යු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්නිවේ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වත්කාල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ද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යු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ා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හ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්නිවේ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ංශ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සම්බන්ධීක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ජන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ා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ි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ාර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ස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ූහ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ත්ස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ායුරින්</w:t>
      </w:r>
      <w:r w:rsidRPr="00B0782C">
        <w:rPr>
          <w:rFonts w:ascii="Nirmala UI" w:hAnsi="Nirmala UI" w:cs="Nirmala UI"/>
        </w:rPr>
        <w:t xml:space="preserve"> OSIRIS-REx </w:t>
      </w:r>
      <w:r w:rsidRPr="00B0782C">
        <w:rPr>
          <w:rFonts w:ascii="Nirmala UI" w:hAnsi="Nirmala UI" w:cs="Nirmala UI"/>
        </w:rPr>
        <w:t>මෙහෙය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ැත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ෝ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ැත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ව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වේෂ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පනෙ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ඩ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ක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්ඩායමේ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්ඩායම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ජිකය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න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ූරය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ටර්</w:t>
      </w:r>
      <w:r w:rsidRPr="00B0782C">
        <w:rPr>
          <w:rFonts w:ascii="Nirmala UI" w:hAnsi="Nirmala UI" w:cs="Nirmala UI"/>
        </w:rPr>
        <w:t xml:space="preserve"> 100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ූරය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දෑ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පියානෝ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යලී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ිටා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සියෙක්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ය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</w:t>
      </w:r>
      <w:r w:rsidRPr="00B0782C">
        <w:rPr>
          <w:rFonts w:ascii="Nirmala UI" w:hAnsi="Nirmala UI" w:cs="Nirmala UI"/>
        </w:rPr>
        <w:t>ුදු</w:t>
      </w:r>
      <w:r w:rsidRPr="00B0782C">
        <w:rPr>
          <w:rFonts w:ascii="Nirmala UI" w:hAnsi="Nirmala UI" w:cs="Nirmala UI"/>
        </w:rPr>
        <w:t xml:space="preserve"> 15 - 16 </w:t>
      </w:r>
      <w:r w:rsidRPr="00B0782C">
        <w:rPr>
          <w:rFonts w:ascii="Nirmala UI" w:hAnsi="Nirmala UI" w:cs="Nirmala UI"/>
        </w:rPr>
        <w:t>අතර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ුව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ගැනීම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19 - 20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ණිජ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ගැන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ාගත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ොක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ඥ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ඝ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</w:t>
      </w:r>
      <w:r w:rsidRPr="00B0782C">
        <w:rPr>
          <w:rFonts w:ascii="Nirmala UI" w:hAnsi="Nirmala UI" w:cs="Nirmala UI"/>
        </w:rPr>
        <w:t>ර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ලි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ය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ස්ථා</w:t>
      </w:r>
      <w:r w:rsidRPr="00B0782C">
        <w:rPr>
          <w:rFonts w:ascii="Nirmala UI" w:hAnsi="Nirmala UI" w:cs="Nirmala UI"/>
        </w:rPr>
        <w:t>­</w:t>
      </w:r>
      <w:r w:rsidRPr="00B0782C">
        <w:rPr>
          <w:rFonts w:ascii="Nirmala UI" w:hAnsi="Nirmala UI" w:cs="Nirmala UI"/>
        </w:rPr>
        <w:t>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චිකත්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නවා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මන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බ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ේව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දා</w:t>
      </w:r>
      <w:r w:rsidRPr="00B0782C">
        <w:rPr>
          <w:rFonts w:ascii="Nirmala UI" w:hAnsi="Nirmala UI" w:cs="Nirmala UI"/>
        </w:rPr>
        <w:t>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ප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ෙප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ු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ා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පව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ව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ලු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හෙසෙ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>!</w:t>
      </w:r>
      <w:r w:rsidRPr="00B0782C">
        <w:rPr>
          <w:rFonts w:ascii="Nirmala UI" w:hAnsi="Nirmala UI" w:cs="Nirmala UI"/>
        </w:rPr>
        <w:t xml:space="preserve">” </w:t>
      </w:r>
    </w:p>
    <w:p w:rsidR="009D16A0" w:rsidRPr="00B0782C" w:rsidRDefault="00B0782C">
      <w:pPr>
        <w:rPr>
          <w:rFonts w:ascii="Nirmala UI" w:hAnsi="Nirmala UI" w:cs="Nirmala UI"/>
        </w:rPr>
      </w:pPr>
      <w:proofErr w:type="spellStart"/>
      <w:r w:rsidRPr="00B0782C">
        <w:rPr>
          <w:rFonts w:ascii="Nirmala UI" w:hAnsi="Nirmala UI" w:cs="Nirmala UI"/>
        </w:rPr>
        <w:t>පත්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සිඳුණු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වසන්තයෙන්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පසු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ඇ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ගස්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ුඛ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හෂ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බේවර්ධ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ෙ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ැල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කයෙ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ේඛකයෙ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චාරක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න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ගැස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ව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රච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න</w:t>
      </w:r>
      <w:r w:rsidRPr="00B0782C">
        <w:rPr>
          <w:rFonts w:ascii="Nirmala UI" w:hAnsi="Nirmala UI" w:cs="Nirmala UI"/>
        </w:rPr>
        <w:t>මන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ඇ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ඹ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ර්තමාන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ා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රට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ාරි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ඇ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ම්බලවාන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ානන්දන්ගේ</w:t>
      </w:r>
      <w:r w:rsidRPr="00B0782C">
        <w:rPr>
          <w:rFonts w:ascii="Nirmala UI" w:hAnsi="Nirmala UI" w:cs="Nirmala UI"/>
        </w:rPr>
        <w:t xml:space="preserve"> ‘When Memory Dies’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ම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1900</w:t>
      </w:r>
      <w:r w:rsidRPr="00B0782C">
        <w:rPr>
          <w:rFonts w:ascii="Nirmala UI" w:hAnsi="Nirmala UI" w:cs="Nirmala UI"/>
        </w:rPr>
        <w:t>ත්</w:t>
      </w:r>
      <w:r w:rsidRPr="00B0782C">
        <w:rPr>
          <w:rFonts w:ascii="Nirmala UI" w:hAnsi="Nirmala UI" w:cs="Nirmala UI"/>
        </w:rPr>
        <w:t xml:space="preserve"> 1980 </w:t>
      </w:r>
      <w:r w:rsidRPr="00B0782C">
        <w:rPr>
          <w:rFonts w:ascii="Nirmala UI" w:hAnsi="Nirmala UI" w:cs="Nirmala UI"/>
        </w:rPr>
        <w:t>ගණ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</w:t>
      </w:r>
      <w:r w:rsidRPr="00B0782C">
        <w:rPr>
          <w:rFonts w:ascii="Nirmala UI" w:hAnsi="Nirmala UI" w:cs="Nirmala UI"/>
        </w:rPr>
        <w:t>ද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ආර්ථි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ර්ග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ාර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 1997 </w:t>
      </w:r>
      <w:r w:rsidRPr="00B0782C">
        <w:rPr>
          <w:rFonts w:ascii="Nirmala UI" w:hAnsi="Nirmala UI" w:cs="Nirmala UI"/>
        </w:rPr>
        <w:t>අවුරුද්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්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ළුඳ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ණ්ඩ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ම්ප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ස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ගැහෙ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කව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ක</w:t>
      </w:r>
      <w:r w:rsidRPr="00B0782C">
        <w:rPr>
          <w:rFonts w:ascii="Nirmala UI" w:hAnsi="Nirmala UI" w:cs="Nirmala UI"/>
        </w:rPr>
        <w:t xml:space="preserve">. 1900-1940, 1940-1959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1959-1986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ාස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ිද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</w:t>
      </w:r>
      <w:r w:rsidRPr="00B0782C">
        <w:rPr>
          <w:rFonts w:ascii="Nirmala UI" w:hAnsi="Nirmala UI" w:cs="Nirmala UI"/>
        </w:rPr>
        <w:t>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ම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ඡ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ි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ජ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ක්ෂ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ත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ු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තර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ජාව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වර්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සංස්ක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ත්විජිතහ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ා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ෙන්නේ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බ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ස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ජා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ඉතිහාස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සංස්ක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ත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ඵ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ථාපිත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වමන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ඡ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ංක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හ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ඓතිහාස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ල්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ැත්ත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ල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ඇ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නවකතාවෙන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සිවා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>, '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ජ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ජන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ෝග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මුක්තික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ගතිශීල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වේ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ූරාක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්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හ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ූරාකෑ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භා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දගත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ජන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ාජය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ලේ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අතිරික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ේච්ඡ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ද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යෝග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වල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ප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ජ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ීත්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තුර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ලස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වම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ායක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ඉ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ය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ෂ්පා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ධ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න්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ස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ීම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මරණ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>. ‘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කර්ෂ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ං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ස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කර්ෂ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ණය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පු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්පු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ි</w:t>
      </w:r>
      <w:r w:rsidRPr="00B0782C">
        <w:rPr>
          <w:rFonts w:ascii="Nirmala UI" w:hAnsi="Nirmala UI" w:cs="Nirmala UI"/>
        </w:rPr>
        <w:t>. ‘</w:t>
      </w:r>
      <w:r w:rsidRPr="00B0782C">
        <w:rPr>
          <w:rFonts w:ascii="Nirmala UI" w:hAnsi="Nirmala UI" w:cs="Nirmala UI"/>
        </w:rPr>
        <w:t>ආත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ෙස්</w:t>
      </w:r>
      <w:r w:rsidRPr="00B0782C">
        <w:rPr>
          <w:rFonts w:ascii="Nirmala UI" w:hAnsi="Nirmala UI" w:cs="Nirmala UI"/>
        </w:rPr>
        <w:t>’</w:t>
      </w:r>
      <w:r w:rsidRPr="00B0782C">
        <w:rPr>
          <w:rFonts w:ascii="Nirmala UI" w:hAnsi="Nirmala UI" w:cs="Nirmala UI"/>
        </w:rPr>
        <w:t>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ඝා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ඝා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වේග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ු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ෑ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ඡ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ංක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හ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ු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රක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රණ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ග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1971, 19</w:t>
      </w:r>
      <w:r w:rsidRPr="00B0782C">
        <w:rPr>
          <w:rFonts w:ascii="Nirmala UI" w:hAnsi="Nirmala UI" w:cs="Nirmala UI"/>
        </w:rPr>
        <w:t xml:space="preserve">89, 2004 </w:t>
      </w:r>
      <w:r w:rsidRPr="00B0782C">
        <w:rPr>
          <w:rFonts w:ascii="Nirmala UI" w:hAnsi="Nirmala UI" w:cs="Nirmala UI"/>
        </w:rPr>
        <w:t>සුනාම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2009 </w:t>
      </w:r>
      <w:r w:rsidRPr="00B0782C">
        <w:rPr>
          <w:rFonts w:ascii="Nirmala UI" w:hAnsi="Nirmala UI" w:cs="Nirmala UI"/>
        </w:rPr>
        <w:t>මහජ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්දසා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ෝමප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වලට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න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ට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යි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අකමැත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නකා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ත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අකම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ීර්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වමන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>, '</w:t>
      </w:r>
      <w:r w:rsidRPr="00B0782C">
        <w:rPr>
          <w:rFonts w:ascii="Nirmala UI" w:hAnsi="Nirmala UI" w:cs="Nirmala UI"/>
        </w:rPr>
        <w:t>ඇ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ඹලට</w:t>
      </w:r>
      <w:r w:rsidRPr="00B0782C">
        <w:rPr>
          <w:rFonts w:ascii="Nirmala UI" w:hAnsi="Nirmala UI" w:cs="Nirmala UI"/>
        </w:rPr>
        <w:t xml:space="preserve">?'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බ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ම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ව</w:t>
      </w:r>
      <w:r w:rsidRPr="00B0782C">
        <w:rPr>
          <w:rFonts w:ascii="Nirmala UI" w:hAnsi="Nirmala UI" w:cs="Nirmala UI"/>
        </w:rPr>
        <w:t xml:space="preserve">)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යි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ෝයි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ඩ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ශව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ාධා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යි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ටො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ක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මර්ද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යි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ටො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නිද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ක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මර්ද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ර්ද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ශ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හප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න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වම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ර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ත්ත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ඹ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ල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ල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ප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්විභාෂ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ප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භාෂ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ථනය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භාවිතය</w:t>
      </w:r>
      <w:r w:rsidRPr="00B0782C">
        <w:rPr>
          <w:rFonts w:ascii="Nirmala UI" w:hAnsi="Nirmala UI" w:cs="Nirmala UI"/>
        </w:rPr>
        <w:t xml:space="preserve">)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ශව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ෘෂ්ට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වල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්විභාෂ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ණාවල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ෘෂ්ටිවා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ග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ිත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ෝ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</w:t>
      </w:r>
      <w:r w:rsidRPr="00B0782C">
        <w:rPr>
          <w:rFonts w:ascii="Nirmala UI" w:hAnsi="Nirmala UI" w:cs="Nirmala UI"/>
        </w:rPr>
        <w:t>ර්ථි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දුර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වැද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නිස්සාර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්ද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ය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ේස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ලිටික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න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ලාසි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වමන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ව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</w:t>
      </w:r>
      <w:r w:rsidRPr="00B0782C">
        <w:rPr>
          <w:rFonts w:ascii="Nirmala UI" w:hAnsi="Nirmala UI" w:cs="Nirmala UI"/>
        </w:rPr>
        <w:t>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ේස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ලිටික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ේච්ඡ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ීත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තරයක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ය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්ත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ස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හො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ම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ුල්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ළපෙනව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ාජ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න්ද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හ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ප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කොටු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වානන්ද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්තප්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ග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්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‘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ලක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ත්ත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ොටගමුවේ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වෑත්තැ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බු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ැටළ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ක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මර්ද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ොත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ත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විධ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ක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ථාප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ත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ශ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ශ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බු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ාර්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සිං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බ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ල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‘</w:t>
      </w:r>
      <w:r w:rsidRPr="00B0782C">
        <w:rPr>
          <w:rFonts w:ascii="Nirmala UI" w:hAnsi="Nirmala UI" w:cs="Nirmala UI"/>
        </w:rPr>
        <w:t>කියවීම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වලි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හ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ෘප්ති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ය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වල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ර්ජන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ෘෂ්ටිවා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ුල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ැ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ුර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රෙහ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ම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ද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ිගුකාල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පකිර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්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ුස්ත</w:t>
      </w:r>
      <w:r w:rsidRPr="00B0782C">
        <w:rPr>
          <w:rFonts w:ascii="Nirmala UI" w:hAnsi="Nirmala UI" w:cs="Nirmala UI"/>
        </w:rPr>
        <w:t>කා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ශබ්දකෝෂ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තිහ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/ </w:t>
      </w:r>
      <w:r w:rsidRPr="00B0782C">
        <w:rPr>
          <w:rFonts w:ascii="Nirmala UI" w:hAnsi="Nirmala UI" w:cs="Nirmala UI"/>
        </w:rPr>
        <w:t>ගෑණ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ශී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ාලී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ය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ිගුකාල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ලයක්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ර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සම්</w:t>
      </w:r>
      <w:r w:rsidRPr="00B0782C">
        <w:rPr>
          <w:rFonts w:ascii="Nirmala UI" w:hAnsi="Nirmala UI" w:cs="Nirmala UI"/>
        </w:rPr>
        <w:t>මානලාභී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ව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ඳින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බ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ට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ලැබුණු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ගෙන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හොරක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ය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ගැ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>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ග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යට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ාධාරණ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යෙ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ර්තමා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ු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ප්තැම්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්ව</w:t>
      </w:r>
      <w:r w:rsidRPr="00B0782C">
        <w:rPr>
          <w:rFonts w:ascii="Nirmala UI" w:hAnsi="Nirmala UI" w:cs="Nirmala UI"/>
        </w:rPr>
        <w:t>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නසුරාදා</w:t>
      </w:r>
      <w:r w:rsidRPr="00B0782C">
        <w:rPr>
          <w:rFonts w:ascii="Nirmala UI" w:hAnsi="Nirmala UI" w:cs="Nirmala UI"/>
        </w:rPr>
        <w:t xml:space="preserve">),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ලෝටස්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එළිදකි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ගන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ලෝටස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න්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රු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බ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ේණ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සු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‍</w:t>
      </w:r>
      <w:r w:rsidRPr="00B0782C">
        <w:rPr>
          <w:rFonts w:ascii="Nirmala UI" w:hAnsi="Nirmala UI" w:cs="Nirmala UI"/>
        </w:rPr>
        <w:t>ලෝට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ැවුණ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රනාටක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ග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ෙටි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ාව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පිට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ත්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මාර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සිනම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හිළු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ද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ණ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භ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ර්මාන්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</w:t>
      </w:r>
      <w:r w:rsidRPr="00B0782C">
        <w:rPr>
          <w:rFonts w:ascii="Nirmala UI" w:hAnsi="Nirmala UI" w:cs="Nirmala UI"/>
        </w:rPr>
        <w:t>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ණි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ත්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කුණ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ණු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ිණ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ං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යාල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ේ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ම්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</w:t>
      </w:r>
      <w:r w:rsidRPr="00B0782C">
        <w:rPr>
          <w:rFonts w:ascii="Nirmala UI" w:hAnsi="Nirmala UI" w:cs="Nirmala UI"/>
        </w:rPr>
        <w:t>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ග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ාණි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ළ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ා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්භ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ල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ං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මේ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ුද්ධිමත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හිළ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ැ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ි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ිච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ක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ක්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ඳවුරු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ුල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ං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</w:t>
      </w:r>
      <w:r w:rsidRPr="00B0782C">
        <w:rPr>
          <w:rFonts w:ascii="Nirmala UI" w:hAnsi="Nirmala UI" w:cs="Nirmala UI"/>
        </w:rPr>
        <w:t>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ක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රු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වෙලාව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වෙලාව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>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ර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ට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ක්වන්න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ලෝට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ර්ග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ුණොත්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කි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ිඹ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ෙ</w:t>
      </w:r>
      <w:r w:rsidRPr="00B0782C">
        <w:rPr>
          <w:rFonts w:ascii="Nirmala UI" w:hAnsi="Nirmala UI" w:cs="Nirmala UI"/>
        </w:rPr>
        <w:t>. '</w:t>
      </w:r>
      <w:r w:rsidRPr="00B0782C">
        <w:rPr>
          <w:rFonts w:ascii="Nirmala UI" w:hAnsi="Nirmala UI" w:cs="Nirmala UI"/>
        </w:rPr>
        <w:t>අන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ි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ව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අහි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</w:t>
      </w:r>
      <w:r w:rsidRPr="00B0782C">
        <w:rPr>
          <w:rFonts w:ascii="Nirmala UI" w:hAnsi="Nirmala UI" w:cs="Nirmala UI"/>
        </w:rPr>
        <w:t>රීම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තන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ම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නිෂ්පා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ෝ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ෑ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හැ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ලෝටස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පිට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ර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හැ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ේ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ිතිකාරය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දුර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ිනෙ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ුදෙ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්ව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ුණ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දිනෙ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්ස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ටෙලි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ඕපාදූප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ුවද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ේ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ණ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ළ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න්ද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ද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‍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ආහ්</w:t>
      </w:r>
      <w:r w:rsidRPr="00B0782C">
        <w:rPr>
          <w:rFonts w:ascii="Nirmala UI" w:hAnsi="Nirmala UI" w:cs="Nirmala UI"/>
        </w:rPr>
        <w:t xml:space="preserve">…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ස්බු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ැ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ා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ිනිස්සුන්ට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ිනිස්ස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මඟහැරි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හර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</w:t>
      </w:r>
      <w:r w:rsidRPr="00B0782C">
        <w:rPr>
          <w:rFonts w:ascii="Nirmala UI" w:hAnsi="Nirmala UI" w:cs="Nirmala UI"/>
        </w:rPr>
        <w:t>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ෝ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ාන්දුත්</w:t>
      </w:r>
      <w:r w:rsidRPr="00B0782C">
        <w:rPr>
          <w:rFonts w:ascii="Nirmala UI" w:hAnsi="Nirmala UI" w:cs="Nirmala UI"/>
        </w:rPr>
        <w:t xml:space="preserve"> Roar </w:t>
      </w:r>
      <w:r w:rsidRPr="00B0782C">
        <w:rPr>
          <w:rFonts w:ascii="Nirmala UI" w:hAnsi="Nirmala UI" w:cs="Nirmala UI"/>
        </w:rPr>
        <w:t>සාමාජික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රෝ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Roar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්ඩාය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ජිකය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ෝෂ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ෙත්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ච්ච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මුණ</w:t>
      </w:r>
      <w:r w:rsidRPr="00B0782C">
        <w:rPr>
          <w:rFonts w:ascii="Nirmala UI" w:hAnsi="Nirmala UI" w:cs="Nirmala UI"/>
        </w:rPr>
        <w:t>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කතාබහ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ව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අහේතු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රිසරන්නා</w:t>
      </w:r>
      <w:r w:rsidRPr="00B0782C">
        <w:rPr>
          <w:rFonts w:ascii="Nirmala UI" w:hAnsi="Nirmala UI" w:cs="Nirmala UI"/>
        </w:rPr>
        <w:t>”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නිමු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ොහෙ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්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න්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්බ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්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ෂුව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ාභ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ෘප්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ඳ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</w:t>
      </w:r>
      <w:r w:rsidRPr="00B0782C">
        <w:rPr>
          <w:rFonts w:ascii="Nirmala UI" w:hAnsi="Nirmala UI" w:cs="Nirmala UI"/>
        </w:rPr>
        <w:t>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ළ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ද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්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්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ේතු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ේතු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ේතු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රිස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>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කළුප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මාන්තික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වන්තිය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ී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අහේතු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රිසරන්නා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ගස්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හො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ක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සා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ච්ච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ව</w:t>
      </w:r>
      <w:r w:rsidRPr="00B0782C">
        <w:rPr>
          <w:rFonts w:ascii="Nirmala UI" w:hAnsi="Nirmala UI" w:cs="Nirmala UI"/>
        </w:rPr>
        <w:t>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ූලික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න්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ප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්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ස්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ට්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ස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ික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න්ච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්ල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ස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 Book Launch </w:t>
      </w:r>
      <w:r w:rsidRPr="00B0782C">
        <w:rPr>
          <w:rFonts w:ascii="Nirmala UI" w:hAnsi="Nirmala UI" w:cs="Nirmala UI"/>
        </w:rPr>
        <w:t>හැඩ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ුණුම්කරුව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</w:t>
      </w:r>
      <w:r w:rsidRPr="00B0782C">
        <w:rPr>
          <w:rFonts w:ascii="Nirmala UI" w:hAnsi="Nirmala UI" w:cs="Nirmala UI"/>
        </w:rPr>
        <w:t>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capacity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ෙම</w:t>
      </w:r>
      <w:r w:rsidRPr="00B0782C">
        <w:rPr>
          <w:rFonts w:ascii="Nirmala UI" w:hAnsi="Nirmala UI" w:cs="Nirmala UI"/>
        </w:rPr>
        <w:t xml:space="preserve"> campaign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ැඩ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ස්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ිමන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ිණ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්සා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ක්ක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 advertising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</w:t>
      </w:r>
      <w:r w:rsidRPr="00B0782C">
        <w:rPr>
          <w:rFonts w:ascii="Nirmala UI" w:hAnsi="Nirmala UI" w:cs="Nirmala UI"/>
        </w:rPr>
        <w:t>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ෑස්ත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ුණ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ළග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ඟ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භාණ්ඩ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ිණෙන්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දල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ුණ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න්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ට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ස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රස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</w:t>
      </w:r>
      <w:r w:rsidRPr="00B0782C">
        <w:rPr>
          <w:rFonts w:ascii="Nirmala UI" w:hAnsi="Nirmala UI" w:cs="Nirmala UI"/>
        </w:rPr>
        <w:t>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්ට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’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ුණ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බසාධ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ුණ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ීලින්ග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රේම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පු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දි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>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හ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ුණ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ලෝ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්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ළම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ඌ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ඌ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ද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ඌග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ාලගේ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ගෝස්තු</w:t>
      </w:r>
      <w:r w:rsidRPr="00B0782C">
        <w:rPr>
          <w:rFonts w:ascii="Nirmala UI" w:hAnsi="Nirmala UI" w:cs="Nirmala UI"/>
        </w:rPr>
        <w:t xml:space="preserve"> 31 |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1-6 </w:t>
      </w:r>
      <w:r w:rsidRPr="00B0782C">
        <w:rPr>
          <w:rFonts w:ascii="Nirmala UI" w:hAnsi="Nirmala UI" w:cs="Nirmala UI"/>
        </w:rPr>
        <w:t>වෙනක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ක</w:t>
      </w:r>
      <w:r w:rsidRPr="00B0782C">
        <w:rPr>
          <w:rFonts w:ascii="Nirmala UI" w:hAnsi="Nirmala UI" w:cs="Nirmala UI"/>
        </w:rPr>
        <w:t xml:space="preserve"> |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 xml:space="preserve">| </w:t>
      </w:r>
      <w:r w:rsidRPr="00B0782C">
        <w:rPr>
          <w:rFonts w:ascii="Nirmala UI" w:hAnsi="Nirmala UI" w:cs="Nirmala UI"/>
        </w:rPr>
        <w:t>ජා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ථ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ංග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ිල්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"</w:t>
      </w:r>
      <w:r w:rsidRPr="00B0782C">
        <w:rPr>
          <w:rFonts w:ascii="Nirmala UI" w:hAnsi="Nirmala UI" w:cs="Nirmala UI"/>
        </w:rPr>
        <w:t>තරුණයි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ුවහ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>!"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ැතිව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මි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භ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භාපති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මහි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ළ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විශේ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බැඳ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ෙන්ටු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න්ක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මල්ල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ුළුවන්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ඩෝ</w:t>
      </w:r>
      <w:r w:rsidRPr="00B0782C">
        <w:rPr>
          <w:rFonts w:ascii="Nirmala UI" w:hAnsi="Nirmala UI" w:cs="Nirmala UI"/>
        </w:rPr>
        <w:t xml:space="preserve">…” </w:t>
      </w:r>
      <w:r w:rsidRPr="00B0782C">
        <w:rPr>
          <w:rFonts w:ascii="Nirmala UI" w:hAnsi="Nirmala UI" w:cs="Nirmala UI"/>
        </w:rPr>
        <w:t>කි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ෞද්ගල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ස්බු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තුරියක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බෝක්ස්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යුම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ඳි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්ඩා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භා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ුද්ද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වින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නොක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ි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ිම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ව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හ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ණ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“31 </w:t>
      </w:r>
      <w:r w:rsidRPr="00B0782C">
        <w:rPr>
          <w:rFonts w:ascii="Nirmala UI" w:hAnsi="Nirmala UI" w:cs="Nirmala UI"/>
        </w:rPr>
        <w:t>නේ</w:t>
      </w:r>
      <w:r w:rsidRPr="00B0782C">
        <w:rPr>
          <w:rFonts w:ascii="Nirmala UI" w:hAnsi="Nirmala UI" w:cs="Nirmala UI"/>
        </w:rPr>
        <w:t xml:space="preserve">?” </w:t>
      </w:r>
      <w:r w:rsidRPr="00B0782C">
        <w:rPr>
          <w:rFonts w:ascii="Nirmala UI" w:hAnsi="Nirmala UI" w:cs="Nirmala UI"/>
        </w:rPr>
        <w:t>ක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>, “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..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03.0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යේ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ටවී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යැ</w:t>
      </w:r>
      <w:r w:rsidRPr="00B0782C">
        <w:rPr>
          <w:rFonts w:ascii="Nirmala UI" w:hAnsi="Nirmala UI" w:cs="Nirmala UI"/>
        </w:rPr>
        <w:t>”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වකි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අනේ</w:t>
      </w:r>
      <w:r w:rsidRPr="00B0782C">
        <w:rPr>
          <w:rFonts w:ascii="Nirmala UI" w:hAnsi="Nirmala UI" w:cs="Nirmala UI"/>
        </w:rPr>
        <w:t xml:space="preserve">…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”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ඳ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ිනිශ්චිතභා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ැ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ිණ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ිය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ිනෙ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කියා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ා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පිට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ෞ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ු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ිනෙක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ැණ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ැණ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රකා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ම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ෝදර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්වාම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ස්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සිරී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ුණ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>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මියෙ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ිගුණ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ක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ඳ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උදාහ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බාර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දි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හ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ි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ුවම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හ්ම්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කමූ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වුම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දවෙද්ද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>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රෝ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ස්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දාප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න්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දවෙනවා</w:t>
      </w:r>
      <w:r w:rsidRPr="00B0782C">
        <w:rPr>
          <w:rFonts w:ascii="Nirmala UI" w:hAnsi="Nirmala UI" w:cs="Nirmala UI"/>
        </w:rPr>
        <w:t>’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හ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ි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ස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ටුම්බ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ක්ම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ිනෙ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බ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රු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ඟව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ංගසම්පූ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්ව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්වතියග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දුර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ඟප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ෝ</w:t>
      </w:r>
      <w:r w:rsidRPr="00B0782C">
        <w:rPr>
          <w:rFonts w:ascii="Nirmala UI" w:hAnsi="Nirmala UI" w:cs="Nirmala UI"/>
        </w:rPr>
        <w:t>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්ම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ඟ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සෝ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ල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ඳු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ඳ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ට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ිවා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ාහ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</w:t>
      </w:r>
      <w:r w:rsidRPr="00B0782C">
        <w:rPr>
          <w:rFonts w:ascii="Nirmala UI" w:hAnsi="Nirmala UI" w:cs="Nirmala UI"/>
        </w:rPr>
        <w:t>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ර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ුවෙන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න්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්ල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්ත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ළ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ට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ග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්ල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ග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ි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ායශීල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ාහ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ළ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ල්ල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බා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ම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>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උදාහ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ද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ෙන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ිතන්නකො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ා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ෙ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ච්චගන්නෙ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ටපිට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දා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්වතෙ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්වතියක</w:t>
      </w:r>
      <w:r w:rsidRPr="00B0782C">
        <w:rPr>
          <w:rFonts w:ascii="Nirmala UI" w:hAnsi="Nirmala UI" w:cs="Nirmala UI"/>
        </w:rPr>
        <w:t>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ංච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හ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ා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ග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ැකියා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ාර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ෙන්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දමහරි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ාමියා</w:t>
      </w:r>
      <w:r w:rsidRPr="00B0782C">
        <w:rPr>
          <w:rFonts w:ascii="Nirmala UI" w:hAnsi="Nirmala UI" w:cs="Nirmala UI"/>
        </w:rPr>
        <w:t>'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, '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රින්දෑය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ා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ිනෙක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 ‘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ේ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හිත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>!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න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ැර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පා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හි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ස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බ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ත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ෙ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්ද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නක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ානව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ගෝස්තු</w:t>
      </w:r>
      <w:r w:rsidRPr="00B0782C">
        <w:rPr>
          <w:rFonts w:ascii="Nirmala UI" w:hAnsi="Nirmala UI" w:cs="Nirmala UI"/>
        </w:rPr>
        <w:t xml:space="preserve"> 31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03.0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නාගා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බාරි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රිය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පෙරල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කෙනෙක්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රිය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සමස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ියාව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රකාරය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රිය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ලිහ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ක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ක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පාරක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ිට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න්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න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ටුම්බ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වාහ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ැණි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හි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ාර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ේ</w:t>
      </w:r>
      <w:r w:rsidRPr="00B0782C">
        <w:rPr>
          <w:rFonts w:ascii="Nirmala UI" w:hAnsi="Nirmala UI" w:cs="Nirmala UI"/>
        </w:rPr>
        <w:t>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ම්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නවනෙ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"</w:t>
      </w:r>
      <w:proofErr w:type="spellStart"/>
      <w:r w:rsidRPr="00B0782C">
        <w:rPr>
          <w:rFonts w:ascii="Nirmala UI" w:hAnsi="Nirmala UI" w:cs="Nirmala UI"/>
        </w:rPr>
        <w:t>ඉක්කා</w:t>
      </w:r>
      <w:proofErr w:type="spellEnd"/>
      <w:r w:rsidRPr="00B0782C">
        <w:rPr>
          <w:rFonts w:ascii="Nirmala UI" w:hAnsi="Nirmala UI" w:cs="Nirmala UI"/>
        </w:rPr>
        <w:t xml:space="preserve">" </w:t>
      </w:r>
      <w:proofErr w:type="spellStart"/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ය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ඔස්සේ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ඔබ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ෞශ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ි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වර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තු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ුඛ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ස්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්පළාත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ල්ල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ල්ල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ම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කණේරු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ඇ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කණේරු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ඇ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දි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ස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හල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ගැහ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කෙනෙක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කණේරු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ම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්දර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හු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්දර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ණේරු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ං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ේ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</w:t>
      </w:r>
      <w:r w:rsidRPr="00B0782C">
        <w:rPr>
          <w:rFonts w:ascii="Nirmala UI" w:hAnsi="Nirmala UI" w:cs="Nirmala UI"/>
        </w:rPr>
        <w:t>ගෝස්තු</w:t>
      </w:r>
      <w:r w:rsidRPr="00B0782C">
        <w:rPr>
          <w:rFonts w:ascii="Nirmala UI" w:hAnsi="Nirmala UI" w:cs="Nirmala UI"/>
        </w:rPr>
        <w:t xml:space="preserve"> 24 </w:t>
      </w:r>
      <w:r w:rsidRPr="00B0782C">
        <w:rPr>
          <w:rFonts w:ascii="Nirmala UI" w:hAnsi="Nirmala UI" w:cs="Nirmala UI"/>
        </w:rPr>
        <w:t>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රිය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03.0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, NADA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ං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ංස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මු</w:t>
      </w:r>
      <w:r w:rsidRPr="00B0782C">
        <w:rPr>
          <w:rFonts w:ascii="Nirmala UI" w:hAnsi="Nirmala UI" w:cs="Nirmala UI"/>
        </w:rPr>
        <w:t xml:space="preserve">!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ොටෝ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ෆ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ෆොටෝ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ෆ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ෘත්ත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ාන්ත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ඡායාරූප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ගත්ත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්වල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ස්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ාන්ත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ෝ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ප්ච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ඡායාරූප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ෘත්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ාගත්ත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්වල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නස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ඕ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ු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ක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නසී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හර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නසී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ෙන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නසී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ුම්ක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ේ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ගැහ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</w:t>
      </w:r>
      <w:r w:rsidRPr="00B0782C">
        <w:rPr>
          <w:rFonts w:ascii="Nirmala UI" w:hAnsi="Nirmala UI" w:cs="Nirmala UI"/>
        </w:rPr>
        <w:t>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දෙ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ගැහ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ඟ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ි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ද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න්තර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ැටළ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ත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ඟ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ාන්ත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ඬ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</w:t>
      </w:r>
      <w:r w:rsidRPr="00B0782C">
        <w:rPr>
          <w:rFonts w:ascii="Nirmala UI" w:hAnsi="Nirmala UI" w:cs="Nirmala UI"/>
        </w:rPr>
        <w:t>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ද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වල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ශේෂ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න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ද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ළ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ැනස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වාර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නස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ංග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ණේ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ටම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ිත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සු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න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ුවල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ස්වල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දුවීම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ෘදසාක්ෂ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්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ළ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භාවධර්ම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ජී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ල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ස්ස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ුළඟ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හ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ණකො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</w:t>
      </w:r>
      <w:r w:rsidRPr="00B0782C">
        <w:rPr>
          <w:rFonts w:ascii="Nirmala UI" w:hAnsi="Nirmala UI" w:cs="Nirmala UI"/>
        </w:rPr>
        <w:t>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ස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ත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නන්නෙ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ෘදසාක්ෂ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ුන්ද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ූෂිත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ි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ද</w:t>
      </w:r>
      <w:r w:rsidRPr="00B0782C">
        <w:rPr>
          <w:rFonts w:ascii="Nirmala UI" w:hAnsi="Nirmala UI" w:cs="Nirmala UI"/>
        </w:rPr>
        <w:t xml:space="preserve">?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හෘදසාක්ෂ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න්ද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න්ද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ධ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ව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ද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ළඳ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කර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කාරිය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ොන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්ම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බ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ෂ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ත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ි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ත්ත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ුණ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ිළ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නස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්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ෘදසාක්ෂ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ණග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අව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ය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්ද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හ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වංක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කූඩූ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ැනුව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කූඩ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ා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ධ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කූ</w:t>
      </w:r>
      <w:r w:rsidRPr="00B0782C">
        <w:rPr>
          <w:rFonts w:ascii="Nirmala UI" w:hAnsi="Nirmala UI" w:cs="Nirmala UI"/>
        </w:rPr>
        <w:t>ඩූ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රහ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ෙක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ළ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ගමට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ජාත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ේණ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භා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ිනෙ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්දරත්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ෙ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ාග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ො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ෙම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ැණියක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ල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ලක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ෛ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ැණිය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ස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ා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ව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ට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ට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ි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ථම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ළු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ටලි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ල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හ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ිව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ලව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ද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ත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රාම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ණේ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බ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ලව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ස්ස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ප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</w:t>
      </w:r>
      <w:r w:rsidRPr="00B0782C">
        <w:rPr>
          <w:rFonts w:ascii="Nirmala UI" w:hAnsi="Nirmala UI" w:cs="Nirmala UI"/>
        </w:rPr>
        <w:t>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හ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දව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ට</w:t>
      </w:r>
      <w:r w:rsidRPr="00B0782C">
        <w:rPr>
          <w:rFonts w:ascii="Nirmala UI" w:hAnsi="Nirmala UI" w:cs="Nirmala UI"/>
        </w:rPr>
        <w:t xml:space="preserve"> 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්ඩාය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තූතියි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ලාංක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මැක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කු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ව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ඳ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ප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්ටර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පදුණේ</w:t>
      </w:r>
      <w:r w:rsidRPr="00B0782C">
        <w:rPr>
          <w:rFonts w:ascii="Nirmala UI" w:hAnsi="Nirmala UI" w:cs="Nirmala UI"/>
        </w:rPr>
        <w:t xml:space="preserve"> 1945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ත්ස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දෙන</w:t>
      </w:r>
      <w:r w:rsidRPr="00B0782C">
        <w:rPr>
          <w:rFonts w:ascii="Nirmala UI" w:hAnsi="Nirmala UI" w:cs="Nirmala UI"/>
        </w:rPr>
        <w:t xml:space="preserve"> 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හ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ූව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ල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රහිස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ය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ම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ිපෙආරච්චි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ංගදාස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ු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ස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ි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හ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ප්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යක්කාර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ම්රේඩ්ගේ</w:t>
      </w:r>
      <w:r w:rsidRPr="00B0782C">
        <w:rPr>
          <w:rFonts w:ascii="Nirmala UI" w:hAnsi="Nirmala UI" w:cs="Nirmala UI"/>
        </w:rPr>
        <w:t xml:space="preserve"> ‘NGO- </w:t>
      </w:r>
      <w:r w:rsidRPr="00B0782C">
        <w:rPr>
          <w:rFonts w:ascii="Nirmala UI" w:hAnsi="Nirmala UI" w:cs="Nirmala UI"/>
        </w:rPr>
        <w:t>නැළ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ිල්ල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ායාග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ව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ෝස්තු</w:t>
      </w:r>
      <w:r w:rsidRPr="00B0782C">
        <w:rPr>
          <w:rFonts w:ascii="Nirmala UI" w:hAnsi="Nirmala UI" w:cs="Nirmala UI"/>
        </w:rPr>
        <w:t xml:space="preserve"> 07 </w:t>
      </w:r>
      <w:r w:rsidRPr="00B0782C">
        <w:rPr>
          <w:rFonts w:ascii="Nirmala UI" w:hAnsi="Nirmala UI" w:cs="Nirmala UI"/>
        </w:rPr>
        <w:t>වෙනි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03.3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ංච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</w:t>
      </w:r>
      <w:r w:rsidRPr="00B0782C">
        <w:rPr>
          <w:rFonts w:ascii="Nirmala UI" w:hAnsi="Nirmala UI" w:cs="Nirmala UI"/>
        </w:rPr>
        <w:t>ය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ද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හරින්නම්</w:t>
      </w:r>
      <w:r w:rsidRPr="00B0782C">
        <w:rPr>
          <w:rFonts w:ascii="Nirmala UI" w:hAnsi="Nirmala UI" w:cs="Nirmala UI"/>
        </w:rPr>
        <w:t xml:space="preserve">.       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ිකව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දික්කස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ඳවුර</w:t>
      </w:r>
      <w:r w:rsidRPr="00B0782C">
        <w:rPr>
          <w:rFonts w:ascii="Nirmala UI" w:hAnsi="Nirmala UI" w:cs="Nirmala UI"/>
        </w:rPr>
        <w:t>. ‘</w:t>
      </w:r>
      <w:r w:rsidRPr="00B0782C">
        <w:rPr>
          <w:rFonts w:ascii="Nirmala UI" w:hAnsi="Nirmala UI" w:cs="Nirmala UI"/>
        </w:rPr>
        <w:t>ස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වාස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ධනයි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වව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ව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මාංශ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ා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ුළුම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ය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ීත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ය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</w:t>
      </w:r>
      <w:r w:rsidRPr="00B0782C">
        <w:rPr>
          <w:rFonts w:ascii="Nirmala UI" w:hAnsi="Nirmala UI" w:cs="Nirmala UI"/>
        </w:rPr>
        <w:t>’</w:t>
      </w:r>
      <w:r w:rsidRPr="00B0782C">
        <w:rPr>
          <w:rFonts w:ascii="Nirmala UI" w:hAnsi="Nirmala UI" w:cs="Nirmala UI"/>
        </w:rPr>
        <w:t>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බඳ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ඳ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ම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ගෙ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දි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සං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ට්ටම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ා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පක්ෂ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පත්තරේ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ා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ර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්ස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ුදුන්න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ු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ිනු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ැරද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ැරද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රුන්නෑ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ින්</w:t>
      </w:r>
      <w:r w:rsidRPr="00B0782C">
        <w:rPr>
          <w:rFonts w:ascii="Nirmala UI" w:hAnsi="Nirmala UI" w:cs="Nirmala UI"/>
        </w:rPr>
        <w:t xml:space="preserve">!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ස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යක්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හ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තර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පු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කා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ූප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ා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ී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>ීති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ංග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ුව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ු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හපු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චූ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සම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ූ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අයාලේ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්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දා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ල්ල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ා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ෙස්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ේම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රිස්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මද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ධ</w:t>
      </w:r>
      <w:r w:rsidRPr="00B0782C">
        <w:rPr>
          <w:rFonts w:ascii="Nirmala UI" w:hAnsi="Nirmala UI" w:cs="Nirmala UI"/>
        </w:rPr>
        <w:t>ය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ාපදා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ස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යක්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ස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කෙ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හෙක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ැ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ළ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ලන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ි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ටෙලිවිෂන්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t>රේඩියෝ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t>නවකතා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lastRenderedPageBreak/>
        <w:t>කවි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t>පත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ේශපාල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ශ්ශබ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ු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ක්ෂ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ක්ෂ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ක්ෂ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න්තුවර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ිදිහ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ු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ැ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ිලාශ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ඹ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ක්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>. ‘</w:t>
      </w:r>
      <w:r w:rsidRPr="00B0782C">
        <w:rPr>
          <w:rFonts w:ascii="Nirmala UI" w:hAnsi="Nirmala UI" w:cs="Nirmala UI"/>
        </w:rPr>
        <w:t>නැළ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විල්ලෙන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ුට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>, “</w:t>
      </w:r>
      <w:r w:rsidRPr="00B0782C">
        <w:rPr>
          <w:rFonts w:ascii="Nirmala UI" w:hAnsi="Nirmala UI" w:cs="Nirmala UI"/>
        </w:rPr>
        <w:t>සිගරැට්ටු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ථ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ි</w:t>
      </w:r>
      <w:r w:rsidRPr="00B0782C">
        <w:rPr>
          <w:rFonts w:ascii="Nirmala UI" w:hAnsi="Nirmala UI" w:cs="Nirmala UI"/>
        </w:rPr>
        <w:t>”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ිප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</w:t>
      </w:r>
      <w:r w:rsidRPr="00B0782C">
        <w:rPr>
          <w:rFonts w:ascii="Nirmala UI" w:hAnsi="Nirmala UI" w:cs="Nirmala UI"/>
        </w:rPr>
        <w:t>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රු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ස්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ිරි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නුෂ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ාති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්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රාජී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ැත්ත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ෂ්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ය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ඉඳ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්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ක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ිවර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ලිපුට්ට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ධ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ඩි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ර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ලිපුට්ටන්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</w:t>
      </w:r>
      <w:r w:rsidRPr="00B0782C">
        <w:rPr>
          <w:rFonts w:ascii="Nirmala UI" w:hAnsi="Nirmala UI" w:cs="Nirmala UI"/>
        </w:rPr>
        <w:t>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ර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නම්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t>උත්සා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තමානී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රු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ෂ්ඨා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ිනෙ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ෑ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ස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කු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ග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ැරද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ය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ද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රද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රද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යට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නි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බැහ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ේද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ත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ක්කස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හ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ථක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ක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වක්</w:t>
      </w:r>
      <w:r w:rsidRPr="00B0782C">
        <w:rPr>
          <w:rFonts w:ascii="Nirmala UI" w:hAnsi="Nirmala UI" w:cs="Nirmala UI"/>
        </w:rPr>
        <w:t xml:space="preserve">/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ා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රිම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ව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ේච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ත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ව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ත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</w:t>
      </w:r>
      <w:r w:rsidRPr="00B0782C">
        <w:rPr>
          <w:rFonts w:ascii="Nirmala UI" w:hAnsi="Nirmala UI" w:cs="Nirmala UI"/>
        </w:rPr>
        <w:t>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ංදි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ත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ල්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ක්කස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දික්කස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්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කැටිප</w:t>
      </w:r>
      <w:r w:rsidRPr="00B0782C">
        <w:rPr>
          <w:rFonts w:ascii="Nirmala UI" w:hAnsi="Nirmala UI" w:cs="Nirmala UI"/>
        </w:rPr>
        <w:t>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ිස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ෂ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ීප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ිප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ලාජ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ෂ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ැටිපෙ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ෂ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ෝ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ලාජ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්ටාජ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ඌ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්තු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ෂ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වක්ක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ලප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ණ්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ග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රෝධ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ක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ඌ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්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ුර්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ව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</w:t>
      </w:r>
      <w:r w:rsidRPr="00B0782C">
        <w:rPr>
          <w:rFonts w:ascii="Nirmala UI" w:hAnsi="Nirmala UI" w:cs="Nirmala UI"/>
        </w:rPr>
        <w:t>න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ව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ෝ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ේ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තීර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තීර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ු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ක්ක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ටල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ේදි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තීර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තීරූ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ේඛ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</w:t>
      </w:r>
      <w:r w:rsidRPr="00B0782C">
        <w:rPr>
          <w:rFonts w:ascii="Nirmala UI" w:hAnsi="Nirmala UI" w:cs="Nirmala UI"/>
        </w:rPr>
        <w:t>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තීරූ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ක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තීරූ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කෑ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ඕ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ොමාන්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වා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ුන්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ච්ච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ගීම</w:t>
      </w:r>
      <w:r w:rsidRPr="00B0782C">
        <w:rPr>
          <w:rFonts w:ascii="Nirmala UI" w:hAnsi="Nirmala UI" w:cs="Nirmala UI"/>
        </w:rPr>
        <w:t>්බ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ායක්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ිපෙආරච්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ැටිපෙආරච්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යක්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ඌ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ඌ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ඌ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</w:t>
      </w:r>
      <w:r w:rsidRPr="00B0782C">
        <w:rPr>
          <w:rFonts w:ascii="Nirmala UI" w:hAnsi="Nirmala UI" w:cs="Nirmala UI"/>
        </w:rPr>
        <w:t>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ම</w:t>
      </w:r>
      <w:r w:rsidRPr="00B0782C">
        <w:rPr>
          <w:rFonts w:ascii="Nirmala UI" w:hAnsi="Nirmala UI" w:cs="Nirmala UI"/>
        </w:rPr>
        <w:t xml:space="preserve"> 100%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ෑහ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ඟ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ත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</w:t>
      </w:r>
      <w:r w:rsidRPr="00B0782C">
        <w:rPr>
          <w:rFonts w:ascii="Nirmala UI" w:hAnsi="Nirmala UI" w:cs="Nirmala UI"/>
        </w:rPr>
        <w:t>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ා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ව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ක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ග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ර්ථන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ග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ා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>හෙළ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ාල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රණ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ශය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ිර්මාණකරුව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වැස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වැසිය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කාරුව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්ල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තරමැ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න්දේසී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ට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චූට්ට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්ථාන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ළවි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කෙළවුණෙ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ළව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ම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වා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ච්ච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ුරල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ලිවුඩ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ෂ්පා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ංච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ස්ර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30 </w:t>
      </w:r>
      <w:r w:rsidRPr="00B0782C">
        <w:rPr>
          <w:rFonts w:ascii="Nirmala UI" w:hAnsi="Nirmala UI" w:cs="Nirmala UI"/>
        </w:rPr>
        <w:t>වස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ුල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ෑ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ු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ර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ාවර්ජනයක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පි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සික්කිත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බි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ෙවිය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ිගැස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ැන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ේම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ළාක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ෝක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ඹ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ිද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ාරයෙක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ීලාවෙ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ෝදාපාල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්නිවේද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ුල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වේ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රා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ැම්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ළ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ුඛ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ද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ල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හො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ය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මු</w:t>
      </w:r>
      <w:r w:rsidRPr="00B0782C">
        <w:rPr>
          <w:rFonts w:ascii="Nirmala UI" w:hAnsi="Nirmala UI" w:cs="Nirmala UI"/>
        </w:rPr>
        <w:t xml:space="preserve">.      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ශී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ැ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ක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ූදානම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ර්තමා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න්ද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පේක්ෂ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ාත්ම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බුදකා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ර්ථ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ෘ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ගහ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ෝ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රක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බ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වින්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ස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්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හ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ර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ධ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ීව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ව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බිද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යි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ීම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න්ද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ි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</w:t>
      </w:r>
      <w:r w:rsidRPr="00B0782C">
        <w:rPr>
          <w:rFonts w:ascii="Nirmala UI" w:hAnsi="Nirmala UI" w:cs="Nirmala UI"/>
        </w:rPr>
        <w:t xml:space="preserve"> 80 </w:t>
      </w:r>
      <w:r w:rsidRPr="00B0782C">
        <w:rPr>
          <w:rFonts w:ascii="Nirmala UI" w:hAnsi="Nirmala UI" w:cs="Nirmala UI"/>
        </w:rPr>
        <w:t>දශ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</w:t>
      </w:r>
      <w:r w:rsidRPr="00B0782C">
        <w:rPr>
          <w:rFonts w:ascii="Nirmala UI" w:hAnsi="Nirmala UI" w:cs="Nirmala UI"/>
        </w:rPr>
        <w:t>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ි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ගෙන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්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ේඩියෝ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යි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ැ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ිෂ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බි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ිෂ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ව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තක්සේ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ක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ය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නාගතය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හෙ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ූහ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හුත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 </w:t>
      </w:r>
      <w:r w:rsidRPr="00B0782C">
        <w:rPr>
          <w:rFonts w:ascii="Nirmala UI" w:hAnsi="Nirmala UI" w:cs="Nirmala UI"/>
        </w:rPr>
        <w:t>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ණ්ඩල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ත්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ඛ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ුද්ගල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යි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ලි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සුදු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යි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ිද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තක්සේ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ද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ය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්වල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ළෙල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ා</w:t>
      </w:r>
      <w:r w:rsidRPr="00B0782C">
        <w:rPr>
          <w:rFonts w:ascii="Nirmala UI" w:hAnsi="Nirmala UI" w:cs="Nirmala UI"/>
        </w:rPr>
        <w:t>, "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ෙකෙ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රයි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20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රිය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ඟ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රිය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ටික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ප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ඹ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ධර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ුවර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සී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යාසේ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සිං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ත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</w:t>
      </w:r>
      <w:r w:rsidRPr="00B0782C">
        <w:rPr>
          <w:rFonts w:ascii="Nirmala UI" w:hAnsi="Nirmala UI" w:cs="Nirmala UI"/>
        </w:rPr>
        <w:t>රවද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බෝ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ශක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ංග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ළ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ළ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ක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සි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ීව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උප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</w:t>
      </w:r>
      <w:r w:rsidRPr="00B0782C">
        <w:rPr>
          <w:rFonts w:ascii="Nirmala UI" w:hAnsi="Nirmala UI" w:cs="Nirmala UI"/>
        </w:rPr>
        <w:t>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ැරණ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රත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ක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ා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න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ර්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භ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හ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තාභ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ස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</w:t>
      </w:r>
      <w:r w:rsidRPr="00B0782C">
        <w:rPr>
          <w:rFonts w:ascii="Nirmala UI" w:hAnsi="Nirmala UI" w:cs="Nirmala UI"/>
        </w:rPr>
        <w:t>ිභ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ා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ූත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ෙකුට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ඳ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ශී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ාව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ටිකත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ූ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ෘති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ෂා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ඛේද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ිහත්ව</w:t>
      </w:r>
      <w:r w:rsidRPr="00B0782C">
        <w:rPr>
          <w:rFonts w:ascii="Nirmala UI" w:hAnsi="Nirmala UI" w:cs="Nirmala UI"/>
        </w:rPr>
        <w:t>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ා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ශයකින්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ය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කර්ෂ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ඵල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වාරෝප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ෞද</w:t>
      </w:r>
      <w:r w:rsidRPr="00B0782C">
        <w:rPr>
          <w:rFonts w:ascii="Nirmala UI" w:hAnsi="Nirmala UI" w:cs="Nirmala UI"/>
        </w:rPr>
        <w:t>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ෝත්තමවාද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ී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ගම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ධ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>. ‘</w:t>
      </w:r>
      <w:r w:rsidRPr="00B0782C">
        <w:rPr>
          <w:rFonts w:ascii="Nirmala UI" w:hAnsi="Nirmala UI" w:cs="Nirmala UI"/>
        </w:rPr>
        <w:t>දෙමළාට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ගහ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ඩුපට්ට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තිබ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රත්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ෝප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ී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ගම්වල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ූ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ුක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ේ</w:t>
      </w:r>
      <w:r w:rsidRPr="00B0782C">
        <w:rPr>
          <w:rFonts w:ascii="Nirmala UI" w:hAnsi="Nirmala UI" w:cs="Nirmala UI"/>
        </w:rPr>
        <w:t>.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ඟ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ඳ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ව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10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ව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ණකො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්න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ි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ූ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ේ</w:t>
      </w:r>
      <w:r w:rsidRPr="00B0782C">
        <w:rPr>
          <w:rFonts w:ascii="Nirmala UI" w:hAnsi="Nirmala UI" w:cs="Nirmala UI"/>
        </w:rPr>
        <w:t xml:space="preserve"> 27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නසුරාද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ස්වරු</w:t>
      </w:r>
      <w:r w:rsidRPr="00B0782C">
        <w:rPr>
          <w:rFonts w:ascii="Nirmala UI" w:hAnsi="Nirmala UI" w:cs="Nirmala UI"/>
        </w:rPr>
        <w:t xml:space="preserve"> 03.0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ාරස්වා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ණාගා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ි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ම්බ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ද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"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තෘක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බරගම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ෙෂ්ඨ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ිකාචාර්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චාර්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නිද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න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ෝද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මොනව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?" </w:t>
      </w:r>
      <w:r w:rsidRPr="00B0782C">
        <w:rPr>
          <w:rFonts w:ascii="Nirmala UI" w:hAnsi="Nirmala UI" w:cs="Nirmala UI"/>
        </w:rPr>
        <w:t>මැ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ූලා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ර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ෝද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හ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ල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ව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ෞම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ර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ගේගෙ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දු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..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නූ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ශ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විස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ැ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ශ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ර්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ින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ට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ස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ජ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ශේෂයෙන්ම</w:t>
      </w:r>
      <w:r w:rsidRPr="00B0782C">
        <w:rPr>
          <w:rFonts w:ascii="Nirmala UI" w:hAnsi="Nirmala UI" w:cs="Nirmala UI"/>
        </w:rPr>
        <w:t xml:space="preserve"> 30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ස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බි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ලාප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ලංග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ෙ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අරගල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්ඩිතමා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ඳින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ලුගැටය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මුද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ා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ූලි</w:t>
      </w:r>
      <w:r w:rsidRPr="00B0782C">
        <w:rPr>
          <w:rFonts w:ascii="Nirmala UI" w:hAnsi="Nirmala UI" w:cs="Nirmala UI"/>
        </w:rPr>
        <w:t xml:space="preserve"> 15 </w:t>
      </w:r>
      <w:r w:rsidRPr="00B0782C">
        <w:rPr>
          <w:rFonts w:ascii="Nirmala UI" w:hAnsi="Nirmala UI" w:cs="Nirmala UI"/>
        </w:rPr>
        <w:t>වෙනිදා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හෙට</w:t>
      </w:r>
      <w:r w:rsidRPr="00B0782C">
        <w:rPr>
          <w:rFonts w:ascii="Nirmala UI" w:hAnsi="Nirmala UI" w:cs="Nirmala UI"/>
        </w:rPr>
        <w:t xml:space="preserve">)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03.0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>, “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වක්කු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ක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ෂිප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්නස්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ර්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රවී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ු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ඇරයුම්පත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ෙ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ුණම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1987 </w:t>
      </w:r>
      <w:r w:rsidRPr="00B0782C">
        <w:rPr>
          <w:rFonts w:ascii="Nirmala UI" w:hAnsi="Nirmala UI" w:cs="Nirmala UI"/>
        </w:rPr>
        <w:t>සැප්තැම්බර්</w:t>
      </w:r>
      <w:r w:rsidRPr="00B0782C">
        <w:rPr>
          <w:rFonts w:ascii="Nirmala UI" w:hAnsi="Nirmala UI" w:cs="Nirmala UI"/>
        </w:rPr>
        <w:t xml:space="preserve"> 05 </w:t>
      </w:r>
      <w:r w:rsidRPr="00B0782C">
        <w:rPr>
          <w:rFonts w:ascii="Nirmala UI" w:hAnsi="Nirmala UI" w:cs="Nirmala UI"/>
        </w:rPr>
        <w:t>වෙනි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සිත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හම්බ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අඩංග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</w:t>
      </w:r>
      <w:r w:rsidRPr="00B0782C">
        <w:rPr>
          <w:rFonts w:ascii="Nirmala UI" w:hAnsi="Nirmala UI" w:cs="Nirmala UI"/>
        </w:rPr>
        <w:t>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</w:t>
      </w:r>
      <w:r w:rsidRPr="00B0782C">
        <w:rPr>
          <w:rFonts w:ascii="Nirmala UI" w:hAnsi="Nirmala UI" w:cs="Nirmala UI"/>
        </w:rPr>
        <w:t xml:space="preserve"> 7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න්ධනාගාර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ැ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ග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ම්බ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අඩංග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යම්ක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වල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අඩංග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මුක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ම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්ණකාලී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විඳ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ෛවෝප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ුණේත්</w:t>
      </w:r>
      <w:r w:rsidRPr="00B0782C">
        <w:rPr>
          <w:rFonts w:ascii="Nirmala UI" w:hAnsi="Nirmala UI" w:cs="Nirmala UI"/>
        </w:rPr>
        <w:t xml:space="preserve"> 1964 </w:t>
      </w:r>
      <w:r w:rsidRPr="00B0782C">
        <w:rPr>
          <w:rFonts w:ascii="Nirmala UI" w:hAnsi="Nirmala UI" w:cs="Nirmala UI"/>
        </w:rPr>
        <w:t>සැප්තැම්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ය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ත්අඩංග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ෙන්නෙත්</w:t>
      </w:r>
      <w:r w:rsidRPr="00B0782C">
        <w:rPr>
          <w:rFonts w:ascii="Nirmala UI" w:hAnsi="Nirmala UI" w:cs="Nirmala UI"/>
        </w:rPr>
        <w:t xml:space="preserve"> 1987 </w:t>
      </w:r>
      <w:r w:rsidRPr="00B0782C">
        <w:rPr>
          <w:rFonts w:ascii="Nirmala UI" w:hAnsi="Nirmala UI" w:cs="Nirmala UI"/>
        </w:rPr>
        <w:t>සැප්තැම්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යේ</w:t>
      </w:r>
      <w:r w:rsidRPr="00B0782C">
        <w:rPr>
          <w:rFonts w:ascii="Nirmala UI" w:hAnsi="Nirmala UI" w:cs="Nirmala UI"/>
        </w:rPr>
        <w:t xml:space="preserve">.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ත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ු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සලකුණු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පේක්ෂ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ශ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ිවාද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වක්කු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?  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</w:t>
      </w:r>
      <w:r w:rsidRPr="00B0782C">
        <w:rPr>
          <w:rFonts w:ascii="Nirmala UI" w:hAnsi="Nirmala UI" w:cs="Nirmala UI"/>
        </w:rPr>
        <w:t>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කිර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ක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්ණකාල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</w:t>
      </w:r>
      <w:r w:rsidRPr="00B0782C">
        <w:rPr>
          <w:rFonts w:ascii="Nirmala UI" w:hAnsi="Nirmala UI" w:cs="Nirmala UI"/>
        </w:rPr>
        <w:t>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ඵ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ණ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ණ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ශ්ච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ත්ව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ක්තක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ක්ත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ප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හුණ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</w:t>
      </w:r>
      <w:r w:rsidRPr="00B0782C">
        <w:rPr>
          <w:rFonts w:ascii="Nirmala UI" w:hAnsi="Nirmala UI" w:cs="Nirmala UI"/>
        </w:rPr>
        <w:t>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රග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ී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ණ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ැත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ුදෙ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ශේෂ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ේශ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ශී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ද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ද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බ්බැ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ු</w:t>
      </w:r>
      <w:r w:rsidRPr="00B0782C">
        <w:rPr>
          <w:rFonts w:ascii="Nirmala UI" w:hAnsi="Nirmala UI" w:cs="Nirmala UI"/>
        </w:rPr>
        <w:t>; 30</w:t>
      </w:r>
      <w:r w:rsidRPr="00B0782C">
        <w:rPr>
          <w:rFonts w:ascii="Nirmala UI" w:hAnsi="Nirmala UI" w:cs="Nirmala UI"/>
        </w:rPr>
        <w:t>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ප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</w:t>
      </w:r>
      <w:r w:rsidRPr="00B0782C">
        <w:rPr>
          <w:rFonts w:ascii="Nirmala UI" w:hAnsi="Nirmala UI" w:cs="Nirmala UI"/>
        </w:rPr>
        <w:t>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භාව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වක්කු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තු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ෘත</w:t>
      </w:r>
      <w:r w:rsidRPr="00B0782C">
        <w:rPr>
          <w:rFonts w:ascii="Nirmala UI" w:hAnsi="Nirmala UI" w:cs="Nirmala UI"/>
        </w:rPr>
        <w:t>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ක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ර්ගතය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ලිව්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ර්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න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ර්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පසර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හි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ුදා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ාර්ථ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ෘති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ාගන්නෙ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ෙන්නෙ</w:t>
      </w:r>
      <w:r w:rsidRPr="00B0782C">
        <w:rPr>
          <w:rFonts w:ascii="Nirmala UI" w:hAnsi="Nirmala UI" w:cs="Nirmala UI"/>
        </w:rPr>
        <w:t xml:space="preserve"> 1987 - 2010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ි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න්ධ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හො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පිත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න්ධ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ෙච්ච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ග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කිනෙ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ථ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න්ධාකාර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ග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න්ධාක</w:t>
      </w:r>
      <w:r w:rsidRPr="00B0782C">
        <w:rPr>
          <w:rFonts w:ascii="Nirmala UI" w:hAnsi="Nirmala UI" w:cs="Nirmala UI"/>
        </w:rPr>
        <w:t>ා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ැ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ඩ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විච්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ො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ේතයන්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ාත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ු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ඛේදවාච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ශ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</w:t>
      </w:r>
      <w:r w:rsidRPr="00B0782C">
        <w:rPr>
          <w:rFonts w:ascii="Nirmala UI" w:hAnsi="Nirmala UI" w:cs="Nirmala UI"/>
        </w:rPr>
        <w:t>ැට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ීම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පෙනෙන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ඇත්තක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වක්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ංච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ලගන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ඟ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්ප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ත්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ඛේදවාච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ෙ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හ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ප්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ාර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ලවෙ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ුඛ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ලෝ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පු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ා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ූලා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ල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ූ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ජා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තරුණය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</w:t>
      </w:r>
      <w:r w:rsidRPr="00B0782C">
        <w:rPr>
          <w:rFonts w:ascii="Nirmala UI" w:hAnsi="Nirmala UI" w:cs="Nirmala UI"/>
        </w:rPr>
        <w:t>ණා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ුත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වුල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යියෝ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ෂාහීර්</w:t>
      </w:r>
      <w:r w:rsidRPr="00B0782C">
        <w:rPr>
          <w:rFonts w:ascii="Nirmala UI" w:hAnsi="Nirmala UI" w:cs="Nirmala UI"/>
        </w:rPr>
        <w:t xml:space="preserve"> (Zahir)”. “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ය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ෂාහී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ස්ල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ේත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ෂාහී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ථ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උත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”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ල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වක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ු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ෂාහී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ළක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ෙ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ඔතන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ෂාහී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න්නේ</w:t>
      </w:r>
      <w:r w:rsidRPr="00B0782C">
        <w:rPr>
          <w:rFonts w:ascii="Nirmala UI" w:hAnsi="Nirmala UI" w:cs="Nirmala UI"/>
        </w:rPr>
        <w:t xml:space="preserve"> Z </w:t>
      </w:r>
      <w:r w:rsidRPr="00B0782C">
        <w:rPr>
          <w:rFonts w:ascii="Nirmala UI" w:hAnsi="Nirmala UI" w:cs="Nirmala UI"/>
        </w:rPr>
        <w:t>අකුර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Z </w:t>
      </w:r>
      <w:r w:rsidRPr="00B0782C">
        <w:rPr>
          <w:rFonts w:ascii="Nirmala UI" w:hAnsi="Nirmala UI" w:cs="Nirmala UI"/>
        </w:rPr>
        <w:t>අකු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ට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ක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ප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ස්ල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ෂාහී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ෂාහී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</w:t>
      </w:r>
      <w:r w:rsidRPr="00B0782C">
        <w:rPr>
          <w:rFonts w:ascii="Nirmala UI" w:hAnsi="Nirmala UI" w:cs="Nirmala UI"/>
        </w:rPr>
        <w:t>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ු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ිනෙ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.      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ු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ත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ගන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ගමන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ම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ත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ලගනි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ගෙ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න්දෝලන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ප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ද්ද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ම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විච්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ාක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</w:t>
      </w:r>
      <w:r w:rsidRPr="00B0782C">
        <w:rPr>
          <w:rFonts w:ascii="Nirmala UI" w:hAnsi="Nirmala UI" w:cs="Nirmala UI"/>
        </w:rPr>
        <w:t>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ක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ක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ක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ක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කටින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ුර්ණ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ර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ක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නි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ශ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ක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පිට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යම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වෙනසක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ද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</w:t>
      </w:r>
      <w:r w:rsidRPr="00B0782C">
        <w:rPr>
          <w:rFonts w:ascii="Nirmala UI" w:hAnsi="Nirmala UI" w:cs="Nirmala UI"/>
        </w:rPr>
        <w:t>ි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නරේ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ාරින්නකෝ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නරේ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නරේ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ාරින්නකෝ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රුව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</w:t>
      </w:r>
      <w:r w:rsidRPr="00B0782C">
        <w:rPr>
          <w:rFonts w:ascii="Nirmala UI" w:hAnsi="Nirmala UI" w:cs="Nirmala UI"/>
        </w:rPr>
        <w:t>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රෙන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හ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ෙ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මු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වා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ඳවුරු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ෙ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සුතැ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ද්ද</w:t>
      </w:r>
      <w:r w:rsidRPr="00B0782C">
        <w:rPr>
          <w:rFonts w:ascii="Nirmala UI" w:hAnsi="Nirmala UI" w:cs="Nirmala UI"/>
        </w:rPr>
        <w:t xml:space="preserve">?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ද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තැ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හ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ස්සරහ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තැ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හෙ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ෘ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ක්ෂ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ඟ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ද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ර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හත්කාර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්ත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ක්ෂ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්ත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ිටිය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්ත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ුර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්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</w:t>
      </w:r>
      <w:r w:rsidRPr="00B0782C">
        <w:rPr>
          <w:rFonts w:ascii="Nirmala UI" w:hAnsi="Nirmala UI" w:cs="Nirmala UI"/>
        </w:rPr>
        <w:t>ෙන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ෙ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බ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ද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යි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ට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ුර්ණ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>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ස්ම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ිකයි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ස්ට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ස්ට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</w:t>
      </w:r>
      <w:r w:rsidRPr="00B0782C">
        <w:rPr>
          <w:rFonts w:ascii="Nirmala UI" w:hAnsi="Nirmala UI" w:cs="Nirmala UI"/>
        </w:rPr>
        <w:t>ේරුම්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ළු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ස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ක්කො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: </w:t>
      </w:r>
      <w:r w:rsidRPr="00B0782C">
        <w:rPr>
          <w:rFonts w:ascii="Nirmala UI" w:hAnsi="Nirmala UI" w:cs="Nirmala UI"/>
        </w:rPr>
        <w:t>දුලාජ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ේවපුර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ම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ලිකල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ඝ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ේව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ම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්ෂිප්තය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පාර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බෝධ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</w:t>
      </w:r>
      <w:r w:rsidRPr="00B0782C">
        <w:rPr>
          <w:rFonts w:ascii="Nirmala UI" w:hAnsi="Nirmala UI" w:cs="Nirmala UI"/>
        </w:rPr>
        <w:t>ි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ි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ස්ස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ෙ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ප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අකු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ව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අකු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ා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</w:t>
      </w:r>
      <w:r w:rsidRPr="00B0782C">
        <w:rPr>
          <w:rFonts w:ascii="Nirmala UI" w:hAnsi="Nirmala UI" w:cs="Nirmala UI"/>
        </w:rPr>
        <w:t>ිය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ොනුර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වැලිකල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ෝස්ත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ක්ෂ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>, '</w:t>
      </w:r>
      <w:r w:rsidRPr="00B0782C">
        <w:rPr>
          <w:rFonts w:ascii="Nirmala UI" w:hAnsi="Nirmala UI" w:cs="Nirmala UI"/>
        </w:rPr>
        <w:t>වැලිකල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ෝස්ත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</w:t>
      </w:r>
      <w:r w:rsidRPr="00B0782C">
        <w:rPr>
          <w:rFonts w:ascii="Nirmala UI" w:hAnsi="Nirmala UI" w:cs="Nirmala UI"/>
        </w:rPr>
        <w:t>ො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ාකෙ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ව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ල්ලි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ෝස්ත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ැරණ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ච්ච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ෝස්ත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යිප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යි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ෝස්ත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ොනුර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ොනුර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ූලි</w:t>
      </w:r>
      <w:r w:rsidRPr="00B0782C">
        <w:rPr>
          <w:rFonts w:ascii="Nirmala UI" w:hAnsi="Nirmala UI" w:cs="Nirmala UI"/>
        </w:rPr>
        <w:t xml:space="preserve"> 12 </w:t>
      </w:r>
      <w:r w:rsidRPr="00B0782C">
        <w:rPr>
          <w:rFonts w:ascii="Nirmala UI" w:hAnsi="Nirmala UI" w:cs="Nirmala UI"/>
        </w:rPr>
        <w:t>රෝය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ොබේනියන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‘Z’ </w:t>
      </w:r>
      <w:r w:rsidRPr="00B0782C">
        <w:rPr>
          <w:rFonts w:ascii="Nirmala UI" w:hAnsi="Nirmala UI" w:cs="Nirmala UI"/>
        </w:rPr>
        <w:t>අක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ෘත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අ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දැක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නීය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ොනුර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යි</w:t>
      </w:r>
      <w:r w:rsidRPr="00B0782C">
        <w:rPr>
          <w:rFonts w:ascii="Nirmala UI" w:hAnsi="Nirmala UI" w:cs="Nirmala UI"/>
        </w:rPr>
        <w:t xml:space="preserve">. ‘Z’ </w:t>
      </w:r>
      <w:r w:rsidRPr="00B0782C">
        <w:rPr>
          <w:rFonts w:ascii="Nirmala UI" w:hAnsi="Nirmala UI" w:cs="Nirmala UI"/>
        </w:rPr>
        <w:t>අක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ස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ා</w:t>
      </w:r>
      <w:r w:rsidRPr="00B0782C">
        <w:rPr>
          <w:rFonts w:ascii="Nirmala UI" w:hAnsi="Nirmala UI" w:cs="Nirmala UI"/>
        </w:rPr>
        <w:t>ර්ක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යෝග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ුසු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ූහිකය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ූහ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ම්බ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න්ද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ිස්ට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>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ස්ට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ඩ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දු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බෝධ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ලු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ස්ට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යා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බෝධ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ම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'</w:t>
      </w:r>
      <w:r w:rsidRPr="00B0782C">
        <w:rPr>
          <w:rFonts w:ascii="Nirmala UI" w:hAnsi="Nirmala UI" w:cs="Nirmala UI"/>
        </w:rPr>
        <w:t>සිස්ට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ේරා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ුද්ද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උදාහ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Z </w:t>
      </w:r>
      <w:r w:rsidRPr="00B0782C">
        <w:rPr>
          <w:rFonts w:ascii="Nirmala UI" w:hAnsi="Nirmala UI" w:cs="Nirmala UI"/>
        </w:rPr>
        <w:t>අකු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5</w:t>
      </w:r>
      <w:r w:rsidRPr="00B0782C">
        <w:rPr>
          <w:rFonts w:ascii="Nirmala UI" w:hAnsi="Nirmala UI" w:cs="Nirmala UI"/>
        </w:rPr>
        <w:t>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විච්ච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ොන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ුණ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බෝධ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ගත්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ල්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ා්රගනීව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ිර්මාණශීලී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රිම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ච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හ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ා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ශේෂයෙන්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ංස්කෘ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ාදායකයා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</w:t>
      </w:r>
      <w:r w:rsidRPr="00B0782C">
        <w:rPr>
          <w:rFonts w:ascii="Nirmala UI" w:hAnsi="Nirmala UI" w:cs="Nirmala UI"/>
        </w:rPr>
        <w:t>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ඍජ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ා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චා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ෙ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ළ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ළි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ේවාදායක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චා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2012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2017 </w:t>
      </w:r>
      <w:r w:rsidRPr="00B0782C">
        <w:rPr>
          <w:rFonts w:ascii="Nirmala UI" w:hAnsi="Nirmala UI" w:cs="Nirmala UI"/>
        </w:rPr>
        <w:t>වසර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ප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මිව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ෑහ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ාව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>වා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ම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ෝස්තර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ේව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රේෂ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මමා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ාරිණි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ාව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පූ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ැත්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ට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ලිතු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ර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නැවත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හිඳ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ූ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ස</w:t>
      </w:r>
      <w:r w:rsidRPr="00B0782C">
        <w:rPr>
          <w:rFonts w:ascii="Nirmala UI" w:hAnsi="Nirmala UI" w:cs="Nirmala UI"/>
        </w:rPr>
        <w:t xml:space="preserve"> 07 </w:t>
      </w:r>
      <w:r w:rsidRPr="00B0782C">
        <w:rPr>
          <w:rFonts w:ascii="Nirmala UI" w:hAnsi="Nirmala UI" w:cs="Nirmala UI"/>
        </w:rPr>
        <w:t>වන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ක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්ථ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හ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ණවර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  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ද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ල්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ෆේස්බු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හුනන්ට</w:t>
      </w:r>
      <w:r w:rsidRPr="00B0782C">
        <w:rPr>
          <w:rFonts w:ascii="Nirmala UI" w:hAnsi="Nirmala UI" w:cs="Nirmala UI"/>
        </w:rPr>
        <w:t>.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යික්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මෙන්ට්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lastRenderedPageBreak/>
        <w:t>ශෙයාර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දාවත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හ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ධු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ධු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හ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ළ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ැළ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</w:t>
      </w:r>
      <w:r w:rsidRPr="00B0782C">
        <w:rPr>
          <w:rFonts w:ascii="Nirmala UI" w:hAnsi="Nirmala UI" w:cs="Nirmala UI"/>
        </w:rPr>
        <w:t>ැටෙ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්මීය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ේ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ු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ල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්ද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්ද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ක්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විල්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</w:t>
      </w:r>
      <w:r w:rsidRPr="00B0782C">
        <w:rPr>
          <w:rFonts w:ascii="Nirmala UI" w:hAnsi="Nirmala UI" w:cs="Nirmala UI"/>
        </w:rPr>
        <w:t>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ිර්මා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ණ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ූඩ්ල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>. ‘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ීන්සැරය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න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කරුව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ක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ෝ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ැමර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හම්බ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ර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සු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ඡායාරූප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ඳ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නාව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කියාව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ෝදාං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ැරැද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ෘත්තීය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මුව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ු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්ත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ැකිය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්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ණ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ෙ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ැමර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ද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ෙ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ිතය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රුව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ම්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</w:t>
      </w:r>
      <w:r w:rsidRPr="00B0782C">
        <w:rPr>
          <w:rFonts w:ascii="Nirmala UI" w:hAnsi="Nirmala UI" w:cs="Nirmala UI"/>
        </w:rPr>
        <w:t>ක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මි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රුව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ො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ෂේරුක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ෂේරුක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වින්දන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ේච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ැහැ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ිර්මා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ේච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</w:t>
      </w:r>
      <w:r w:rsidRPr="00B0782C">
        <w:rPr>
          <w:rFonts w:ascii="Nirmala UI" w:hAnsi="Nirmala UI" w:cs="Nirmala UI"/>
        </w:rPr>
        <w:t xml:space="preserve">.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ිඳ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මක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ාධාරණ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ච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ද්මයානුකූල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ලප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ිඳියන්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>ග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ක</w:t>
      </w:r>
      <w:r w:rsidRPr="00B0782C">
        <w:rPr>
          <w:rFonts w:ascii="Nirmala UI" w:hAnsi="Nirmala UI" w:cs="Nirmala UI"/>
        </w:rPr>
        <w:t>, '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ිඳියක්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ටුන්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ි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ෆොට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ෙ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රුව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ේ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පොළො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ගෑන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ෝද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>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ගිය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ෝද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ා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්වල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ේෂ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පොරොත්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ණ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ාරිණියක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ණාය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කස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ළෙ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ිධායක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කය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තැ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ු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07 </w:t>
      </w:r>
      <w:r w:rsidRPr="00B0782C">
        <w:rPr>
          <w:rFonts w:ascii="Nirmala UI" w:hAnsi="Nirmala UI" w:cs="Nirmala UI"/>
        </w:rPr>
        <w:t>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2:3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හ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ණවර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ු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හනු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න්ඩ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ට්</w:t>
      </w:r>
      <w:r w:rsidRPr="00B0782C">
        <w:rPr>
          <w:rFonts w:ascii="Nirmala UI" w:hAnsi="Nirmala UI" w:cs="Nirmala UI"/>
        </w:rPr>
        <w:t>’</w:t>
      </w:r>
      <w:r w:rsidRPr="00B0782C">
        <w:rPr>
          <w:rFonts w:ascii="Nirmala UI" w:hAnsi="Nirmala UI" w:cs="Nirmala UI"/>
        </w:rPr>
        <w:t>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ක්ව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ිව</w:t>
      </w:r>
      <w:r w:rsidRPr="00B0782C">
        <w:rPr>
          <w:rFonts w:ascii="Nirmala UI" w:hAnsi="Nirmala UI" w:cs="Nirmala UI"/>
        </w:rPr>
        <w:t>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ීතිඥ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ිල්ශ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ිරත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භාග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මල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යව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ෝ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ණව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ාධ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ිර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ජ්ඣායනාවක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හ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ණවර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දේශ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>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ෙ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ට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ම්භ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භූතීන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ය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ශ්ච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>. ‘</w:t>
      </w:r>
      <w:r w:rsidRPr="00B0782C">
        <w:rPr>
          <w:rFonts w:ascii="Nirmala UI" w:hAnsi="Nirmala UI" w:cs="Nirmala UI"/>
        </w:rPr>
        <w:t>හ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</w:t>
      </w:r>
      <w:r w:rsidRPr="00B0782C">
        <w:rPr>
          <w:rFonts w:ascii="Nirmala UI" w:hAnsi="Nirmala UI" w:cs="Nirmala UI"/>
        </w:rPr>
        <w:t>ණවර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ීම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ල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ච්ච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හ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ගැහ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ත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ද</w:t>
      </w:r>
      <w:r w:rsidRPr="00B0782C">
        <w:rPr>
          <w:rFonts w:ascii="Nirmala UI" w:hAnsi="Nirmala UI" w:cs="Nirmala UI"/>
        </w:rPr>
        <w:t>? "</w:t>
      </w:r>
      <w:r w:rsidRPr="00B0782C">
        <w:rPr>
          <w:rFonts w:ascii="Nirmala UI" w:hAnsi="Nirmala UI" w:cs="Nirmala UI"/>
        </w:rPr>
        <w:t>කවු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?" </w:t>
      </w:r>
      <w:r w:rsidRPr="00B0782C">
        <w:rPr>
          <w:rFonts w:ascii="Nirmala UI" w:hAnsi="Nirmala UI" w:cs="Nirmala UI"/>
        </w:rPr>
        <w:t>තු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ම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හැරුම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ූලි</w:t>
      </w:r>
      <w:r w:rsidRPr="00B0782C">
        <w:rPr>
          <w:rFonts w:ascii="Nirmala UI" w:hAnsi="Nirmala UI" w:cs="Nirmala UI"/>
        </w:rPr>
        <w:t xml:space="preserve"> 03 </w:t>
      </w:r>
      <w:r w:rsidRPr="00B0782C">
        <w:rPr>
          <w:rFonts w:ascii="Nirmala UI" w:hAnsi="Nirmala UI" w:cs="Nirmala UI"/>
        </w:rPr>
        <w:t>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ප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ූදා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රුගො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ිවිම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ඹෙ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උන්වහන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ළණ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ගා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ෞ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</w:t>
      </w:r>
      <w:r w:rsidRPr="00B0782C">
        <w:rPr>
          <w:rFonts w:ascii="Nirmala UI" w:hAnsi="Nirmala UI" w:cs="Nirmala UI"/>
        </w:rPr>
        <w:t>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විධායු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ුත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පැතු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නෙහි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අ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ිමි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්වහන්සේ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පුරමු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්ව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්මාර්ථ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ැන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ු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නු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න්නත්ත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්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න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්මාර්ථ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්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ැ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්මාර්ථ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ාර්ථක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ෘෂ්ට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ැන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ික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ො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ළු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ැන්න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හෙමයි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ෙකු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පස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ග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හරවි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ුග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නී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ෙන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ෝධ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ූජ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මු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>, “</w:t>
      </w:r>
      <w:r w:rsidRPr="00B0782C">
        <w:rPr>
          <w:rFonts w:ascii="Nirmala UI" w:hAnsi="Nirmala UI" w:cs="Nirmala UI"/>
        </w:rPr>
        <w:t>ය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ොක්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ුද්ධි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ිකඩ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>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ිව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ම්බයක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චතුරාර්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>, "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ගෙන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රුවක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්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ත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ීම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හොය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ු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හුත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පොළොව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ඩම්බ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උද්ද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ක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කාලී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ෝ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ද්ද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රැඩි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බැඳ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ුරුගො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ිවිම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ඩි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ික්ෂු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ඩි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ෑ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භා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ෑල්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ැඩි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ල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ර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එදිරිගාමී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ු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ගාමී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එදිරිගාමීත්ව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ළගෙ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ය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ං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ට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ග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්ටර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ුද්ධ</w:t>
      </w:r>
      <w:r w:rsidRPr="00B0782C">
        <w:rPr>
          <w:rFonts w:ascii="Nirmala UI" w:hAnsi="Nirmala UI" w:cs="Nirmala UI"/>
        </w:rPr>
        <w:t>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ණ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ච්ඡා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ද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ට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ේශපාලක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ොයිල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ළ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ජන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න්ෆියු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කට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එදිරිගාමීත්ව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න්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නෙ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මූ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වයක්</w:t>
      </w:r>
      <w:r w:rsidRPr="00B0782C">
        <w:rPr>
          <w:rFonts w:ascii="Nirmala UI" w:hAnsi="Nirmala UI" w:cs="Nirmala UI"/>
        </w:rPr>
        <w:t>”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ොතේ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ේ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ා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පුරුද්ද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ක්ම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ක්ම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මද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හ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ල්ලො</w:t>
      </w:r>
      <w:r w:rsidRPr="00B0782C">
        <w:rPr>
          <w:rFonts w:ascii="Nirmala UI" w:hAnsi="Nirmala UI" w:cs="Nirmala UI"/>
        </w:rPr>
        <w:t xml:space="preserve">/ </w:t>
      </w:r>
      <w:r w:rsidRPr="00B0782C">
        <w:rPr>
          <w:rFonts w:ascii="Nirmala UI" w:hAnsi="Nirmala UI" w:cs="Nirmala UI"/>
        </w:rPr>
        <w:t>කෙල්ල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ක්ම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මද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ූ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යක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ික්ෂුව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ික්ෂ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යි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ක්ම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කච්ඡ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න්ස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ල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ඔ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ඟ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නස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වාර්ය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්ප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ල්ල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්දි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ක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න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ව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ජ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ක්ෂණාව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ම්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ලිමේන්ත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්ද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වැ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ජ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ත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සසු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ුණ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ගෙ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්න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බ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ෝ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තිම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ත්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ඒ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ිකෝ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t>එ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ව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ිරි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හ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ගෙන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ර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ගාට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භික්ෂ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ින</w:t>
      </w:r>
      <w:r w:rsidRPr="00B0782C">
        <w:rPr>
          <w:rFonts w:ascii="Nirmala UI" w:hAnsi="Nirmala UI" w:cs="Nirmala UI"/>
        </w:rPr>
        <w:t>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දේශපාල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ද්ද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කතාන්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්ටම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කච්ඡ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ො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ත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; </w:t>
      </w:r>
      <w:r w:rsidRPr="00B0782C">
        <w:rPr>
          <w:rFonts w:ascii="Nirmala UI" w:hAnsi="Nirmala UI" w:cs="Nirmala UI"/>
        </w:rPr>
        <w:t>නූ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ික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ි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ඬියෙක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නූතනත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ෙ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ිටි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ි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ටහි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</w:t>
      </w:r>
      <w:r w:rsidRPr="00B0782C">
        <w:rPr>
          <w:rFonts w:ascii="Nirmala UI" w:hAnsi="Nirmala UI" w:cs="Nirmala UI"/>
        </w:rPr>
        <w:t xml:space="preserve"> Ethics </w:t>
      </w:r>
      <w:r w:rsidRPr="00B0782C">
        <w:rPr>
          <w:rFonts w:ascii="Nirmala UI" w:hAnsi="Nirmala UI" w:cs="Nirmala UI"/>
        </w:rPr>
        <w:t>හරිය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දාචාරවාද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න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ාග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ස</w:t>
      </w:r>
      <w:r w:rsidRPr="00B0782C">
        <w:rPr>
          <w:rFonts w:ascii="Nirmala UI" w:hAnsi="Nirmala UI" w:cs="Nirmala UI"/>
        </w:rPr>
        <w:t>්තෘව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ගාමික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ග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ැ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හැ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්ලන්නෙ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ණෙ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්ලන්නෙ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ශිෂ්ටය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ප්පොළ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ෝ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ප්පො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>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ග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වාර්ය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්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ස්තෘව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න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වනැ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ූ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ාහරණ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මද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ෝ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ේසු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හන්ස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බ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හ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ගාමි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යෝග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වන</w:t>
      </w:r>
      <w:r w:rsidRPr="00B0782C">
        <w:rPr>
          <w:rFonts w:ascii="Nirmala UI" w:hAnsi="Nirmala UI" w:cs="Nirmala UI"/>
        </w:rPr>
        <w:t>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නැහැන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ෂ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ෞ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ු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ෂ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සි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ු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කය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පු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්දර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සංස්ක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ූ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ලප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ජූලි</w:t>
      </w:r>
      <w:r w:rsidRPr="00B0782C">
        <w:rPr>
          <w:rFonts w:ascii="Nirmala UI" w:hAnsi="Nirmala UI" w:cs="Nirmala UI"/>
        </w:rPr>
        <w:t xml:space="preserve"> 03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ල්</w:t>
      </w:r>
      <w:r w:rsidRPr="00B0782C">
        <w:rPr>
          <w:rFonts w:ascii="Nirmala UI" w:hAnsi="Nirmala UI" w:cs="Nirmala UI"/>
        </w:rPr>
        <w:t xml:space="preserve"> 02.0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KSP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ට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අ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පගනිමි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ූලා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ර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ම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ිය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ාරත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ප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්ව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ල්කන්ද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ම්මා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සු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ඹව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විය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බැඳ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ෝ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ෘ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ාධ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වාර්ය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ඇමරි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ාධිප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ැ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ා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ෝස්ට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ත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ලය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ීමි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ෙයා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පස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ය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න්තූ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ු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ත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ල්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ා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ෝස්ට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ෂෙපාර්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ීද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වම්ක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මරික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කයෙ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ෘත්තී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</w:t>
      </w:r>
      <w:r w:rsidRPr="00B0782C">
        <w:rPr>
          <w:rFonts w:ascii="Nirmala UI" w:hAnsi="Nirmala UI" w:cs="Nirmala UI"/>
        </w:rPr>
        <w:t>ෆ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කාල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්තර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ග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ත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්මිත්සෝන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ෞතුකාගා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ජලීස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ෞතුකාගා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ිව්යෝක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ූ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ෞතුකාගා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ිච්මන්ඩ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ජින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ල</w:t>
      </w:r>
      <w:r w:rsidRPr="00B0782C">
        <w:rPr>
          <w:rFonts w:ascii="Nirmala UI" w:hAnsi="Nirmala UI" w:cs="Nirmala UI"/>
        </w:rPr>
        <w:t>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ෞතුකාගා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න්ඩ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ටෝර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ල්බර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ෞතුකාගාර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ෞතුකාග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ර්ශ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ෘ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යෞව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ෙ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ඹුර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ෝ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ිලන්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කූ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ෆ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ිසයින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සුම්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ු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වා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ෂ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ාර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ෆ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ඹ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ටිකර්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ටී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ෂර්ට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්කෙට්බෝඩ්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ෝස්ටර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ෆ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</w:t>
      </w:r>
      <w:r w:rsidRPr="00B0782C">
        <w:rPr>
          <w:rFonts w:ascii="Nirmala UI" w:hAnsi="Nirmala UI" w:cs="Nirmala UI"/>
        </w:rPr>
        <w:t>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ෙස්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ඩ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ං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න්ඩ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</w:t>
      </w:r>
      <w:r w:rsidRPr="00B0782C">
        <w:rPr>
          <w:rFonts w:ascii="Nirmala UI" w:hAnsi="Nirmala UI" w:cs="Nirmala UI"/>
        </w:rPr>
        <w:t xml:space="preserve"> (André the Giant  ))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හාසාත්මක</w:t>
      </w:r>
      <w:r w:rsidRPr="00B0782C">
        <w:rPr>
          <w:rFonts w:ascii="Nirmala UI" w:hAnsi="Nirmala UI" w:cs="Nirmala UI"/>
        </w:rPr>
        <w:t xml:space="preserve">  </w:t>
      </w:r>
      <w:r w:rsidRPr="00B0782C">
        <w:rPr>
          <w:rFonts w:ascii="Nirmala UI" w:hAnsi="Nirmala UI" w:cs="Nirmala UI"/>
        </w:rPr>
        <w:t>සිත්ත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ලාස්ට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ගනි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කස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ටික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ෝස්ට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තු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ාහර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මඟ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සිත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ත්ව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ම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ා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</w:t>
      </w:r>
      <w:r w:rsidRPr="00B0782C">
        <w:rPr>
          <w:rFonts w:ascii="Nirmala UI" w:hAnsi="Nirmala UI" w:cs="Nirmala UI"/>
        </w:rPr>
        <w:t>ක්වෙ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ෑ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සයි</w:t>
      </w:r>
      <w:r w:rsidRPr="00B0782C">
        <w:rPr>
          <w:rFonts w:ascii="Nirmala UI" w:hAnsi="Nirmala UI" w:cs="Nirmala UI"/>
        </w:rPr>
        <w:t xml:space="preserve">. 2008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ැත්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මරික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ාධිපතිව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ැ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ා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ෝස්ට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ර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“HOPE”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ෝස්ට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ස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රතැබ්බ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පා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ති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ශී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ුව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ගැන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ු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ර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ෝදන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ණ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1970 </w:t>
      </w:r>
      <w:r w:rsidRPr="00B0782C">
        <w:rPr>
          <w:rFonts w:ascii="Nirmala UI" w:hAnsi="Nirmala UI" w:cs="Nirmala UI"/>
        </w:rPr>
        <w:t>පෙ</w:t>
      </w:r>
      <w:r w:rsidRPr="00B0782C">
        <w:rPr>
          <w:rFonts w:ascii="Nirmala UI" w:hAnsi="Nirmala UI" w:cs="Nirmala UI"/>
        </w:rPr>
        <w:t>බරවාරි</w:t>
      </w:r>
      <w:r w:rsidRPr="00B0782C">
        <w:rPr>
          <w:rFonts w:ascii="Nirmala UI" w:hAnsi="Nirmala UI" w:cs="Nirmala UI"/>
        </w:rPr>
        <w:t xml:space="preserve"> 15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රොලිනාව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ාර්ල්ස්ටන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රෑන්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ෂෙපාර්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ග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ෛ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ර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ප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ළඳා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ාල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මැත්ති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ු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ම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ල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ලිෆෝනියාව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ඩිල්වයිල්ඩ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</w:t>
      </w:r>
      <w:r w:rsidRPr="00B0782C">
        <w:rPr>
          <w:rFonts w:ascii="Nirmala UI" w:hAnsi="Nirmala UI" w:cs="Nirmala UI"/>
        </w:rPr>
        <w:t>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, 1988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ර්ථ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ිලන්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කූ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ෆ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ිසයින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සුම්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ු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ිවහ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ණි</w:t>
      </w:r>
      <w:r w:rsidRPr="00B0782C">
        <w:rPr>
          <w:rFonts w:ascii="Nirmala UI" w:hAnsi="Nirmala UI" w:cs="Nirmala UI"/>
        </w:rPr>
        <w:t xml:space="preserve">. 1992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ල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ාධ</w:t>
      </w:r>
      <w:r w:rsidRPr="00B0782C">
        <w:rPr>
          <w:rFonts w:ascii="Nirmala UI" w:hAnsi="Nirmala UI" w:cs="Nirmala UI"/>
        </w:rPr>
        <w:t>ිධාරි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ඵ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ළ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ියි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ලෝක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යෙකු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බ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හ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යේ</w:t>
      </w:r>
      <w:r w:rsidRPr="00B0782C">
        <w:rPr>
          <w:rFonts w:ascii="Nirmala UI" w:hAnsi="Nirmala UI" w:cs="Nirmala UI"/>
        </w:rPr>
        <w:t xml:space="preserve">, “HOPE” </w:t>
      </w:r>
      <w:r w:rsidRPr="00B0782C">
        <w:rPr>
          <w:rFonts w:ascii="Nirmala UI" w:hAnsi="Nirmala UI" w:cs="Nirmala UI"/>
        </w:rPr>
        <w:t>පෝස්ට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ැ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ාමාගේ</w:t>
      </w:r>
      <w:r w:rsidRPr="00B0782C">
        <w:rPr>
          <w:rFonts w:ascii="Nirmala UI" w:hAnsi="Nirmala UI" w:cs="Nirmala UI"/>
        </w:rPr>
        <w:t xml:space="preserve"> 2008 </w:t>
      </w:r>
      <w:r w:rsidRPr="00B0782C">
        <w:rPr>
          <w:rFonts w:ascii="Nirmala UI" w:hAnsi="Nirmala UI" w:cs="Nirmala UI"/>
        </w:rPr>
        <w:t>ජනාධිපතිව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චා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ිවහ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“HOPE”, “CHANGE”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“VOTE”,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ෝස්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2008 </w:t>
      </w:r>
      <w:r w:rsidRPr="00B0782C">
        <w:rPr>
          <w:rFonts w:ascii="Nirmala UI" w:hAnsi="Nirmala UI" w:cs="Nirmala UI"/>
        </w:rPr>
        <w:t>පෙබරවා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ම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රෙකු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ාමාගෙන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ලෙසිනි</w:t>
      </w:r>
      <w:r w:rsidRPr="00B0782C">
        <w:rPr>
          <w:rFonts w:ascii="Nirmala UI" w:hAnsi="Nirmala UI" w:cs="Nirmala UI"/>
        </w:rPr>
        <w:t>;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ාධිපතිව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චා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ෂ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යෝ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ව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තුතිව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ිවුඩ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</w:t>
      </w:r>
      <w:r w:rsidRPr="00B0782C">
        <w:rPr>
          <w:rFonts w:ascii="Nirmala UI" w:hAnsi="Nirmala UI" w:cs="Nirmala UI"/>
        </w:rPr>
        <w:t>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දු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ීය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ළ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්ත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න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ස්කරුව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යෝ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ම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ඩම්බරය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බරැ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ාමා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2008 </w:t>
      </w:r>
      <w:r w:rsidRPr="00B0782C">
        <w:rPr>
          <w:rFonts w:ascii="Nirmala UI" w:hAnsi="Nirmala UI" w:cs="Nirmala UI"/>
        </w:rPr>
        <w:t>පෙ</w:t>
      </w:r>
      <w:r w:rsidRPr="00B0782C">
        <w:rPr>
          <w:rFonts w:ascii="Nirmala UI" w:hAnsi="Nirmala UI" w:cs="Nirmala UI"/>
        </w:rPr>
        <w:t>බරවාරි</w:t>
      </w:r>
      <w:r w:rsidRPr="00B0782C">
        <w:rPr>
          <w:rFonts w:ascii="Nirmala UI" w:hAnsi="Nirmala UI" w:cs="Nirmala UI"/>
        </w:rPr>
        <w:t xml:space="preserve"> 22”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බා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ව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ථ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ප්ලව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්ත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ිණි</w:t>
      </w:r>
      <w:r w:rsidRPr="00B0782C">
        <w:rPr>
          <w:rFonts w:ascii="Nirmala UI" w:hAnsi="Nirmala UI" w:cs="Nirmala UI"/>
        </w:rPr>
        <w:t xml:space="preserve">. 60 </w:t>
      </w:r>
      <w:r w:rsidRPr="00B0782C">
        <w:rPr>
          <w:rFonts w:ascii="Nirmala UI" w:hAnsi="Nirmala UI" w:cs="Nirmala UI"/>
        </w:rPr>
        <w:t>දශ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මෙරික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න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ින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ජ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ේවිස්ගේ</w:t>
      </w:r>
      <w:r w:rsidRPr="00B0782C">
        <w:rPr>
          <w:rFonts w:ascii="Nirmala UI" w:hAnsi="Nirmala UI" w:cs="Nirmala UI"/>
        </w:rPr>
        <w:t xml:space="preserve"> 'Panther Power'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ව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</w:t>
      </w:r>
      <w:r w:rsidRPr="00B0782C">
        <w:rPr>
          <w:rFonts w:ascii="Nirmala UI" w:hAnsi="Nirmala UI" w:cs="Nirmala UI"/>
        </w:rPr>
        <w:t>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ක්සි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ූර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ම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මෙරික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ො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ටා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ි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න්ඩ්රික්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මරික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සිපන්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ඩ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යි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ෝර්ඩ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ව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ු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ප්ලව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</w:t>
      </w:r>
      <w:r w:rsidRPr="00B0782C">
        <w:rPr>
          <w:rFonts w:ascii="Nirmala UI" w:hAnsi="Nirmala UI" w:cs="Nirmala UI"/>
        </w:rPr>
        <w:t>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ො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ෝස්ටර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්ටිකර්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ී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ව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ි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ුව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්ත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ිණ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2009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“HOPE” </w:t>
      </w:r>
      <w:r w:rsidRPr="00B0782C">
        <w:rPr>
          <w:rFonts w:ascii="Nirmala UI" w:hAnsi="Nirmala UI" w:cs="Nirmala UI"/>
        </w:rPr>
        <w:t>පෝස්ට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Brit Insurance Design Award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න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, 2010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AS220 Free Culture Award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මි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ර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ෂෙපාර්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ර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ර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මැන්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ණ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ද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ඩ්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ලිෆෝනියාව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ජලීස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සෙ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ෂතාව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ප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ංකි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>ය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න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ැල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ොර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Roar-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ෙන්ට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“</w:t>
      </w:r>
      <w:proofErr w:type="spellStart"/>
      <w:r w:rsidRPr="00B0782C">
        <w:rPr>
          <w:rFonts w:ascii="Nirmala UI" w:hAnsi="Nirmala UI" w:cs="Nirmala UI"/>
        </w:rPr>
        <w:t>හෙළයේ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මහා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ගත්කරු</w:t>
      </w:r>
      <w:proofErr w:type="spellEnd"/>
      <w:r w:rsidRPr="00B0782C">
        <w:rPr>
          <w:rFonts w:ascii="Nirmala UI" w:hAnsi="Nirmala UI" w:cs="Nirmala UI"/>
        </w:rPr>
        <w:t xml:space="preserve">” </w:t>
      </w:r>
      <w:proofErr w:type="spellStart"/>
      <w:r w:rsidRPr="00B0782C">
        <w:rPr>
          <w:rFonts w:ascii="Nirmala UI" w:hAnsi="Nirmala UI" w:cs="Nirmala UI"/>
        </w:rPr>
        <w:t>යන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ුදාවල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්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සිංහය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වැන්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කුණ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ළමාහේ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ස්ට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සිං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ගා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ිට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ොච්චොහා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1890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යි</w:t>
      </w:r>
      <w:r w:rsidRPr="00B0782C">
        <w:rPr>
          <w:rFonts w:ascii="Nirmala UI" w:hAnsi="Nirmala UI" w:cs="Nirmala UI"/>
        </w:rPr>
        <w:t xml:space="preserve"> 29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ල්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ොග්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ම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ුල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ූයේ</w:t>
      </w:r>
      <w:r w:rsidRPr="00B0782C">
        <w:rPr>
          <w:rFonts w:ascii="Nirmala UI" w:hAnsi="Nirmala UI" w:cs="Nirmala UI"/>
        </w:rPr>
        <w:t xml:space="preserve"> 1895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දිර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රුන්නාන්සේගෙ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ස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ස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ි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, 1900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නවිස්ට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ිෂ්ඨ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</w:t>
      </w:r>
      <w:r w:rsidRPr="00B0782C">
        <w:rPr>
          <w:rFonts w:ascii="Nirmala UI" w:hAnsi="Nirmala UI" w:cs="Nirmala UI"/>
        </w:rPr>
        <w:t>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ෂ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ග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්ටි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ස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වෙ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ෑ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ං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න්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හිටිණ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ි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ණ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්ථ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තාව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්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16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්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සිංහය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ළම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ෝල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ප්ප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ෙව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ෝ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රැව්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ග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කරුව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ෙයි</w:t>
      </w:r>
      <w:r w:rsidRPr="00B0782C">
        <w:rPr>
          <w:rFonts w:ascii="Nirmala UI" w:hAnsi="Nirmala UI" w:cs="Nirmala UI"/>
        </w:rPr>
        <w:t xml:space="preserve">. 1915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</w:t>
      </w:r>
      <w:r w:rsidRPr="00B0782C">
        <w:rPr>
          <w:rFonts w:ascii="Nirmala UI" w:hAnsi="Nirmala UI" w:cs="Nirmala UI"/>
        </w:rPr>
        <w:t>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මුස්ල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ෝලාහල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සිං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්ස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ඩකලප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රනේල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ප්ප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තු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ෙ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ෑ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කතුවර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වා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</w:t>
      </w:r>
      <w:r w:rsidRPr="00B0782C">
        <w:rPr>
          <w:rFonts w:ascii="Nirmala UI" w:hAnsi="Nirmala UI" w:cs="Nirmala UI"/>
        </w:rPr>
        <w:t>ු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හ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දී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වර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ම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ප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මි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ක්හවුස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මිණ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ිනමිණ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ළුමි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්තෘ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ූ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බ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ී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1914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ලීලා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්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සිංහ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පස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ශාස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න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1919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යි</w:t>
      </w:r>
      <w:r w:rsidRPr="00B0782C">
        <w:rPr>
          <w:rFonts w:ascii="Nirmala UI" w:hAnsi="Nirmala UI" w:cs="Nirmala UI"/>
        </w:rPr>
        <w:t xml:space="preserve">. 1916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මිණ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ය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සොබාදහම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පද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ච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ුරුමිණ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තු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හුඹ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තු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ව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තු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මුහ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රළ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සත්ත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ය</w:t>
      </w:r>
      <w:r w:rsidRPr="00B0782C">
        <w:rPr>
          <w:rFonts w:ascii="Nirmala UI" w:hAnsi="Nirmala UI" w:cs="Nirmala UI"/>
        </w:rPr>
        <w:t>”,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ෝ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ංච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ී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ලීලා</w:t>
      </w:r>
      <w:r w:rsidRPr="00B0782C">
        <w:rPr>
          <w:rFonts w:ascii="Nirmala UI" w:hAnsi="Nirmala UI" w:cs="Nirmala UI"/>
        </w:rPr>
        <w:t>”</w:t>
      </w:r>
      <w:r w:rsidRPr="00B0782C">
        <w:rPr>
          <w:rFonts w:ascii="Nirmala UI" w:hAnsi="Nirmala UI" w:cs="Nirmala UI"/>
        </w:rPr>
        <w:t>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ලියැවිණි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සෝමා</w:t>
      </w:r>
      <w:r w:rsidRPr="00B0782C">
        <w:rPr>
          <w:rFonts w:ascii="Nirmala UI" w:hAnsi="Nirmala UI" w:cs="Nirmala UI"/>
        </w:rPr>
        <w:t>” (1920), “</w:t>
      </w:r>
      <w:r w:rsidRPr="00B0782C">
        <w:rPr>
          <w:rFonts w:ascii="Nirmala UI" w:hAnsi="Nirmala UI" w:cs="Nirmala UI"/>
        </w:rPr>
        <w:t>අයිරාංගනී</w:t>
      </w:r>
      <w:r w:rsidRPr="00B0782C">
        <w:rPr>
          <w:rFonts w:ascii="Nirmala UI" w:hAnsi="Nirmala UI" w:cs="Nirmala UI"/>
        </w:rPr>
        <w:t>” (1923), “</w:t>
      </w:r>
      <w:r w:rsidRPr="00B0782C">
        <w:rPr>
          <w:rFonts w:ascii="Nirmala UI" w:hAnsi="Nirmala UI" w:cs="Nirmala UI"/>
        </w:rPr>
        <w:t>සීතා</w:t>
      </w:r>
      <w:r w:rsidRPr="00B0782C">
        <w:rPr>
          <w:rFonts w:ascii="Nirmala UI" w:hAnsi="Nirmala UI" w:cs="Nirmala UI"/>
        </w:rPr>
        <w:t>” (1923), “</w:t>
      </w:r>
      <w:r w:rsidRPr="00B0782C">
        <w:rPr>
          <w:rFonts w:ascii="Nirmala UI" w:hAnsi="Nirmala UI" w:cs="Nirmala UI"/>
        </w:rPr>
        <w:t>මිරිඟ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</w:t>
      </w:r>
      <w:r w:rsidRPr="00B0782C">
        <w:rPr>
          <w:rFonts w:ascii="Nirmala UI" w:hAnsi="Nirmala UI" w:cs="Nirmala UI"/>
        </w:rPr>
        <w:t>” (1925), “</w:t>
      </w:r>
      <w:r w:rsidRPr="00B0782C">
        <w:rPr>
          <w:rFonts w:ascii="Nirmala UI" w:hAnsi="Nirmala UI" w:cs="Nirmala UI"/>
        </w:rPr>
        <w:t>උන්ම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</w:t>
      </w:r>
      <w:r w:rsidRPr="00B0782C">
        <w:rPr>
          <w:rFonts w:ascii="Nirmala UI" w:hAnsi="Nirmala UI" w:cs="Nirmala UI"/>
        </w:rPr>
        <w:t>” (1929), “</w:t>
      </w:r>
      <w:r w:rsidRPr="00B0782C">
        <w:rPr>
          <w:rFonts w:ascii="Nirmala UI" w:hAnsi="Nirmala UI" w:cs="Nirmala UI"/>
        </w:rPr>
        <w:t>රෝහිණි</w:t>
      </w:r>
      <w:r w:rsidRPr="00B0782C">
        <w:rPr>
          <w:rFonts w:ascii="Nirmala UI" w:hAnsi="Nirmala UI" w:cs="Nirmala UI"/>
        </w:rPr>
        <w:t>” (1929), “</w:t>
      </w:r>
      <w:r w:rsidRPr="00B0782C">
        <w:rPr>
          <w:rFonts w:ascii="Nirmala UI" w:hAnsi="Nirmala UI" w:cs="Nirmala UI"/>
        </w:rPr>
        <w:t>ගම්පෙරළිය</w:t>
      </w:r>
      <w:r w:rsidRPr="00B0782C">
        <w:rPr>
          <w:rFonts w:ascii="Nirmala UI" w:hAnsi="Nirmala UI" w:cs="Nirmala UI"/>
        </w:rPr>
        <w:t>” (1944), “</w:t>
      </w:r>
      <w:r w:rsidRPr="00B0782C">
        <w:rPr>
          <w:rFonts w:ascii="Nirmala UI" w:hAnsi="Nirmala UI" w:cs="Nirmala UI"/>
        </w:rPr>
        <w:t>මඩ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ූව</w:t>
      </w:r>
      <w:r w:rsidRPr="00B0782C">
        <w:rPr>
          <w:rFonts w:ascii="Nirmala UI" w:hAnsi="Nirmala UI" w:cs="Nirmala UI"/>
        </w:rPr>
        <w:t>” (1947), “</w:t>
      </w:r>
      <w:r w:rsidRPr="00B0782C">
        <w:rPr>
          <w:rFonts w:ascii="Nirmala UI" w:hAnsi="Nirmala UI" w:cs="Nirmala UI"/>
        </w:rPr>
        <w:t>යුගාන්තය</w:t>
      </w:r>
      <w:r w:rsidRPr="00B0782C">
        <w:rPr>
          <w:rFonts w:ascii="Nirmala UI" w:hAnsi="Nirmala UI" w:cs="Nirmala UI"/>
        </w:rPr>
        <w:t>” (1949), “</w:t>
      </w:r>
      <w:r w:rsidRPr="00B0782C">
        <w:rPr>
          <w:rFonts w:ascii="Nirmala UI" w:hAnsi="Nirmala UI" w:cs="Nirmala UI"/>
        </w:rPr>
        <w:t>විරාගය</w:t>
      </w:r>
      <w:r w:rsidRPr="00B0782C">
        <w:rPr>
          <w:rFonts w:ascii="Nirmala UI" w:hAnsi="Nirmala UI" w:cs="Nirmala UI"/>
        </w:rPr>
        <w:t>” (1956), “</w:t>
      </w:r>
      <w:r w:rsidRPr="00B0782C">
        <w:rPr>
          <w:rFonts w:ascii="Nirmala UI" w:hAnsi="Nirmala UI" w:cs="Nirmala UI"/>
        </w:rPr>
        <w:t>කලියුගය</w:t>
      </w:r>
      <w:r w:rsidRPr="00B0782C">
        <w:rPr>
          <w:rFonts w:ascii="Nirmala UI" w:hAnsi="Nirmala UI" w:cs="Nirmala UI"/>
        </w:rPr>
        <w:t>” (1957), “</w:t>
      </w:r>
      <w:r w:rsidRPr="00B0782C">
        <w:rPr>
          <w:rFonts w:ascii="Nirmala UI" w:hAnsi="Nirmala UI" w:cs="Nirmala UI"/>
        </w:rPr>
        <w:t>කරු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දර</w:t>
      </w:r>
      <w:r w:rsidRPr="00B0782C">
        <w:rPr>
          <w:rFonts w:ascii="Nirmala UI" w:hAnsi="Nirmala UI" w:cs="Nirmala UI"/>
        </w:rPr>
        <w:t xml:space="preserve">” (1963)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බවතරණය</w:t>
      </w:r>
      <w:r w:rsidRPr="00B0782C">
        <w:rPr>
          <w:rFonts w:ascii="Nirmala UI" w:hAnsi="Nirmala UI" w:cs="Nirmala UI"/>
        </w:rPr>
        <w:t xml:space="preserve">” (1973) </w:t>
      </w:r>
      <w:r w:rsidRPr="00B0782C">
        <w:rPr>
          <w:rFonts w:ascii="Nirmala UI" w:hAnsi="Nirmala UI" w:cs="Nirmala UI"/>
        </w:rPr>
        <w:t>ය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්පෙරළ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ූ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ෂ්ඨ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සඳ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ථ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්පෙරළ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ුගාන්ත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යු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ඹ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ඳ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ර්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සිංහය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ිෂ්ට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ෙනුය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රාග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ෝ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(1932), </w:t>
      </w:r>
      <w:r w:rsidRPr="00B0782C">
        <w:rPr>
          <w:rFonts w:ascii="Nirmala UI" w:hAnsi="Nirmala UI" w:cs="Nirmala UI"/>
        </w:rPr>
        <w:t>ව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</w:t>
      </w:r>
      <w:r w:rsidRPr="00B0782C">
        <w:rPr>
          <w:rFonts w:ascii="Nirmala UI" w:hAnsi="Nirmala UI" w:cs="Nirmala UI"/>
        </w:rPr>
        <w:t xml:space="preserve"> (1941</w:t>
      </w:r>
      <w:r w:rsidRPr="00B0782C">
        <w:rPr>
          <w:rFonts w:ascii="Nirmala UI" w:hAnsi="Nirmala UI" w:cs="Nirmala UI"/>
        </w:rPr>
        <w:t xml:space="preserve">), </w:t>
      </w:r>
      <w:r w:rsidRPr="00B0782C">
        <w:rPr>
          <w:rFonts w:ascii="Nirmala UI" w:hAnsi="Nirmala UI" w:cs="Nirmala UI"/>
        </w:rPr>
        <w:t>ගුත්ති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 (1943),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ීම</w:t>
      </w:r>
      <w:r w:rsidRPr="00B0782C">
        <w:rPr>
          <w:rFonts w:ascii="Nirmala UI" w:hAnsi="Nirmala UI" w:cs="Nirmala UI"/>
        </w:rPr>
        <w:t xml:space="preserve"> (1946)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න්දිය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ටහි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සඳ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ඳ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හෙසු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50 </w:t>
      </w:r>
      <w:r w:rsidRPr="00B0782C">
        <w:rPr>
          <w:rFonts w:ascii="Nirmala UI" w:hAnsi="Nirmala UI" w:cs="Nirmala UI"/>
        </w:rPr>
        <w:t>දශ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්වි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ද</w:t>
      </w:r>
      <w:r w:rsidRPr="00B0782C">
        <w:rPr>
          <w:rFonts w:ascii="Nirmala UI" w:hAnsi="Nirmala UI" w:cs="Nirmala UI"/>
        </w:rPr>
        <w:t>, “</w:t>
      </w:r>
      <w:r w:rsidRPr="00B0782C">
        <w:rPr>
          <w:rFonts w:ascii="Nirmala UI" w:hAnsi="Nirmala UI" w:cs="Nirmala UI"/>
        </w:rPr>
        <w:t>ගැහැනියක්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බි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මඟ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දර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හ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ක්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ම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වහල්ලු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පව්කාර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සීම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්ති</w:t>
      </w:r>
      <w:r w:rsidRPr="00B0782C">
        <w:rPr>
          <w:rFonts w:ascii="Nirmala UI" w:hAnsi="Nirmala UI" w:cs="Nirmala UI"/>
        </w:rPr>
        <w:t xml:space="preserve">”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ුර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නැමී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</w:t>
      </w:r>
      <w:r w:rsidRPr="00B0782C">
        <w:rPr>
          <w:rFonts w:ascii="Nirmala UI" w:hAnsi="Nirmala UI" w:cs="Nirmala UI"/>
        </w:rPr>
        <w:t>යැවුණු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ළු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වීම</w:t>
      </w:r>
      <w:r w:rsidRPr="00B0782C">
        <w:rPr>
          <w:rFonts w:ascii="Nirmala UI" w:hAnsi="Nirmala UI" w:cs="Nirmala UI"/>
        </w:rPr>
        <w:t>”, “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</w:t>
      </w:r>
      <w:r w:rsidRPr="00B0782C">
        <w:rPr>
          <w:rFonts w:ascii="Nirmala UI" w:hAnsi="Nirmala UI" w:cs="Nirmala UI"/>
        </w:rPr>
        <w:t xml:space="preserve">”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උපන්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ජිත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යුර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ෘ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ශ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ැවිණි</w:t>
      </w:r>
      <w:r w:rsidRPr="00B0782C">
        <w:rPr>
          <w:rFonts w:ascii="Nirmala UI" w:hAnsi="Nirmala UI" w:cs="Nirmala UI"/>
        </w:rPr>
        <w:t xml:space="preserve">.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ෙ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ක්ක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ඥ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ීම</w:t>
      </w:r>
      <w:r w:rsidRPr="00B0782C">
        <w:rPr>
          <w:rFonts w:ascii="Nirmala UI" w:hAnsi="Nirmala UI" w:cs="Nirmala UI"/>
        </w:rPr>
        <w:t xml:space="preserve"> 1971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පතක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ී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ග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්ෂ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ො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ීක්ෂණ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තුර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්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ස්ක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ර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ට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්ම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සිංහ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ය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ූ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සිට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ාල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ෑ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්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හ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ධ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යෙ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්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නේ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වාසන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ක්ෂ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ය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ඩ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ෞඛ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ඳ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හෙ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1976 </w:t>
      </w:r>
      <w:r w:rsidRPr="00B0782C">
        <w:rPr>
          <w:rFonts w:ascii="Nirmala UI" w:hAnsi="Nirmala UI" w:cs="Nirmala UI"/>
        </w:rPr>
        <w:t>ජු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ිස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ගා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න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ඩ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ත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ුලි</w:t>
      </w:r>
      <w:r w:rsidRPr="00B0782C">
        <w:rPr>
          <w:rFonts w:ascii="Nirmala UI" w:hAnsi="Nirmala UI" w:cs="Nirmala UI"/>
        </w:rPr>
        <w:t xml:space="preserve"> 23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දහ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්මිණ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'</w:t>
      </w:r>
      <w:proofErr w:type="spellStart"/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සිල්වා</w:t>
      </w:r>
      <w:proofErr w:type="spellEnd"/>
      <w:r w:rsidRPr="00B0782C">
        <w:rPr>
          <w:rFonts w:ascii="Nirmala UI" w:hAnsi="Nirmala UI" w:cs="Nirmala UI"/>
        </w:rPr>
        <w:t xml:space="preserve">' </w:t>
      </w:r>
      <w:proofErr w:type="spellStart"/>
      <w:r w:rsidRPr="00B0782C">
        <w:rPr>
          <w:rFonts w:ascii="Nirmala UI" w:hAnsi="Nirmala UI" w:cs="Nirmala UI"/>
        </w:rPr>
        <w:t>කියූ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සැනින්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වනු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ු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ක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න්ද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</w:t>
      </w:r>
      <w:r w:rsidRPr="00B0782C">
        <w:rPr>
          <w:rFonts w:ascii="Nirmala UI" w:hAnsi="Nirmala UI" w:cs="Nirmala UI"/>
        </w:rPr>
        <w:t>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</w:t>
      </w:r>
      <w:r w:rsidRPr="00B0782C">
        <w:rPr>
          <w:rFonts w:ascii="Nirmala UI" w:hAnsi="Nirmala UI" w:cs="Nirmala UI"/>
        </w:rPr>
        <w:t xml:space="preserve"> 450</w:t>
      </w:r>
      <w:r w:rsidRPr="00B0782C">
        <w:rPr>
          <w:rFonts w:ascii="Nirmala UI" w:hAnsi="Nirmala UI" w:cs="Nirmala UI"/>
        </w:rPr>
        <w:t>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ය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ද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ුත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lastRenderedPageBreak/>
        <w:t>බහුත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තැ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ත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බු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ි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වන්නෙම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ත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රාදේ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1938 </w:t>
      </w:r>
      <w:r w:rsidRPr="00B0782C">
        <w:rPr>
          <w:rFonts w:ascii="Nirmala UI" w:hAnsi="Nirmala UI" w:cs="Nirmala UI"/>
        </w:rPr>
        <w:t>ජු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ස</w:t>
      </w:r>
      <w:r w:rsidRPr="00B0782C">
        <w:rPr>
          <w:rFonts w:ascii="Nirmala UI" w:hAnsi="Nirmala UI" w:cs="Nirmala UI"/>
        </w:rPr>
        <w:t xml:space="preserve"> 18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ල්පෙලියන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ර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ෝශප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රටුව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ුවක්අරඹ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ු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ොරට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ග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භ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ලධාරියෙක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ලවා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ද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ජිකාව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ං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නෙ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>ල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ර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ේෂ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ණ්ඩ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ර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්බ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ඩ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්තෙමු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ම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ෝ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ත</w:t>
      </w:r>
      <w:r w:rsidRPr="00B0782C">
        <w:rPr>
          <w:rFonts w:ascii="Nirmala UI" w:hAnsi="Nirmala UI" w:cs="Nirmala UI"/>
        </w:rPr>
        <w:t>ලාවල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න්ද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ද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පය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ඥා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ෝදර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ල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ෆොන්සේක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ැත්ත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ර්ත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ගස්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ෝ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ං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ඟ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භා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ව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</w:t>
      </w:r>
      <w:r w:rsidRPr="00B0782C">
        <w:rPr>
          <w:rFonts w:ascii="Nirmala UI" w:hAnsi="Nirmala UI" w:cs="Nirmala UI"/>
        </w:rPr>
        <w:t>ියෝග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ම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භ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ත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ට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ග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ෝද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ග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බාර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ගැයු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ෝ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ූ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න්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ු</w:t>
      </w:r>
      <w:r w:rsidRPr="00B0782C">
        <w:rPr>
          <w:rFonts w:ascii="Nirmala UI" w:hAnsi="Nirmala UI" w:cs="Nirmala UI"/>
        </w:rPr>
        <w:t>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ය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ෙ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බා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ෙන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මොට්ටපාල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ැ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ීලවිම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මැ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ාසල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ට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ම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හ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ෝත්සාහ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</w:t>
      </w:r>
      <w:r w:rsidRPr="00B0782C">
        <w:rPr>
          <w:rFonts w:ascii="Nirmala UI" w:hAnsi="Nirmala UI" w:cs="Nirmala UI"/>
        </w:rPr>
        <w:t>’</w:t>
      </w:r>
      <w:r w:rsidRPr="00B0782C">
        <w:rPr>
          <w:rFonts w:ascii="Nirmala UI" w:hAnsi="Nirmala UI" w:cs="Nirmala UI"/>
        </w:rPr>
        <w:t>හ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ට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ස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ටකම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ට්ටපිත්ත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්දැ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ට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ම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වවන්නෝ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t>දිනන්නෝ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්ක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හ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දොල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ර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ල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ඟ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ෑ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න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ක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ො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ඩ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වු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ිම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ිං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භා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ම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</w:t>
      </w:r>
      <w:r w:rsidRPr="00B0782C">
        <w:rPr>
          <w:rFonts w:ascii="Nirmala UI" w:hAnsi="Nirmala UI" w:cs="Nirmala UI"/>
        </w:rPr>
        <w:t>ා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හ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හෙව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ා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ල්ප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>”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කු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ෙම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ෙ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පන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ැ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ගෙ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න්නෙමු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්ද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ික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</w:t>
      </w:r>
      <w:r w:rsidRPr="00B0782C">
        <w:rPr>
          <w:rFonts w:ascii="Nirmala UI" w:hAnsi="Nirmala UI" w:cs="Nirmala UI"/>
        </w:rPr>
        <w:t>නකෝ</w:t>
      </w:r>
      <w:r w:rsidRPr="00B0782C">
        <w:rPr>
          <w:rFonts w:ascii="Nirmala UI" w:hAnsi="Nirmala UI" w:cs="Nirmala UI"/>
        </w:rPr>
        <w:t>)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වද්ද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ේච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තෙ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ැ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ව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ෙම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රි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ක්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ත්නාය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ුණ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ිත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ග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ප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ිත්තා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ස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ික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්ෂේ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ස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කුල්කාර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</w:t>
      </w:r>
      <w:r w:rsidRPr="00B0782C">
        <w:rPr>
          <w:rFonts w:ascii="Nirmala UI" w:hAnsi="Nirmala UI" w:cs="Nirmala UI"/>
        </w:rPr>
        <w:t>තුව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හංකාරකම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ුම්මාග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නෙක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ක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ඇවිදි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ොළො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ද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ල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ත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ල්ප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හාස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ර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ය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බො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කුල්ක</w:t>
      </w:r>
      <w:r w:rsidRPr="00B0782C">
        <w:rPr>
          <w:rFonts w:ascii="Nirmala UI" w:hAnsi="Nirmala UI" w:cs="Nirmala UI"/>
        </w:rPr>
        <w:t>ාරයෙක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ආද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ේද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ධා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හ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්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ෙද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</w:t>
      </w:r>
      <w:r w:rsidRPr="00B0782C">
        <w:rPr>
          <w:rFonts w:ascii="Nirmala UI" w:hAnsi="Nirmala UI" w:cs="Nirmala UI"/>
        </w:rPr>
        <w:t>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ාර්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න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ෆ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ූප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යන්පල්ල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ෘ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ලී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ළි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වාසනා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ල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ඟප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ව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පා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ාසනාව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ොන්ගහේ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ගීත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මදාසය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ෝර්ජ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්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ණසිංහ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ි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ැමිණිලිකාර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දිකාර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ත්තිකාර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ග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යනා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ඇටසැකි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ගේ</w:t>
      </w:r>
      <w:r w:rsidRPr="00B0782C">
        <w:rPr>
          <w:rFonts w:ascii="Nirmala UI" w:hAnsi="Nirmala UI" w:cs="Nirmala UI"/>
        </w:rPr>
        <w:t>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කිල්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ජ්ජුරුව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හ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ප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ක්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්චර්ය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ගාට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්ද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අසාධා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රෙහ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න්න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ර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ු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ේණ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්දන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ුර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යිකල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ලපෙ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ැක්ක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හුවම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ප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බල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්ට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ොග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ව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ජා</w:t>
      </w:r>
      <w:r w:rsidRPr="00B0782C">
        <w:rPr>
          <w:rFonts w:ascii="Nirmala UI" w:hAnsi="Nirmala UI" w:cs="Nirmala UI"/>
        </w:rPr>
        <w:t xml:space="preserve">” 2001 </w:t>
      </w:r>
      <w:r w:rsidRPr="00B0782C">
        <w:rPr>
          <w:rFonts w:ascii="Nirmala UI" w:hAnsi="Nirmala UI" w:cs="Nirmala UI"/>
        </w:rPr>
        <w:t>ඔක්තෝබර්</w:t>
      </w:r>
      <w:r w:rsidRPr="00B0782C">
        <w:rPr>
          <w:rFonts w:ascii="Nirmala UI" w:hAnsi="Nirmala UI" w:cs="Nirmala UI"/>
        </w:rPr>
        <w:t xml:space="preserve"> 29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ර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ළ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ෙව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සදහ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ි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ස්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ව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න්ද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ෙ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සදාතන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ගුම්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වින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proofErr w:type="spellStart"/>
      <w:r w:rsidRPr="00B0782C">
        <w:rPr>
          <w:rFonts w:ascii="Nirmala UI" w:hAnsi="Nirmala UI" w:cs="Nirmala UI"/>
        </w:rPr>
        <w:t>රට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සරසපු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මනුස්සයෙකු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නිර්මාණිත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න්නජ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ලිමේන්ත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පක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ංක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තෘ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ග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ට</w:t>
      </w:r>
      <w:r w:rsidRPr="00B0782C">
        <w:rPr>
          <w:rFonts w:ascii="Nirmala UI" w:hAnsi="Nirmala UI" w:cs="Nirmala UI"/>
        </w:rPr>
        <w:t xml:space="preserve"> (2019 </w:t>
      </w:r>
      <w:r w:rsidRPr="00B0782C">
        <w:rPr>
          <w:rFonts w:ascii="Nirmala UI" w:hAnsi="Nirmala UI" w:cs="Nirmala UI"/>
        </w:rPr>
        <w:t>මැයි</w:t>
      </w:r>
      <w:r w:rsidRPr="00B0782C">
        <w:rPr>
          <w:rFonts w:ascii="Nirmala UI" w:hAnsi="Nirmala UI" w:cs="Nirmala UI"/>
        </w:rPr>
        <w:t xml:space="preserve"> 27) </w:t>
      </w:r>
      <w:r w:rsidRPr="00B0782C">
        <w:rPr>
          <w:rFonts w:ascii="Nirmala UI" w:hAnsi="Nirmala UI" w:cs="Nirmala UI"/>
        </w:rPr>
        <w:t>වසර</w:t>
      </w:r>
      <w:r w:rsidRPr="00B0782C">
        <w:rPr>
          <w:rFonts w:ascii="Nirmala UI" w:hAnsi="Nirmala UI" w:cs="Nirmala UI"/>
        </w:rPr>
        <w:t xml:space="preserve"> 16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පිර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හ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ස්ස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ර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1919 </w:t>
      </w:r>
      <w:r w:rsidRPr="00B0782C">
        <w:rPr>
          <w:rFonts w:ascii="Nirmala UI" w:hAnsi="Nirmala UI" w:cs="Nirmala UI"/>
        </w:rPr>
        <w:t>ජූලි</w:t>
      </w:r>
      <w:r w:rsidRPr="00B0782C">
        <w:rPr>
          <w:rFonts w:ascii="Nirmala UI" w:hAnsi="Nirmala UI" w:cs="Nirmala UI"/>
        </w:rPr>
        <w:t xml:space="preserve"> 23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නි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ේණි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ුවාර්ග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ුල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ෙ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ස්ල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පත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න්ජ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බ්ලිව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ීතීඥවර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ර්ම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කො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</w:t>
      </w:r>
      <w:r w:rsidRPr="00B0782C">
        <w:rPr>
          <w:rFonts w:ascii="Nirmala UI" w:hAnsi="Nirmala UI" w:cs="Nirmala UI"/>
        </w:rPr>
        <w:t>ා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භ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ර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්බෙ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ඩ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ක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ූ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්විතීය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ංගලන්ත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ම්බ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ජ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ික්බිති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වනැල්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්ල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න්ඩ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ඩ්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>ෙම්පල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ී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ෑර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, 1944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ී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බ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ද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්ත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ඩ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ීත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්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ඇමරි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ස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ද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ුරෝ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දි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චාර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තුර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ප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ු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ඹ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ෙනක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ථ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ුණුග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ුයා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ග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ර්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ාදීස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ටියෙ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</w:t>
      </w:r>
      <w:r w:rsidRPr="00B0782C">
        <w:rPr>
          <w:rFonts w:ascii="Nirmala UI" w:hAnsi="Nirmala UI" w:cs="Nirmala UI"/>
        </w:rPr>
        <w:t>ැ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ානුබ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ුණුග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ෙෆ්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ධරණ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ප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ං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ෘ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ෙෆ්ර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ක්සේරුව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ඹ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හ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ව</w:t>
      </w:r>
      <w:r w:rsidRPr="00B0782C">
        <w:rPr>
          <w:rFonts w:ascii="Nirmala UI" w:hAnsi="Nirmala UI" w:cs="Nirmala UI"/>
        </w:rPr>
        <w:t>ෙ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න්ද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කල්ප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ක්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ශී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ිම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ක්ෂණ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lastRenderedPageBreak/>
        <w:t>කු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දියේ</w:t>
      </w:r>
      <w:r w:rsidRPr="00B0782C">
        <w:rPr>
          <w:rFonts w:ascii="Nirmala UI" w:hAnsi="Nirmala UI" w:cs="Nirmala UI"/>
        </w:rPr>
        <w:t xml:space="preserve"> "</w:t>
      </w:r>
      <w:r w:rsidRPr="00B0782C">
        <w:rPr>
          <w:rFonts w:ascii="Nirmala UI" w:hAnsi="Nirmala UI" w:cs="Nirmala UI"/>
        </w:rPr>
        <w:t>එඩ්වඩ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ී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ග්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ධුනි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යි</w:t>
      </w:r>
      <w:r w:rsidRPr="00B0782C">
        <w:rPr>
          <w:rFonts w:ascii="Nirmala UI" w:hAnsi="Nirmala UI" w:cs="Nirmala UI"/>
        </w:rPr>
        <w:t>.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පස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ංගලන්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න්ඩ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ස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ම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ද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38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්දරත්</w:t>
      </w:r>
      <w:r w:rsidRPr="00B0782C">
        <w:rPr>
          <w:rFonts w:ascii="Cambria Math" w:hAnsi="Cambria Math" w:cs="Cambria Math"/>
        </w:rPr>
        <w:t>⁣</w:t>
      </w:r>
      <w:r w:rsidRPr="00B0782C">
        <w:rPr>
          <w:rFonts w:ascii="Nirmala UI" w:hAnsi="Nirmala UI" w:cs="Nirmala UI"/>
        </w:rPr>
        <w:t>ව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ක්ෂ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ී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ෙෆ්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ෝදර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වත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ත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ණ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'</w:t>
      </w:r>
      <w:r w:rsidRPr="00B0782C">
        <w:rPr>
          <w:rFonts w:ascii="Nirmala UI" w:hAnsi="Nirmala UI" w:cs="Nirmala UI"/>
        </w:rPr>
        <w:t>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</w:t>
      </w:r>
      <w:r w:rsidRPr="00B0782C">
        <w:rPr>
          <w:rFonts w:ascii="Nirmala UI" w:hAnsi="Nirmala UI" w:cs="Nirmala UI"/>
        </w:rPr>
        <w:t>'</w:t>
      </w:r>
      <w:r w:rsidRPr="00B0782C">
        <w:rPr>
          <w:rFonts w:ascii="Nirmala UI" w:hAnsi="Nirmala UI" w:cs="Nirmala UI"/>
        </w:rPr>
        <w:t>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ෙෆ්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කාල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ිත්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න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ිම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ග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ම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ල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ිලි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ෂ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න්දේ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ිලි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ෂ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න්දේ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ව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කූ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සු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නව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තා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ැ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2009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හ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ගම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ම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>ෙර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ා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ස්වත්ත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ම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ල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ජල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ිල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ස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ඥ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දෙනක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ිහත්ව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ස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මාර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ංක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ුර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ව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ස්ථ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තම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දෙනක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්ථික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ිහත්ව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ථම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රට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ග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</w:t>
      </w:r>
      <w:r w:rsidRPr="00B0782C">
        <w:rPr>
          <w:rFonts w:ascii="Nirmala UI" w:hAnsi="Nirmala UI" w:cs="Nirmala UI"/>
        </w:rPr>
        <w:t>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ා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ේ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බද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ටු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තුර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ා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පාර්තුමේන්ත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ීක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ෂ්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ෑ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ුවකට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රුමක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</w:t>
      </w:r>
      <w:r w:rsidRPr="00B0782C">
        <w:rPr>
          <w:rFonts w:ascii="Nirmala UI" w:hAnsi="Nirmala UI" w:cs="Nirmala UI"/>
        </w:rPr>
        <w:t>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ුර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ිණ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‘Paradise Road’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ූහ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මිකාරී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ේශාන්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ාන්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්ව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The Gallery Cafe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න්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ැවුම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න්හල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ි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හ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ල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බ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 1998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ෘ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ඩෙන්මාර්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ල්ර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ලෙස්න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මැ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වා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ාලය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ෙසා</w:t>
      </w:r>
      <w:r w:rsidRPr="00B0782C">
        <w:rPr>
          <w:rFonts w:ascii="Nirmala UI" w:hAnsi="Nirmala UI" w:cs="Nirmala UI"/>
        </w:rPr>
        <w:t xml:space="preserve"> 1987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ල්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ු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්දකි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ව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ෂ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ලිමේන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ස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ුණ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අවධ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මු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වැන්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රජ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70 </w:t>
      </w:r>
      <w:r w:rsidRPr="00B0782C">
        <w:rPr>
          <w:rFonts w:ascii="Nirmala UI" w:hAnsi="Nirmala UI" w:cs="Nirmala UI"/>
        </w:rPr>
        <w:t>දශ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ෘ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1982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ලිමේන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ැව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්ව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ර්ෂණී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ලිමේන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ිල්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ක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</w:t>
      </w:r>
      <w:r w:rsidRPr="00B0782C">
        <w:rPr>
          <w:rFonts w:ascii="Nirmala UI" w:hAnsi="Nirmala UI" w:cs="Nirmala UI"/>
        </w:rPr>
        <w:t>්ලිමේන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මාල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ේ</w:t>
      </w:r>
      <w:r w:rsidRPr="00B0782C">
        <w:rPr>
          <w:rFonts w:ascii="Nirmala UI" w:hAnsi="Nirmala UI" w:cs="Nirmala UI"/>
        </w:rPr>
        <w:t xml:space="preserve">. 1971 </w:t>
      </w:r>
      <w:r w:rsidRPr="00B0782C">
        <w:rPr>
          <w:rFonts w:ascii="Nirmala UI" w:hAnsi="Nirmala UI" w:cs="Nirmala UI"/>
        </w:rPr>
        <w:t>වර්ෂ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තු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්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ංගාරා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ෝ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ගලබ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ඥානිස්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හිමි</w:t>
      </w:r>
      <w:r w:rsidRPr="00B0782C">
        <w:rPr>
          <w:rFonts w:ascii="Nirmala UI" w:hAnsi="Nirmala UI" w:cs="Nirmala UI"/>
        </w:rPr>
        <w:t xml:space="preserve">) </w:t>
      </w:r>
      <w:r w:rsidRPr="00B0782C">
        <w:rPr>
          <w:rFonts w:ascii="Nirmala UI" w:hAnsi="Nirmala UI" w:cs="Nirmala UI"/>
        </w:rPr>
        <w:t>එංගලන්ත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නඩ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ච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චාර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වා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රඹ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්වහන්ස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මාල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1976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ග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මාල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ර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මුදුරුව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ෝගාමිත්වයෙ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මාල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ප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ර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ණුපිට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ේශ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ිංච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</w:t>
      </w:r>
      <w:r w:rsidRPr="00B0782C">
        <w:rPr>
          <w:rFonts w:ascii="Nirmala UI" w:hAnsi="Nirmala UI" w:cs="Nirmala UI"/>
        </w:rPr>
        <w:t>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ච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ස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සාජ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ස්ල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ය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නපතියෙක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ධ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මාල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ගී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ක්ස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චාරකයි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තිමත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ම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ෞර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</w:t>
      </w:r>
      <w:r w:rsidRPr="00B0782C">
        <w:rPr>
          <w:rFonts w:ascii="Nirmala UI" w:hAnsi="Nirmala UI" w:cs="Nirmala UI"/>
        </w:rPr>
        <w:t>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ුර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ැවුම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.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ා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ස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ක්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ට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හ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</w:t>
      </w:r>
      <w:r w:rsidRPr="00B0782C">
        <w:rPr>
          <w:rFonts w:ascii="Nirmala UI" w:hAnsi="Nirmala UI" w:cs="Nirmala UI"/>
        </w:rPr>
        <w:t xml:space="preserve"> 1978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ර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ය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මැතිවර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ා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ස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ළමනාකරණ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ූල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ධී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ග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ෂණ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ශ්ච</w:t>
      </w:r>
      <w:r w:rsidRPr="00B0782C">
        <w:rPr>
          <w:rFonts w:ascii="Nirmala UI" w:hAnsi="Nirmala UI" w:cs="Nirmala UI"/>
        </w:rPr>
        <w:t>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ාධ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ෂ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ඨ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ඨ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පකුලපති</w:t>
      </w:r>
      <w:r w:rsidRPr="00B0782C">
        <w:rPr>
          <w:rFonts w:ascii="Nirmala UI" w:hAnsi="Nirmala UI" w:cs="Nirmala UI"/>
        </w:rPr>
        <w:t xml:space="preserve"> ‍</w:t>
      </w:r>
      <w:r w:rsidRPr="00B0782C">
        <w:rPr>
          <w:rFonts w:ascii="Nirmala UI" w:hAnsi="Nirmala UI" w:cs="Nirmala UI"/>
        </w:rPr>
        <w:t>කාර්යය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ස්තකාල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ෘහස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ඩාග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ගණ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ගාර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න්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කිර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්ප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යැ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ල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ග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ිස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ක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ාත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ට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ක්කර</w:t>
      </w:r>
      <w:r w:rsidRPr="00B0782C">
        <w:rPr>
          <w:rFonts w:ascii="Nirmala UI" w:hAnsi="Nirmala UI" w:cs="Nirmala UI"/>
        </w:rPr>
        <w:t xml:space="preserve"> 72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පසර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ංකෘ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ද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යෝ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ෙෆ්ර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ා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ා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ුර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ෙන්ත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ීච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ෙරන්ඩිබ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ි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රිටන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ුන්ගල්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ප්චූ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රිටන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ුර්වේ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ගෙද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ණ්ඩල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යි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ු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ට්වින්ග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්ල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ෝ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ා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lastRenderedPageBreak/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න්ත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ීච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ණ්ඩල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ට්වින්ග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ට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චා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ර්ෂ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රහසක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ලෝ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ේශීය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ංක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ෘ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ර්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ැව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ුර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ප්ලවවා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ා</w:t>
      </w:r>
      <w:r w:rsidRPr="00B0782C">
        <w:rPr>
          <w:rFonts w:ascii="Nirmala UI" w:hAnsi="Nirmala UI" w:cs="Nirmala UI"/>
        </w:rPr>
        <w:t xml:space="preserve">, 2003 </w:t>
      </w:r>
      <w:r w:rsidRPr="00B0782C">
        <w:rPr>
          <w:rFonts w:ascii="Nirmala UI" w:hAnsi="Nirmala UI" w:cs="Nirmala UI"/>
        </w:rPr>
        <w:t>මැයි</w:t>
      </w:r>
      <w:r w:rsidRPr="00B0782C">
        <w:rPr>
          <w:rFonts w:ascii="Nirmala UI" w:hAnsi="Nirmala UI" w:cs="Nirmala UI"/>
        </w:rPr>
        <w:t xml:space="preserve"> 27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ස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්මව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ර්තමා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ෝල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න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නිවර්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ූතනවාද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පසුප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ුඛ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වේ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</w:t>
      </w:r>
      <w:r w:rsidRPr="00B0782C">
        <w:rPr>
          <w:rFonts w:ascii="Nirmala UI" w:hAnsi="Nirmala UI" w:cs="Nirmala UI"/>
        </w:rPr>
        <w:t>දෙ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්ල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ර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ෙෆ්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ත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ෙන්ට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රයුම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proofErr w:type="spellStart"/>
      <w:r w:rsidRPr="00B0782C">
        <w:rPr>
          <w:rFonts w:ascii="Nirmala UI" w:hAnsi="Nirmala UI" w:cs="Nirmala UI"/>
        </w:rPr>
        <w:t>මේ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වන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විට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අපට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ස්පර්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ො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ථාර්ථයමද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ාර්ථ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ෘ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ස්ත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ට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ූක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දර්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තී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්ෂේ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ෂ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ත්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</w:t>
      </w:r>
      <w:r w:rsidRPr="00B0782C">
        <w:rPr>
          <w:rFonts w:ascii="Nirmala UI" w:hAnsi="Nirmala UI" w:cs="Nirmala UI"/>
        </w:rPr>
        <w:t>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ෂා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ුවරින්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කොළඹ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න්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වර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ු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ේ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ඹ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ු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යාසල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අ</w:t>
      </w:r>
      <w:r w:rsidRPr="00B0782C">
        <w:rPr>
          <w:rFonts w:ascii="Nirmala UI" w:hAnsi="Nirmala UI" w:cs="Nirmala UI"/>
        </w:rPr>
        <w:t>)</w:t>
      </w:r>
      <w:r w:rsidRPr="00B0782C">
        <w:rPr>
          <w:rFonts w:ascii="Nirmala UI" w:hAnsi="Nirmala UI" w:cs="Nirmala UI"/>
        </w:rPr>
        <w:t>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ෂ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ළො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දි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කොයි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මු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ිස්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ජ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ේද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ැට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වමාර</w:t>
      </w:r>
      <w:r w:rsidRPr="00B0782C">
        <w:rPr>
          <w:rFonts w:ascii="Nirmala UI" w:hAnsi="Nirmala UI" w:cs="Nirmala UI"/>
        </w:rPr>
        <w:t>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ජ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ැ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ශ්ච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වාසනාව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්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සී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ජන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හෙ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ීම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වච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ී</w:t>
      </w:r>
      <w:r w:rsidRPr="00B0782C">
        <w:rPr>
          <w:rFonts w:ascii="Nirmala UI" w:hAnsi="Nirmala UI" w:cs="Nirmala UI"/>
        </w:rPr>
        <w:t>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ෝරාජ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නිශ්ච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ළිග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ඩි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ථාභූ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ෘප්ත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ම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ඩ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රල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</w:t>
      </w:r>
      <w:r w:rsidRPr="00B0782C">
        <w:rPr>
          <w:rFonts w:ascii="Nirmala UI" w:hAnsi="Nirmala UI" w:cs="Nirmala UI"/>
        </w:rPr>
        <w:t>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ර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න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ේද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ෙද්ද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ාජය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ථ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ේශපාල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ථ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ුද්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භා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තැන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තැ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වච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ූ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ිඳි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ප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්බ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ල්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මලරත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ාරග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ච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ෙරේර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හගමසේක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ලප්පත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ඹ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ූ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ූත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ිඳිය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ත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ල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තර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ස්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මවෙල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ත්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න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ා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>.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ච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්වත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ිවි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ව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ගය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ග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න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ගය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ෙ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ුහ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සි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ස්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</w:t>
      </w:r>
      <w:r w:rsidRPr="00B0782C">
        <w:rPr>
          <w:rFonts w:ascii="Nirmala UI" w:hAnsi="Nirmala UI" w:cs="Nirmala UI"/>
        </w:rPr>
        <w:t>වෙ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බසි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රි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ෑර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න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ිද්ද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රද්ද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රිත්ත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ැට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ඩන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ඩ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ණි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ුද්ගල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ද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වකතා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ෝච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ගස්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</w:t>
      </w:r>
      <w:r w:rsidRPr="00B0782C">
        <w:rPr>
          <w:rFonts w:ascii="Nirmala UI" w:hAnsi="Nirmala UI" w:cs="Nirmala UI"/>
        </w:rPr>
        <w:t>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ක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ීක්ෂණ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ග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" </w:t>
      </w: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</w:t>
      </w:r>
      <w:r w:rsidRPr="00B0782C">
        <w:rPr>
          <w:rFonts w:ascii="Nirmala UI" w:hAnsi="Nirmala UI" w:cs="Nirmala UI"/>
        </w:rPr>
        <w:t xml:space="preserve">"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ීක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බන්ධන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ොජෙක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ේ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ලණ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ර්ථ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වේ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ාධ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රාවර්ත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</w:t>
      </w:r>
      <w:r w:rsidRPr="00B0782C">
        <w:rPr>
          <w:rFonts w:ascii="Nirmala UI" w:hAnsi="Nirmala UI" w:cs="Nirmala UI"/>
        </w:rPr>
        <w:t>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ඬ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නික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ඬ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පා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ෙන්ගතු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රස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</w:t>
      </w:r>
      <w:r w:rsidRPr="00B0782C">
        <w:rPr>
          <w:rFonts w:ascii="Nirmala UI" w:hAnsi="Nirmala UI" w:cs="Nirmala UI"/>
        </w:rPr>
        <w:t>ත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ටහ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ුද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හ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ා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නාකා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ටහ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ද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ීම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ට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ේක්ෂ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්ල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ඳ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</w:t>
      </w:r>
      <w:r w:rsidRPr="00B0782C">
        <w:rPr>
          <w:rFonts w:ascii="Nirmala UI" w:hAnsi="Nirmala UI" w:cs="Nirmala UI"/>
        </w:rPr>
        <w:t>ස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ුව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න්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ූ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ූ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ප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ද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ාස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ෙද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ඳ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නා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ිදු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ෑර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>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බහු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හැ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අප්පච්චී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මල්ල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නෙ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ද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ුමා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ීම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වරින්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කොළඹ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වින්ද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නර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ුණ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අගුණ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ංක</w:t>
      </w:r>
      <w:r w:rsidRPr="00B0782C">
        <w:rPr>
          <w:rFonts w:ascii="Nirmala UI" w:hAnsi="Nirmala UI" w:cs="Nirmala UI"/>
        </w:rPr>
        <w:t>-</w:t>
      </w:r>
      <w:r w:rsidRPr="00B0782C">
        <w:rPr>
          <w:rFonts w:ascii="Nirmala UI" w:hAnsi="Nirmala UI" w:cs="Nirmala UI"/>
        </w:rPr>
        <w:t>අවං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ය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හ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ච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ීවිත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ද්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ුවෙන</w:t>
      </w:r>
      <w:r w:rsidRPr="00B0782C">
        <w:rPr>
          <w:rFonts w:ascii="Nirmala UI" w:hAnsi="Nirmala UI" w:cs="Nirmala UI"/>
        </w:rPr>
        <w:t>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ොජෙක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පත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හො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්යා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2019 </w:t>
      </w:r>
      <w:r w:rsidRPr="00B0782C">
        <w:rPr>
          <w:rFonts w:ascii="Nirmala UI" w:hAnsi="Nirmala UI" w:cs="Nirmala UI"/>
        </w:rPr>
        <w:t>පෙබරවාරි</w:t>
      </w:r>
      <w:r w:rsidRPr="00B0782C">
        <w:rPr>
          <w:rFonts w:ascii="Nirmala UI" w:hAnsi="Nirmala UI" w:cs="Nirmala UI"/>
        </w:rPr>
        <w:t xml:space="preserve"> 21 </w:t>
      </w:r>
      <w:r w:rsidRPr="00B0782C">
        <w:rPr>
          <w:rFonts w:ascii="Nirmala UI" w:hAnsi="Nirmala UI" w:cs="Nirmala UI"/>
        </w:rPr>
        <w:t>බ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ස්පතින්දා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හෙට</w:t>
      </w:r>
      <w:r w:rsidRPr="00B0782C">
        <w:rPr>
          <w:rFonts w:ascii="Nirmala UI" w:hAnsi="Nirmala UI" w:cs="Nirmala UI"/>
        </w:rPr>
        <w:t xml:space="preserve">)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2.3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ක්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ූදා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ඩිල්ෂ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ිරත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ළහි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තලග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ශශ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ම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රසිංහ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සමරේ</w:t>
      </w:r>
      <w:r w:rsidRPr="00B0782C">
        <w:rPr>
          <w:rFonts w:ascii="Nirmala UI" w:hAnsi="Nirmala UI" w:cs="Nirmala UI"/>
        </w:rPr>
        <w:t xml:space="preserve">)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ිත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ිල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නානායක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යවී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ප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ූදා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පවත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proofErr w:type="spellStart"/>
      <w:r w:rsidRPr="00B0782C">
        <w:rPr>
          <w:rFonts w:ascii="Nirmala UI" w:hAnsi="Nirmala UI" w:cs="Nirmala UI"/>
        </w:rPr>
        <w:t>ඇලෙක්ස්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මයිකලඩීස්ගේ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gramStart"/>
      <w:r w:rsidRPr="00B0782C">
        <w:rPr>
          <w:rFonts w:ascii="Nirmala UI" w:hAnsi="Nirmala UI" w:cs="Nirmala UI"/>
        </w:rPr>
        <w:t>The</w:t>
      </w:r>
      <w:proofErr w:type="gramEnd"/>
      <w:r w:rsidRPr="00B0782C">
        <w:rPr>
          <w:rFonts w:ascii="Nirmala UI" w:hAnsi="Nirmala UI" w:cs="Nirmala UI"/>
        </w:rPr>
        <w:t xml:space="preserve"> Silent Patient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හ</w:t>
      </w:r>
      <w:r w:rsidRPr="00B0782C">
        <w:rPr>
          <w:rFonts w:ascii="Nirmala UI" w:hAnsi="Nirmala UI" w:cs="Nirmala UI"/>
        </w:rPr>
        <w:t>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ඬ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ස</w:t>
      </w:r>
      <w:r w:rsidRPr="00B0782C">
        <w:rPr>
          <w:rFonts w:ascii="Nirmala UI" w:hAnsi="Nirmala UI" w:cs="Nirmala UI"/>
        </w:rPr>
        <w:t xml:space="preserve"> 9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නසුරා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3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ේ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යු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වල්</w:t>
      </w:r>
      <w:r w:rsidRPr="00B0782C">
        <w:rPr>
          <w:rFonts w:ascii="Nirmala UI" w:hAnsi="Nirmala UI" w:cs="Nirmala UI"/>
        </w:rPr>
        <w:t xml:space="preserve"> 43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ෂාවන්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Roar-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ි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</w:t>
      </w:r>
      <w:r w:rsidRPr="00B0782C">
        <w:rPr>
          <w:rFonts w:ascii="Nirmala UI" w:hAnsi="Nirmala UI" w:cs="Nirmala UI"/>
        </w:rPr>
        <w:t xml:space="preserve"> 160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ළි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ුක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ාහරණ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නෙ</w:t>
      </w:r>
      <w:r w:rsidRPr="00B0782C">
        <w:rPr>
          <w:rFonts w:ascii="Nirmala UI" w:hAnsi="Nirmala UI" w:cs="Nirmala UI"/>
        </w:rPr>
        <w:t xml:space="preserve"> PDF </w:t>
      </w:r>
      <w:r w:rsidRPr="00B0782C">
        <w:rPr>
          <w:rFonts w:ascii="Nirmala UI" w:hAnsi="Nirmala UI" w:cs="Nirmala UI"/>
        </w:rPr>
        <w:t>පිටපත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ේ</w:t>
      </w:r>
      <w:r w:rsidRPr="00B0782C">
        <w:rPr>
          <w:rFonts w:ascii="Nirmala UI" w:hAnsi="Nirmala UI" w:cs="Nirmala UI"/>
        </w:rPr>
        <w:t>, ‘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ර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ය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යව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ණා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ු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න</w:t>
      </w:r>
      <w:r w:rsidRPr="00B0782C">
        <w:rPr>
          <w:rFonts w:ascii="Nirmala UI" w:hAnsi="Nirmala UI" w:cs="Nirmala UI"/>
        </w:rPr>
        <w:t>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ම්ක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ග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බ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ංස්කෘත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ඹු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උදාහ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ෑ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</w:t>
      </w:r>
      <w:r w:rsidRPr="00B0782C">
        <w:rPr>
          <w:rFonts w:ascii="Nirmala UI" w:hAnsi="Nirmala UI" w:cs="Nirmala UI"/>
        </w:rPr>
        <w:t>ව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්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පසර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හිද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පත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්ත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ඓතිහාස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්ථා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බි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ි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ර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යිකලඩීස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The Silent Patient </w:t>
      </w:r>
      <w:r w:rsidRPr="00B0782C">
        <w:rPr>
          <w:rFonts w:ascii="Nirmala UI" w:hAnsi="Nirmala UI" w:cs="Nirmala UI"/>
        </w:rPr>
        <w:t>පො</w:t>
      </w:r>
      <w:r w:rsidRPr="00B0782C">
        <w:rPr>
          <w:rFonts w:ascii="Nirmala UI" w:hAnsi="Nirmala UI" w:cs="Nirmala UI"/>
        </w:rPr>
        <w:t>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ි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ියෝ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ෝ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ත්මක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නවකතාවක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ෝ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ෝ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ෝ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ෑරී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ු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ිභාෂ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බ්දමාල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යාග</w:t>
      </w:r>
      <w:r w:rsidRPr="00B0782C">
        <w:rPr>
          <w:rFonts w:ascii="Nirmala UI" w:hAnsi="Nirmala UI" w:cs="Nirmala UI"/>
        </w:rPr>
        <w:t>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ඬ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පිට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ත්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වර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මයක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ාම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තු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ො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්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1981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ෞ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ළෙ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ු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පත්වේද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හමා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කාල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ුර්ණ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ක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ේඛක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කය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ුව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ේජන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ගය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ප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ඹ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ෑ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ුද්ද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පනාකා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ාඨකයි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්ල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ෂ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කයි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ේස්බු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්ල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සර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ල්ල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ුස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නො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වාර්ය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ාහ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බරවාරි</w:t>
      </w:r>
      <w:r w:rsidRPr="00B0782C">
        <w:rPr>
          <w:rFonts w:ascii="Nirmala UI" w:hAnsi="Nirmala UI" w:cs="Nirmala UI"/>
        </w:rPr>
        <w:t xml:space="preserve"> 9 </w:t>
      </w:r>
      <w:r w:rsidRPr="00B0782C">
        <w:rPr>
          <w:rFonts w:ascii="Nirmala UI" w:hAnsi="Nirmala UI" w:cs="Nirmala UI"/>
        </w:rPr>
        <w:t>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වැ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ෙන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ඬ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පො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වෙ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්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යුගෝ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The Hunchback Of Notre-Dame </w:t>
      </w:r>
      <w:r w:rsidRPr="00B0782C">
        <w:rPr>
          <w:rFonts w:ascii="Nirmala UI" w:hAnsi="Nirmala UI" w:cs="Nirmala UI"/>
        </w:rPr>
        <w:t>මවිසින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ුද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ල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ිටු</w:t>
      </w:r>
      <w:r w:rsidRPr="00B0782C">
        <w:rPr>
          <w:rFonts w:ascii="Nirmala UI" w:hAnsi="Nirmala UI" w:cs="Nirmala UI"/>
        </w:rPr>
        <w:t xml:space="preserve"> 366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ෂිප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ු</w:t>
      </w:r>
      <w:r w:rsidRPr="00B0782C">
        <w:rPr>
          <w:rFonts w:ascii="Nirmala UI" w:hAnsi="Nirmala UI" w:cs="Nirmala UI"/>
        </w:rPr>
        <w:t xml:space="preserve"> 140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ච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රි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ර</w:t>
      </w:r>
      <w:r w:rsidRPr="00B0782C">
        <w:rPr>
          <w:rFonts w:ascii="Nirmala UI" w:hAnsi="Nirmala UI" w:cs="Nirmala UI"/>
        </w:rPr>
        <w:t xml:space="preserve"> 3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ණ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පෙරිල්ඩ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ො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ත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වින්ද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රු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ඊරියගො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ත්ත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තා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ෂිප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ූපවාහින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ෘද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ක්තිසහ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ටු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ෂ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ින්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ද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ර්තක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ක්ෂේ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ක්ෂේ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ෙළඳපො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ායාස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ව</w:t>
      </w:r>
      <w:r w:rsidRPr="00B0782C">
        <w:rPr>
          <w:rFonts w:ascii="Nirmala UI" w:hAnsi="Nirmala UI" w:cs="Nirmala UI"/>
        </w:rPr>
        <w:t>ර්තක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ක්ෂේ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ීම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ද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වාද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ල්බ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ටෙලි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හ</w:t>
      </w:r>
      <w:r w:rsidRPr="00B0782C">
        <w:rPr>
          <w:rFonts w:ascii="Nirmala UI" w:hAnsi="Nirmala UI" w:cs="Nirmala UI"/>
        </w:rPr>
        <w:t>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ෙර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ස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ස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ස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චා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ගාටුද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ිටරට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ත්මස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</w:t>
      </w:r>
      <w:r w:rsidRPr="00B0782C">
        <w:rPr>
          <w:rFonts w:ascii="Nirmala UI" w:hAnsi="Nirmala UI" w:cs="Nirmala UI"/>
        </w:rPr>
        <w:t>ත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ෂ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ුත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යි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ච්ච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ු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රසව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ශාන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ව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ඹ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ද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බු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ක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ාස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බ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ු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ැම්ප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ල්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ු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ාබිඳ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පාධ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ම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ිෂය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ූලා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ෑරී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සන්නිවේ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ෙනව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රටුප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රටුප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CNN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ා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ද්ධ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ාර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ර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න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ේද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පීපෙන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ක්ෂ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ුව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</w:t>
      </w:r>
      <w:r w:rsidRPr="00B0782C">
        <w:rPr>
          <w:rFonts w:ascii="Nirmala UI" w:hAnsi="Nirmala UI" w:cs="Nirmala UI"/>
        </w:rPr>
        <w:t>ුර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ණ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ී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න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CNN </w:t>
      </w:r>
      <w:r w:rsidRPr="00B0782C">
        <w:rPr>
          <w:rFonts w:ascii="Nirmala UI" w:hAnsi="Nirmala UI" w:cs="Nirmala UI"/>
        </w:rPr>
        <w:t>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රටුප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සු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ාහරණ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රටුප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ුවෙකුට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ච්ච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රටුප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ඩ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රටුප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රටුප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'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>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ේද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ුරාවලි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ුරාවලි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ත්ත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ාමිවර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ඳ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ත්ත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පමණ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හක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ක්ෂේ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ඩ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ණතාව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ූපවාහි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රඹ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ැර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මාර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ෝ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ිජිට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>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ිජිට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පුර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ශේෂ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ලකයි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ාව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ාර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ළිදර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ඩිජිට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ළ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ශක</w:t>
      </w:r>
      <w:r w:rsidRPr="00B0782C">
        <w:rPr>
          <w:rFonts w:ascii="Nirmala UI" w:hAnsi="Nirmala UI" w:cs="Nirmala UI"/>
        </w:rPr>
        <w:t xml:space="preserve"> 7 </w:t>
      </w:r>
      <w:r w:rsidRPr="00B0782C">
        <w:rPr>
          <w:rFonts w:ascii="Nirmala UI" w:hAnsi="Nirmala UI" w:cs="Nirmala UI"/>
        </w:rPr>
        <w:t>පු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ඩ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කා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වාදයන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ී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ුරාවලි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ම්පර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ලකයි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න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ෝද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</w:t>
      </w:r>
      <w:r w:rsidRPr="00B0782C">
        <w:rPr>
          <w:rFonts w:ascii="Nirmala UI" w:hAnsi="Nirmala UI" w:cs="Nirmala UI"/>
        </w:rPr>
        <w:t>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ාංක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ගැස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ාර්ථ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ැ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මිණ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ොන්සේක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බේ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ර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ළඳ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ට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</w:t>
      </w:r>
      <w:r w:rsidRPr="00B0782C">
        <w:rPr>
          <w:rFonts w:ascii="Nirmala UI" w:hAnsi="Nirmala UI" w:cs="Nirmala UI"/>
        </w:rPr>
        <w:t>බුණා</w:t>
      </w:r>
      <w:r w:rsidRPr="00B0782C">
        <w:rPr>
          <w:rFonts w:ascii="Nirmala UI" w:hAnsi="Nirmala UI" w:cs="Nirmala UI"/>
        </w:rPr>
        <w:t xml:space="preserve">, 10.30 </w:t>
      </w:r>
      <w:r w:rsidRPr="00B0782C">
        <w:rPr>
          <w:rFonts w:ascii="Nirmala UI" w:hAnsi="Nirmala UI" w:cs="Nirmala UI"/>
        </w:rPr>
        <w:t>ෂ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ේට්ටු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න්න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ෘ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වෙලා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ැ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ුව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ම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ක්ෂකාකර්ෂණයක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ැවීම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උසස්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ෙව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කරග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ුද්ධ</w:t>
      </w:r>
      <w:r w:rsidRPr="00B0782C">
        <w:rPr>
          <w:rFonts w:ascii="Nirmala UI" w:hAnsi="Nirmala UI" w:cs="Nirmala UI"/>
        </w:rPr>
        <w:t xml:space="preserve">’.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කර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භග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ාවෙන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උපුට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>, “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ක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ොසිත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ඵලවිපාක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යනුව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</w:t>
      </w:r>
      <w:r w:rsidRPr="00B0782C">
        <w:rPr>
          <w:rFonts w:ascii="Nirmala UI" w:hAnsi="Nirmala UI" w:cs="Nirmala UI"/>
        </w:rPr>
        <w:t>ීව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ත්ත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ේක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මුක්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නව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ෝ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මුක්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මුක්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ගම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ම්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!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ඟ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‘</w:t>
      </w:r>
      <w:r w:rsidRPr="00B0782C">
        <w:rPr>
          <w:rFonts w:ascii="Nirmala UI" w:hAnsi="Nirmala UI" w:cs="Nirmala UI"/>
        </w:rPr>
        <w:t>කැල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ලිගම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හ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වා</w:t>
      </w:r>
      <w:r w:rsidRPr="00B0782C">
        <w:rPr>
          <w:rFonts w:ascii="Nirmala UI" w:hAnsi="Nirmala UI" w:cs="Nirmala UI"/>
        </w:rPr>
        <w:t xml:space="preserve">. Positive Thinking, </w:t>
      </w:r>
      <w:r w:rsidRPr="00B0782C">
        <w:rPr>
          <w:rFonts w:ascii="Nirmala UI" w:hAnsi="Nirmala UI" w:cs="Nirmala UI"/>
        </w:rPr>
        <w:t>එහෙ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න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න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න්ද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ග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ඳුණු</w:t>
      </w:r>
      <w:r w:rsidRPr="00B0782C">
        <w:rPr>
          <w:rFonts w:ascii="Nirmala UI" w:hAnsi="Nirmala UI" w:cs="Nirmala UI"/>
        </w:rPr>
        <w:t>, “</w:t>
      </w:r>
      <w:r w:rsidRPr="00B0782C">
        <w:rPr>
          <w:rFonts w:ascii="Nirmala UI" w:hAnsi="Nirmala UI" w:cs="Nirmala UI"/>
        </w:rPr>
        <w:t>ෂර්ලොක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ම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?”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මු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</w:t>
      </w:r>
      <w:r w:rsidRPr="00B0782C">
        <w:rPr>
          <w:rFonts w:ascii="Nirmala UI" w:hAnsi="Nirmala UI" w:cs="Nirmala UI"/>
        </w:rPr>
        <w:t xml:space="preserve">.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තර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පදු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ක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ක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‘</w:t>
      </w:r>
      <w:r w:rsidRPr="00B0782C">
        <w:rPr>
          <w:rFonts w:ascii="Nirmala UI" w:hAnsi="Nirmala UI" w:cs="Nirmala UI"/>
        </w:rPr>
        <w:t>සිහින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පවෙන්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කැපකිරීම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ර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හින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යථාර්ථයක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බ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භා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ත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</w:t>
      </w:r>
      <w:r w:rsidRPr="00B0782C">
        <w:rPr>
          <w:rFonts w:ascii="Nirmala UI" w:hAnsi="Nirmala UI" w:cs="Nirmala UI"/>
        </w:rPr>
        <w:t>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භා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ොඳ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න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භා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හළ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නස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බල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ාර්ථ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්ථී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පිය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හ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ල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ව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ාර්ථකත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ියන්න</w:t>
      </w:r>
      <w:r w:rsidRPr="00B0782C">
        <w:rPr>
          <w:rFonts w:ascii="Nirmala UI" w:hAnsi="Nirmala UI" w:cs="Nirmala UI"/>
        </w:rPr>
        <w:t xml:space="preserve"> 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වන්න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හ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ුමාක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‍ </w:t>
      </w:r>
      <w:r w:rsidRPr="00B0782C">
        <w:rPr>
          <w:rFonts w:ascii="Nirmala UI" w:hAnsi="Nirmala UI" w:cs="Nirmala UI"/>
        </w:rPr>
        <w:t>සරසව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ාත්මකභාව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ිත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</w:t>
      </w:r>
      <w:r w:rsidRPr="00B0782C">
        <w:rPr>
          <w:rFonts w:ascii="Nirmala UI" w:hAnsi="Nirmala UI" w:cs="Nirmala UI"/>
        </w:rPr>
        <w:t>ලී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උ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ස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භිමානය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පෙක්ෂ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ි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්ට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වි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රස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ජ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ුත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දාන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විඳ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ඹ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වින්දන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්මැලි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ිවෙ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ව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පර්සෝනා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 2017 </w:t>
      </w:r>
      <w:r w:rsidRPr="00B0782C">
        <w:rPr>
          <w:rFonts w:ascii="Nirmala UI" w:hAnsi="Nirmala UI" w:cs="Nirmala UI"/>
        </w:rPr>
        <w:t>නි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ලාසිත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ල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ණ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දි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හර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හ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ස්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බ්බැ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ලයික්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නිස්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ා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යි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ඟර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‘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>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ක්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යාව</w:t>
      </w:r>
      <w:r w:rsidRPr="00B0782C">
        <w:rPr>
          <w:rFonts w:ascii="Nirmala UI" w:hAnsi="Nirmala UI" w:cs="Nirmala UI"/>
        </w:rPr>
        <w:t xml:space="preserve"> ‘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ණ්ඩාය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ළඟ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ෝජන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ෙන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ව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න්තූරය</w:t>
      </w:r>
      <w:r w:rsidRPr="00B0782C">
        <w:rPr>
          <w:rFonts w:ascii="Nirmala UI" w:hAnsi="Nirmala UI" w:cs="Nirmala UI"/>
        </w:rPr>
        <w:t>: Roar Media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මිනි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ිනි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>;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ිනි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දා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ේවි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බු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ුම්</w:t>
      </w:r>
      <w:r w:rsidRPr="00B0782C">
        <w:rPr>
          <w:rFonts w:ascii="Nirmala UI" w:hAnsi="Nirmala UI" w:cs="Nirmala UI"/>
        </w:rPr>
        <w:t>!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..”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ඹද්ද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ැත්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ඹ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තැනින්ද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ළුව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හ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රම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හ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වා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ධ</w:t>
      </w:r>
      <w:r w:rsidRPr="00B0782C">
        <w:rPr>
          <w:rFonts w:ascii="Nirmala UI" w:hAnsi="Nirmala UI" w:cs="Nirmala UI"/>
        </w:rPr>
        <w:t>ා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ජෙලෝ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මාගරී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ොන්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ජෙලෝ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1928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ස</w:t>
      </w:r>
      <w:r w:rsidRPr="00B0782C">
        <w:rPr>
          <w:rFonts w:ascii="Nirmala UI" w:hAnsi="Nirmala UI" w:cs="Nirmala UI"/>
        </w:rPr>
        <w:t xml:space="preserve"> 4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ක්ස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ද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ූරි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ල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ිකාව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ං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නි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ි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ිකාවි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ර්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නි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ිවිඳ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ින</w:t>
      </w:r>
      <w:r w:rsidRPr="00B0782C">
        <w:rPr>
          <w:rFonts w:ascii="Nirmala UI" w:hAnsi="Nirmala UI" w:cs="Nirmala UI"/>
        </w:rPr>
        <w:t>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ජෙලෝ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ලෙ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ල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ංග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ි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ග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ඬ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ථාවබෝධ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යිනු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ම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ත්තණිය</w:t>
      </w:r>
      <w:r w:rsidRPr="00B0782C">
        <w:rPr>
          <w:rFonts w:ascii="Nirmala UI" w:hAnsi="Nirmala UI" w:cs="Nirmala UI"/>
        </w:rPr>
        <w:t xml:space="preserve"> (</w:t>
      </w:r>
      <w:r w:rsidRPr="00B0782C">
        <w:rPr>
          <w:rFonts w:ascii="Nirmala UI" w:hAnsi="Nirmala UI" w:cs="Nirmala UI"/>
        </w:rPr>
        <w:t>පි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ව</w:t>
      </w:r>
      <w:r w:rsidRPr="00B0782C">
        <w:rPr>
          <w:rFonts w:ascii="Nirmala UI" w:hAnsi="Nirmala UI" w:cs="Nirmala UI"/>
        </w:rPr>
        <w:t xml:space="preserve">)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කැන්ස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ය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</w:t>
      </w:r>
      <w:r w:rsidRPr="00B0782C">
        <w:rPr>
          <w:rFonts w:ascii="Nirmala UI" w:hAnsi="Nirmala UI" w:cs="Nirmala UI"/>
        </w:rPr>
        <w:t xml:space="preserve">. 7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ම්ව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ංග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ත්තේට්ටම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්ප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ත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හ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බාග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ළිදර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හ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ම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්ගල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ඝා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ේයැ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යෙ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න්නට</w:t>
      </w:r>
      <w:r w:rsidRPr="00B0782C">
        <w:rPr>
          <w:rFonts w:ascii="Nirmala UI" w:hAnsi="Nirmala UI" w:cs="Nirmala UI"/>
        </w:rPr>
        <w:t xml:space="preserve"> 1940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ලිෆෝන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න්සිස්ක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ල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ටර්වරි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ිංග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පයන්නි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ෝකිවර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ඟ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ෂ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්ව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ැලිෆෝන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බ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කූ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ර්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සල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1950 </w:t>
      </w:r>
      <w:r w:rsidRPr="00B0782C">
        <w:rPr>
          <w:rFonts w:ascii="Nirmala UI" w:hAnsi="Nirmala UI" w:cs="Nirmala UI"/>
        </w:rPr>
        <w:t>දශක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භාග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ෝර්ජ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ර්ෂ්වින්ගේ</w:t>
      </w:r>
      <w:r w:rsidRPr="00B0782C">
        <w:rPr>
          <w:rFonts w:ascii="Nirmala UI" w:hAnsi="Nirmala UI" w:cs="Nirmala UI"/>
        </w:rPr>
        <w:t xml:space="preserve"> “Porgy and Bess” </w:t>
      </w:r>
      <w:r w:rsidRPr="00B0782C">
        <w:rPr>
          <w:rFonts w:ascii="Nirmala UI" w:hAnsi="Nirmala UI" w:cs="Nirmala UI"/>
        </w:rPr>
        <w:t>ඔපෙ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්ඩාය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ෝ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1957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“Calypso Heat Wave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ල්බ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>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න්නරය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“Miss. Calypso”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ාද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ර්ල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ද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ජික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ව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ිත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ින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ාය</w:t>
      </w:r>
      <w:r w:rsidRPr="00B0782C">
        <w:rPr>
          <w:rFonts w:ascii="Nirmala UI" w:hAnsi="Nirmala UI" w:cs="Nirmala UI"/>
        </w:rPr>
        <w:t>ා</w:t>
      </w:r>
      <w:r w:rsidRPr="00B0782C">
        <w:rPr>
          <w:rFonts w:ascii="Nirmala UI" w:hAnsi="Nirmala UI" w:cs="Nirmala UI"/>
        </w:rPr>
        <w:t xml:space="preserve"> 1981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රොලයින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ොරෙස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චාර්යවර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ෘත්ත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ඹ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මරික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න්ත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ිත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ඩ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ෙ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ර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බ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මැක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කු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1969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වුණු</w:t>
      </w:r>
      <w:r w:rsidRPr="00B0782C">
        <w:rPr>
          <w:rFonts w:ascii="Nirmala UI" w:hAnsi="Nirmala UI" w:cs="Nirmala UI"/>
        </w:rPr>
        <w:t xml:space="preserve"> “I Know Why the Caged Bird Sings” </w:t>
      </w:r>
      <w:r w:rsidRPr="00B0782C">
        <w:rPr>
          <w:rFonts w:ascii="Nirmala UI" w:hAnsi="Nirmala UI" w:cs="Nirmala UI"/>
        </w:rPr>
        <w:t>ස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ද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ය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ාපද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ය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ර්ත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හ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1986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'All God's Children Need Traveling Shoes'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ඝාන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ළ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ය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ාපදා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1994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ත්ම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හ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ෂාං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</w:t>
      </w:r>
      <w:r w:rsidRPr="00B0782C">
        <w:rPr>
          <w:rFonts w:ascii="Nirmala UI" w:hAnsi="Nirmala UI" w:cs="Nirmala UI"/>
        </w:rPr>
        <w:t xml:space="preserve"> 'Wouldn't Take Nothing for My Journey Now'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ඨ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නැම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ින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න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>යා</w:t>
      </w:r>
      <w:r w:rsidRPr="00B0782C">
        <w:rPr>
          <w:rFonts w:ascii="Nirmala UI" w:hAnsi="Nirmala UI" w:cs="Nirmala UI"/>
        </w:rPr>
        <w:t xml:space="preserve"> 2002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'A Song Flung Up to Heaven' </w:t>
      </w:r>
      <w:r w:rsidRPr="00B0782C">
        <w:rPr>
          <w:rFonts w:ascii="Nirmala UI" w:hAnsi="Nirmala UI" w:cs="Nirmala UI"/>
        </w:rPr>
        <w:t>කෘති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යෞවන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න්ත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ෙන්</w:t>
      </w:r>
      <w:r w:rsidRPr="00B0782C">
        <w:rPr>
          <w:rFonts w:ascii="Nirmala UI" w:hAnsi="Nirmala UI" w:cs="Nirmala UI"/>
        </w:rPr>
        <w:t xml:space="preserve"> 2008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'Letter to My Daughter' </w:t>
      </w:r>
      <w:r w:rsidRPr="00B0782C">
        <w:rPr>
          <w:rFonts w:ascii="Nirmala UI" w:hAnsi="Nirmala UI" w:cs="Nirmala UI"/>
        </w:rPr>
        <w:t>කෘතියත්</w:t>
      </w:r>
      <w:r w:rsidRPr="00B0782C">
        <w:rPr>
          <w:rFonts w:ascii="Nirmala UI" w:hAnsi="Nirmala UI" w:cs="Nirmala UI"/>
        </w:rPr>
        <w:t xml:space="preserve">, 2005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‘A Lifetime of </w:t>
      </w:r>
      <w:r w:rsidRPr="00B0782C">
        <w:rPr>
          <w:rFonts w:ascii="Nirmala UI" w:hAnsi="Nirmala UI" w:cs="Nirmala UI"/>
        </w:rPr>
        <w:lastRenderedPageBreak/>
        <w:t xml:space="preserve">Memories With Recipes’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හ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්ටෝ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ක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2010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‘Great Foo</w:t>
      </w:r>
      <w:r w:rsidRPr="00B0782C">
        <w:rPr>
          <w:rFonts w:ascii="Nirmala UI" w:hAnsi="Nirmala UI" w:cs="Nirmala UI"/>
        </w:rPr>
        <w:t xml:space="preserve">d, All Day Long’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න්ජෙල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යේ</w:t>
      </w:r>
      <w:r w:rsidRPr="00B0782C">
        <w:rPr>
          <w:rFonts w:ascii="Nirmala UI" w:hAnsi="Nirmala UI" w:cs="Nirmala UI"/>
        </w:rPr>
        <w:t xml:space="preserve"> 1971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'Just Give Me a Cool Drink of Water 'Fore I Die'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ණ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න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ණ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ර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ස්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ලිට්ස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ෘ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, 1993 </w:t>
      </w:r>
      <w:r w:rsidRPr="00B0782C">
        <w:rPr>
          <w:rFonts w:ascii="Nirmala UI" w:hAnsi="Nirmala UI" w:cs="Nirmala UI"/>
        </w:rPr>
        <w:t>ජනවා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ලින්ට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ාධිප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ු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්සව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ඇ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ැවූ</w:t>
      </w:r>
      <w:r w:rsidRPr="00B0782C">
        <w:rPr>
          <w:rFonts w:ascii="Nirmala UI" w:hAnsi="Nirmala UI" w:cs="Nirmala UI"/>
        </w:rPr>
        <w:t xml:space="preserve"> 'On the Pulse of Morning' </w:t>
      </w:r>
      <w:r w:rsidRPr="00B0782C">
        <w:rPr>
          <w:rFonts w:ascii="Nirmala UI" w:hAnsi="Nirmala UI" w:cs="Nirmala UI"/>
        </w:rPr>
        <w:t>පැද</w:t>
      </w:r>
      <w:r w:rsidRPr="00B0782C">
        <w:rPr>
          <w:rFonts w:ascii="Nirmala UI" w:hAnsi="Nirmala UI" w:cs="Nirmala UI"/>
        </w:rPr>
        <w:t>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ාද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විශේෂ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Still I Rise (1978), Now Sheba Sings the Song (1987)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I Shall Not Be Moved (1990)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්ථ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ුණ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ලෙ</w:t>
      </w:r>
      <w:r w:rsidRPr="00B0782C">
        <w:rPr>
          <w:rFonts w:ascii="Nirmala UI" w:hAnsi="Nirmala UI" w:cs="Nirmala UI"/>
        </w:rPr>
        <w:t>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ගාතුර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 2014 </w:t>
      </w:r>
      <w:r w:rsidRPr="00B0782C">
        <w:rPr>
          <w:rFonts w:ascii="Nirmala UI" w:hAnsi="Nirmala UI" w:cs="Nirmala UI"/>
        </w:rPr>
        <w:t>ම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ස</w:t>
      </w:r>
      <w:r w:rsidRPr="00B0782C">
        <w:rPr>
          <w:rFonts w:ascii="Nirmala UI" w:hAnsi="Nirmala UI" w:cs="Nirmala UI"/>
        </w:rPr>
        <w:t xml:space="preserve"> 28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රොලයිනාව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න්ස්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ීම්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හ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ස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ල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්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ු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නමා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ලවී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ෝ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ී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යික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>ේශපාලක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ෝ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ුට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්විට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ණුම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මරිකා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ැ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ාම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ෝ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ය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ප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ෙන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ප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ඇන්ජෙල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ද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ඛිකා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ැඩික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තුර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ා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්චර්යය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හැණ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ක්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>, ‘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ව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ිය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ෝ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ෙසා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හි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ට</w:t>
      </w:r>
      <w:r w:rsidRPr="00B0782C">
        <w:rPr>
          <w:rFonts w:ascii="Nirmala UI" w:hAnsi="Nirmala UI" w:cs="Nirmala UI"/>
        </w:rPr>
        <w:t>.”</w:t>
      </w:r>
    </w:p>
    <w:p w:rsidR="009D16A0" w:rsidRPr="00B0782C" w:rsidRDefault="00B0782C">
      <w:pPr>
        <w:rPr>
          <w:rFonts w:ascii="Nirmala UI" w:hAnsi="Nirmala UI" w:cs="Nirmala UI"/>
        </w:rPr>
      </w:pPr>
      <w:proofErr w:type="spellStart"/>
      <w:r w:rsidRPr="00B0782C">
        <w:rPr>
          <w:rFonts w:ascii="Nirmala UI" w:hAnsi="Nirmala UI" w:cs="Nirmala UI"/>
        </w:rPr>
        <w:t>අද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අපි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කතා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කරන්න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හාස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රුම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ග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්ෂ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සාන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>, ‘</w:t>
      </w:r>
      <w:r w:rsidRPr="00B0782C">
        <w:rPr>
          <w:rFonts w:ascii="Nirmala UI" w:hAnsi="Nirmala UI" w:cs="Nirmala UI"/>
        </w:rPr>
        <w:t>ඉර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න්</w:t>
      </w:r>
      <w:r w:rsidRPr="00B0782C">
        <w:rPr>
          <w:rFonts w:ascii="Nirmala UI" w:hAnsi="Nirmala UI" w:cs="Nirmala UI"/>
        </w:rPr>
        <w:t>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්ෂණ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ඇත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ු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පෙරළ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ත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ෙ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ෝත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ළප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මුණ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ා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ා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රුව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</w:t>
      </w:r>
      <w:r w:rsidRPr="00B0782C">
        <w:rPr>
          <w:rFonts w:ascii="Nirmala UI" w:hAnsi="Nirmala UI" w:cs="Nirmala UI"/>
        </w:rPr>
        <w:t>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ිරිසිං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ණි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රත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ාත්ත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යතිල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සානාය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ාත්තා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ැබ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ිනා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ැඟ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විදි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ප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ය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යා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ටපිටාව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හසු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ෂ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ෝක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ව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ද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ු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ැඟීම්බ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ස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ක්ෂණ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ංය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තම්මල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ොබාද</w:t>
      </w:r>
      <w:r w:rsidRPr="00B0782C">
        <w:rPr>
          <w:rFonts w:ascii="Nirmala UI" w:hAnsi="Nirmala UI" w:cs="Nirmala UI"/>
        </w:rPr>
        <w:t>හ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හ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ද්ද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්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ීම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විදු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ි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අත්තම්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ාසනාව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තම්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ඟ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රීර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තැ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ෂේ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ො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ප්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ෝමතිල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සානායක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ප්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ෝමරත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සානායක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රුතු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යා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ෝනාර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අත්තම්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ප</w:t>
      </w:r>
      <w:r w:rsidRPr="00B0782C">
        <w:rPr>
          <w:rFonts w:ascii="Nirmala UI" w:hAnsi="Nirmala UI" w:cs="Nirmala UI"/>
        </w:rPr>
        <w:t>්ප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ත්තාග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ංගී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හ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රසිංහය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ත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ට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ැද්ද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බ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ිහත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ියැලිටි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ා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යැල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ග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ල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යැල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න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ත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ෙ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ර්ධ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නිජක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ලාභ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ග</w:t>
      </w:r>
      <w:r w:rsidRPr="00B0782C">
        <w:rPr>
          <w:rFonts w:ascii="Nirmala UI" w:hAnsi="Nirmala UI" w:cs="Nirmala UI"/>
        </w:rPr>
        <w:t>කරුවන්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ායකය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ක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ා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ටිනාක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ත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ග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්භාග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දික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පිට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සුරව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ට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ල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ෂ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චා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න්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කෝ</w:t>
      </w:r>
      <w:r w:rsidRPr="00B0782C">
        <w:rPr>
          <w:rFonts w:ascii="Nirmala UI" w:hAnsi="Nirmala UI" w:cs="Nirmala UI"/>
        </w:rPr>
        <w:t xml:space="preserve">... </w:t>
      </w:r>
      <w:r w:rsidRPr="00B0782C">
        <w:rPr>
          <w:rFonts w:ascii="Nirmala UI" w:hAnsi="Nirmala UI" w:cs="Nirmala UI"/>
        </w:rPr>
        <w:t>කන්ද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ොප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හැරිය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ැන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ාස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න්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ශ්වා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රු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ෑ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ැහැ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රියැලිටික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ාර්ථ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ි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ඛේදවාච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යැල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ග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ම්ම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සු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ැන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ඩියාව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ාවි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තුරුදාය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ුද්ධි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ජ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ිකාව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ඟ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ස්ට</w:t>
      </w:r>
      <w:r w:rsidRPr="00B0782C">
        <w:rPr>
          <w:rFonts w:ascii="Nirmala UI" w:hAnsi="Nirmala UI" w:cs="Nirmala UI"/>
        </w:rPr>
        <w:t>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ක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තෘ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ද්දී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හිදි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මෆෝ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ග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ැමෆෝ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ු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ථ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ි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රකෝ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ුනි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ාන්තය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ත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්ඩ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රද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්ටර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ේමද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්ටර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ෝතිපා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්ලැරන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ේවර්ධ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ූකා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තිල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්තමා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ස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හාර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ල්ල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ජන්ඩ්ස්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ව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>?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ව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භාව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ොට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යැල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ගාව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ජී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ංග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ය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ේ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ද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කොට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ග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ං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යෝ</w:t>
      </w:r>
      <w:r w:rsidRPr="00B0782C">
        <w:rPr>
          <w:rFonts w:ascii="Nirmala UI" w:hAnsi="Nirmala UI" w:cs="Nirmala UI"/>
        </w:rPr>
        <w:t>ජ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ල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ළඳ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භාව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ද්ද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ෘත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ත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ද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බුධ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ඕ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වද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න්නව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්බ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ස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</w:t>
      </w:r>
      <w:r w:rsidRPr="00B0782C">
        <w:rPr>
          <w:rFonts w:ascii="Nirmala UI" w:hAnsi="Nirmala UI" w:cs="Nirmala UI"/>
        </w:rPr>
        <w:t>ම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ග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ීවිත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ුක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ඟ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ා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ි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ල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ුව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ල්ල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ිග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ෝ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හෙ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්ථ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ම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ලග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භයා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ා</w:t>
      </w:r>
      <w:r w:rsidRPr="00B0782C">
        <w:rPr>
          <w:rFonts w:ascii="Nirmala UI" w:hAnsi="Nirmala UI" w:cs="Nirmala UI"/>
        </w:rPr>
        <w:t xml:space="preserve"> BMW </w:t>
      </w:r>
      <w:r w:rsidRPr="00B0782C">
        <w:rPr>
          <w:rFonts w:ascii="Nirmala UI" w:hAnsi="Nirmala UI" w:cs="Nirmala UI"/>
        </w:rPr>
        <w:t>කා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කෝ</w:t>
      </w:r>
      <w:r w:rsidRPr="00B0782C">
        <w:rPr>
          <w:rFonts w:ascii="Nirmala UI" w:hAnsi="Nirmala UI" w:cs="Nirmala UI"/>
        </w:rPr>
        <w:t>..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්ඨාස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ඬ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තිඋච්ඡ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ර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ය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ගාට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ර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ශීල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වේෂණාත්ම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්ට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ිව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්ඨාසයක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ුට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ූටියුබ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න්ඩ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ක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හ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ඳ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ෙ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ං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ග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රිවර්ධ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ු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ෝමවී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ද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ාත්ම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ං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යෝජ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සානා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ර්ශ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වි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තුංග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වර්ධ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ද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</w:t>
      </w:r>
      <w:r w:rsidRPr="00B0782C">
        <w:rPr>
          <w:rFonts w:ascii="Nirmala UI" w:hAnsi="Nirmala UI" w:cs="Nirmala UI"/>
        </w:rPr>
        <w:t>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ණතා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ෙ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ේනව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ෝ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ල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ච්ච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්ම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යි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ෙහ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යි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ාක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ලං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ේ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ේ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ු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ා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සැබ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ක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ැහැ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ී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ලං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ුම්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ව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</w:t>
      </w:r>
      <w:r w:rsidRPr="00B0782C">
        <w:rPr>
          <w:rFonts w:ascii="Nirmala UI" w:hAnsi="Nirmala UI" w:cs="Nirmala UI"/>
        </w:rPr>
        <w:t>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යු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ණ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ද්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ි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ාතීන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ෙදිල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රට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ජනතා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ල්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ලියන</w:t>
      </w:r>
      <w:r w:rsidRPr="00B0782C">
        <w:rPr>
          <w:rFonts w:ascii="Nirmala UI" w:hAnsi="Nirmala UI" w:cs="Nirmala UI"/>
        </w:rPr>
        <w:t xml:space="preserve"> 25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්ලිමේන්ත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ක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ස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ලියන</w:t>
      </w:r>
      <w:r w:rsidRPr="00B0782C">
        <w:rPr>
          <w:rFonts w:ascii="Nirmala UI" w:hAnsi="Nirmala UI" w:cs="Nirmala UI"/>
        </w:rPr>
        <w:t xml:space="preserve"> 25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හ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රාධප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ෂ්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ාත්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ක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හ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ත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භා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ෞද්ගල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සැබ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ක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ප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නිවාර්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ොත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ප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ො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ස්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ූපවාහි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විදු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ඩග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ුර්ත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ෝල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</w:t>
      </w:r>
      <w:r w:rsidRPr="00B0782C">
        <w:rPr>
          <w:rFonts w:ascii="Nirmala UI" w:hAnsi="Nirmala UI" w:cs="Nirmala UI"/>
        </w:rPr>
        <w:t>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මන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ාජ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ත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ාහැරිය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ුණු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ෑ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ිවිඩ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ළ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ංග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වා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රුණෑග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ැත්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ිරිය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ං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ෘදය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දා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ක්ව</w:t>
      </w:r>
      <w:r w:rsidRPr="00B0782C">
        <w:rPr>
          <w:rFonts w:ascii="Nirmala UI" w:hAnsi="Nirmala UI" w:cs="Nirmala UI"/>
        </w:rPr>
        <w:t>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නියමි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කො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300</w:t>
      </w:r>
      <w:r w:rsidRPr="00B0782C">
        <w:rPr>
          <w:rFonts w:ascii="Nirmala UI" w:hAnsi="Nirmala UI" w:cs="Nirmala UI"/>
        </w:rPr>
        <w:t>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ාණ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ව</w:t>
      </w:r>
      <w:r w:rsidRPr="00B0782C">
        <w:rPr>
          <w:rFonts w:ascii="Nirmala UI" w:hAnsi="Nirmala UI" w:cs="Nirmala UI"/>
        </w:rPr>
        <w:t xml:space="preserve">. 071-6540966 </w:t>
      </w:r>
      <w:r w:rsidRPr="00B0782C">
        <w:rPr>
          <w:rFonts w:ascii="Nirmala UI" w:hAnsi="Nirmala UI" w:cs="Nirmala UI"/>
        </w:rPr>
        <w:t>දුරකත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සංග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>. ‘Roar</w:t>
      </w:r>
      <w:r w:rsidRPr="00B0782C">
        <w:rPr>
          <w:rFonts w:ascii="Nirmala UI" w:hAnsi="Nirmala UI" w:cs="Nirmala UI"/>
        </w:rPr>
        <w:t xml:space="preserve">-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කණ්ඩාය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තූ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ෙ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proofErr w:type="spellStart"/>
      <w:r w:rsidRPr="00B0782C">
        <w:rPr>
          <w:rFonts w:ascii="Nirmala UI" w:hAnsi="Nirmala UI" w:cs="Nirmala UI"/>
        </w:rPr>
        <w:t>අාදරේ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කියන්නෙ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අපි</w:t>
      </w:r>
      <w:proofErr w:type="spellEnd"/>
      <w:r w:rsidRPr="00B0782C">
        <w:rPr>
          <w:rFonts w:ascii="Nirmala UI" w:hAnsi="Nirmala UI" w:cs="Nirmala UI"/>
        </w:rPr>
        <w:t xml:space="preserve"> </w:t>
      </w:r>
      <w:proofErr w:type="spellStart"/>
      <w:r w:rsidRPr="00B0782C">
        <w:rPr>
          <w:rFonts w:ascii="Nirmala UI" w:hAnsi="Nirmala UI" w:cs="Nirmala UI"/>
        </w:rPr>
        <w:t>හැමෝටම</w:t>
      </w:r>
      <w:proofErr w:type="spellEnd"/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රහ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හුර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ත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ුදු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යම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රෝශ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නාන්ද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ළුඳු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හ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මු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ෝ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ස්සා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, Roar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බ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ඩව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්ස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ිස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ක්ක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</w:t>
      </w:r>
      <w:r w:rsidRPr="00B0782C">
        <w:rPr>
          <w:rFonts w:ascii="Nirmala UI" w:hAnsi="Nirmala UI" w:cs="Nirmala UI"/>
        </w:rPr>
        <w:t>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ග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ස්තියාද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්බ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ටර්වී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ස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ෙටි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ර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ඇඩවර්ටයිසින්කාර</w:t>
      </w:r>
      <w:r w:rsidRPr="00B0782C">
        <w:rPr>
          <w:rFonts w:ascii="Nirmala UI" w:hAnsi="Nirmala UI" w:cs="Nirmala UI"/>
        </w:rPr>
        <w:t>යෙක්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්ග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ග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ං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ෙද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ඔ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ෘති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ී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ත්ම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ටුමක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ී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ක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ස්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ලගත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ක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හ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ු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දුරුව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දුරු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සර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ු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න්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ු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ඝ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</w:t>
      </w:r>
      <w:r w:rsidRPr="00B0782C">
        <w:rPr>
          <w:rFonts w:ascii="Nirmala UI" w:hAnsi="Nirmala UI" w:cs="Nirmala UI"/>
        </w:rPr>
        <w:t>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න්ව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ිනෙ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්බ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තාව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තන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</w:t>
      </w:r>
      <w:r w:rsidRPr="00B0782C">
        <w:rPr>
          <w:rFonts w:ascii="Nirmala UI" w:hAnsi="Nirmala UI" w:cs="Nirmala UI"/>
        </w:rPr>
        <w:t>ත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>, (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) </w:t>
      </w:r>
      <w:r w:rsidRPr="00B0782C">
        <w:rPr>
          <w:rFonts w:ascii="Nirmala UI" w:hAnsi="Nirmala UI" w:cs="Nirmala UI"/>
        </w:rPr>
        <w:t>කොහ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බ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ාග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ං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ැ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්ක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න්න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්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්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න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හ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ථ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ාර්ථ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ක්කො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ේ</w:t>
      </w:r>
      <w:r w:rsidRPr="00B0782C">
        <w:rPr>
          <w:rFonts w:ascii="Nirmala UI" w:hAnsi="Nirmala UI" w:cs="Nirmala UI"/>
        </w:rPr>
        <w:t>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ී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ජෙක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වෙල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ක්කො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රල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දු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රික්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හ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කි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්බ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ෙ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වෙ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ීම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ො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ාහ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ම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වේ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විදි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ිමිත්ත</w:t>
      </w:r>
      <w:r w:rsidRPr="00B0782C">
        <w:rPr>
          <w:rFonts w:ascii="Nirmala UI" w:hAnsi="Nirmala UI" w:cs="Nirmala UI"/>
        </w:rPr>
        <w:t xml:space="preserve"> - </w:t>
      </w:r>
      <w:r w:rsidRPr="00B0782C">
        <w:rPr>
          <w:rFonts w:ascii="Nirmala UI" w:hAnsi="Nirmala UI" w:cs="Nirmala UI"/>
        </w:rPr>
        <w:t>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ඩ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්බෝ</w:t>
      </w:r>
      <w:r w:rsidRPr="00B0782C">
        <w:rPr>
          <w:rFonts w:ascii="Nirmala UI" w:hAnsi="Nirmala UI" w:cs="Nirmala UI"/>
        </w:rPr>
        <w:t>ර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ාට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ළ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ු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කළුප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න්ද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ඩ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හිදෙන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ූව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ද්ද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ඹින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හාලන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ගල්බෝරය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ඹින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ඕ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මිත්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ී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ේ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>ු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ලුව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ග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ළේ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එක්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>..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ෆී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සා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ඳ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යි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රපත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ෝච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ඩ්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යුතුකම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must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ව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</w:t>
      </w:r>
      <w:r w:rsidRPr="00B0782C">
        <w:rPr>
          <w:rFonts w:ascii="Nirmala UI" w:hAnsi="Nirmala UI" w:cs="Nirmala UI"/>
        </w:rPr>
        <w:t>ප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ෞද්ගල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ව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ු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ඵලය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ඵ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ල්ඩ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ආය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ේර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ක්කෝ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ත්තෙ</w:t>
      </w:r>
      <w:r w:rsidRPr="00B0782C">
        <w:rPr>
          <w:rFonts w:ascii="Nirmala UI" w:hAnsi="Nirmala UI" w:cs="Nirmala UI"/>
        </w:rPr>
        <w:t xml:space="preserve">?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ශ්න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පුර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රදි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ව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ම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දෙ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ිනිස්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ව්වා</w:t>
      </w:r>
      <w:r w:rsidRPr="00B0782C">
        <w:rPr>
          <w:rFonts w:ascii="Nirmala UI" w:hAnsi="Nirmala UI" w:cs="Nirmala UI"/>
        </w:rPr>
        <w:t>.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ඌ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ඌ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ද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ඌග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ිවුඩ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හ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ාර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ාපොරොත්ත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සරහ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ල්ෆ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ටිස්ෆැක්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ය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ව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ඟ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ළුතර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හිළ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ප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ගොස්තු</w:t>
      </w:r>
      <w:r w:rsidRPr="00B0782C">
        <w:rPr>
          <w:rFonts w:ascii="Nirmala UI" w:hAnsi="Nirmala UI" w:cs="Nirmala UI"/>
        </w:rPr>
        <w:t xml:space="preserve"> 26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3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ගේගො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ේර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න්ද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ය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ොබේන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ද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ා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ේව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යා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9D16A0">
      <w:pPr>
        <w:rPr>
          <w:rFonts w:ascii="Nirmala UI" w:hAnsi="Nirmala UI" w:cs="Nirmala UI"/>
        </w:rPr>
      </w:pP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ෑ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</w:t>
      </w:r>
      <w:r w:rsidRPr="00B0782C">
        <w:rPr>
          <w:rFonts w:ascii="Nirmala UI" w:hAnsi="Nirmala UI" w:cs="Nirmala UI"/>
        </w:rPr>
        <w:t>ිව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ත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ෙ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කූඹියෝ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ින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උල්පතගම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ක්ෂක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ව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සේ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බහ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සස්පෙ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ණි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සාල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්ත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ු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ණාරත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ට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ෑරු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සස්පෙ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හි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ලො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ිසාල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ෞ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ළෙල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ඳ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ව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උ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පුනඅාරච්ච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ක්ෂ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ාරසිර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ෙරංජ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න්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ජ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ර්ම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්දි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්දි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පාලක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ි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රිස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ඊට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ාතලා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ුවනු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්ල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ංග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මාන</w:t>
      </w:r>
      <w:r w:rsidRPr="00B0782C">
        <w:rPr>
          <w:rFonts w:ascii="Nirmala UI" w:hAnsi="Nirmala UI" w:cs="Nirmala UI"/>
        </w:rPr>
        <w:t xml:space="preserve"> 7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්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ුඟ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ෙ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ෙ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්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ැහැ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ද්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ුන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ෙ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ඟප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ාඳ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ෙකට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ඟපා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ාන්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්දිකාව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ටෙ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යිස්කෝප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ඟපෑ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ෙහෙම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ඕ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විච්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මුකෝ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ළ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්ට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ද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යම්ක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්ශනවා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ෝප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පා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ී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ුස්සයෙක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ධ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නඟ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ෙ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</w:t>
      </w:r>
      <w:r w:rsidRPr="00B0782C">
        <w:rPr>
          <w:rFonts w:ascii="Nirmala UI" w:hAnsi="Nirmala UI" w:cs="Nirmala UI"/>
        </w:rPr>
        <w:t>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ෑහ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කාශ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ෙ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ා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ං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ත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ා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ළුවාග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ැක්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මෝෂ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හේවිය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ග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නසිකත්ව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යු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ූර්ණ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රලව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ෙ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තිනිර්මා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රූප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ෝමූල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</w:t>
      </w:r>
      <w:r w:rsidRPr="00B0782C">
        <w:rPr>
          <w:rFonts w:ascii="Nirmala UI" w:hAnsi="Nirmala UI" w:cs="Nirmala UI"/>
        </w:rPr>
        <w:t>දා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කල්ප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සමහර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රූපී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ෙක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ජීවි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හ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රූප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කය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</w:t>
      </w:r>
      <w:r w:rsidRPr="00B0782C">
        <w:rPr>
          <w:rFonts w:ascii="Nirmala UI" w:hAnsi="Nirmala UI" w:cs="Nirmala UI"/>
        </w:rPr>
        <w:t xml:space="preserve"> 5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6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ීප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ර්මදා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ො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ා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ප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ද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ක්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ා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හුණුවීම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ෙක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ාණිජ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පසරි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ංකාව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ාර්ථි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ා</w:t>
      </w:r>
      <w:r w:rsidRPr="00B0782C">
        <w:rPr>
          <w:rFonts w:ascii="Nirmala UI" w:hAnsi="Nirmala UI" w:cs="Nirmala UI"/>
        </w:rPr>
        <w:t>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්සුන්ග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ක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්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්ශපාලනි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ත්ව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ෙලි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්රුම්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්රුම්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ු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හා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ික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ළඳගත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ැබැ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න්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හාන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ානය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ිටපත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ඳ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ාක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තාව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න්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ාධිපතිව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ෙ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හ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විච්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රෙ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ාර්ලිමේන්ත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ය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ාට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වර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ධ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ය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ෙ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්දෙණ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ෙහා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ත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වාර්ය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ස්ම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ර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ි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පත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වෙච්ච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යුද්ධ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ආර්ථිකම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ාධිප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ඩ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ැඩි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ණ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ශා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වත්ව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ටවත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ඝ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ගා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තර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ළුව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පේක්ෂ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ම්පරා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හැ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ුදු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ශේෂ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ුද්ධ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හැ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ැත්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ුම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>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ෙ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ම්පර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හොම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ි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ඟ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ටෙලිනාට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ා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්ක්ෂක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වේ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ික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ටලුව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වේ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නැද්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ැදුවෙ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නැද්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ද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ු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ද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ද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දහ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ුවාග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ජය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ා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ත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ළඳපොළ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ල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ම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සේයාරුව</w:t>
      </w:r>
      <w:r w:rsidRPr="00B0782C">
        <w:rPr>
          <w:rFonts w:ascii="Nirmala UI" w:hAnsi="Nirmala UI" w:cs="Nirmala UI"/>
        </w:rPr>
        <w:t xml:space="preserve">: </w:t>
      </w:r>
      <w:r w:rsidRPr="00B0782C">
        <w:rPr>
          <w:rFonts w:ascii="Nirmala UI" w:hAnsi="Nirmala UI" w:cs="Nirmala UI"/>
        </w:rPr>
        <w:t>නිස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යිගමගේ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ඉක්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ුල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ඟපාන්න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යෙ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ාධ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ා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ස්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තාව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ස්ස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ළගස්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යලොග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ස්ස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ත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ලා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ා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උඹ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ඳ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ේරි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න්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ඹ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?”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්ව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ාඩනැ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ම්කිස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්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ාරගත්ත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ද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සු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ණයන්ග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මති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ේසි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මතැන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ෙ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ලාවට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දු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ේප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යල්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ීර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</w:t>
      </w:r>
      <w:r w:rsidRPr="00B0782C">
        <w:rPr>
          <w:rFonts w:ascii="Nirmala UI" w:hAnsi="Nirmala UI" w:cs="Nirmala UI"/>
        </w:rPr>
        <w:t>නෙ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උදාහරණ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ංක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නම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</w:t>
      </w:r>
      <w:r w:rsidRPr="00B0782C">
        <w:rPr>
          <w:rFonts w:ascii="Nirmala UI" w:hAnsi="Nirmala UI" w:cs="Nirmala UI"/>
        </w:rPr>
        <w:t>/</w:t>
      </w:r>
      <w:r w:rsidRPr="00B0782C">
        <w:rPr>
          <w:rFonts w:ascii="Nirmala UI" w:hAnsi="Nirmala UI" w:cs="Nirmala UI"/>
        </w:rPr>
        <w:t>පෙ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යෙක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යාව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නමාකරුවන්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හෙ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වේද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ෝ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ෂ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දේශ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>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වු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වින්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ම්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දාය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ව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ටික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ාන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හ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ක්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ඹ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</w:t>
      </w:r>
      <w:r w:rsidRPr="00B0782C">
        <w:rPr>
          <w:rFonts w:ascii="Nirmala UI" w:hAnsi="Nirmala UI" w:cs="Nirmala UI"/>
        </w:rPr>
        <w:t>යක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ලෝ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ෙ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ට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ක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කරුව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හ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නක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ද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දමි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යිස්කෝප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දිය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ර්ථික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ඩත්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ුඛ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කයක්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අල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ඟපෑ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තර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ා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ෙන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සේ</w:t>
      </w:r>
      <w:r w:rsidRPr="00B0782C">
        <w:rPr>
          <w:rFonts w:ascii="Nirmala UI" w:hAnsi="Nirmala UI" w:cs="Nirmala UI"/>
        </w:rPr>
        <w:t xml:space="preserve"> 10 </w:t>
      </w:r>
      <w:r w:rsidRPr="00B0782C">
        <w:rPr>
          <w:rFonts w:ascii="Nirmala UI" w:hAnsi="Nirmala UI" w:cs="Nirmala UI"/>
        </w:rPr>
        <w:t>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වස</w:t>
      </w:r>
      <w:r w:rsidRPr="00B0782C">
        <w:rPr>
          <w:rFonts w:ascii="Nirmala UI" w:hAnsi="Nirmala UI" w:cs="Nirmala UI"/>
        </w:rPr>
        <w:t xml:space="preserve"> 6.00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ගේගො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ේරාම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ෝය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ැ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ා්බේනි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ෙ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ේ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රුදු</w:t>
      </w:r>
      <w:r w:rsidRPr="00B0782C">
        <w:rPr>
          <w:rFonts w:ascii="Nirmala UI" w:hAnsi="Nirmala UI" w:cs="Nirmala UI"/>
        </w:rPr>
        <w:t xml:space="preserve"> 5</w:t>
      </w:r>
      <w:r w:rsidRPr="00B0782C">
        <w:rPr>
          <w:rFonts w:ascii="Nirmala UI" w:hAnsi="Nirmala UI" w:cs="Nirmala UI"/>
        </w:rPr>
        <w:t>කට</w:t>
      </w:r>
      <w:r w:rsidRPr="00B0782C">
        <w:rPr>
          <w:rFonts w:ascii="Nirmala UI" w:hAnsi="Nirmala UI" w:cs="Nirmala UI"/>
        </w:rPr>
        <w:t xml:space="preserve"> 6</w:t>
      </w:r>
      <w:r w:rsidRPr="00B0782C">
        <w:rPr>
          <w:rFonts w:ascii="Nirmala UI" w:hAnsi="Nirmala UI" w:cs="Nirmala UI"/>
        </w:rPr>
        <w:t>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ප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තුවක්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මූසිලය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හ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න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දැක්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ොත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ි</w:t>
      </w:r>
      <w:r w:rsidRPr="00B0782C">
        <w:rPr>
          <w:rFonts w:ascii="Nirmala UI" w:hAnsi="Nirmala UI" w:cs="Nirmala UI"/>
        </w:rPr>
        <w:t xml:space="preserve"> 281 </w:t>
      </w:r>
      <w:r w:rsidRPr="00B0782C">
        <w:rPr>
          <w:rFonts w:ascii="Nirmala UI" w:hAnsi="Nirmala UI" w:cs="Nirmala UI"/>
        </w:rPr>
        <w:t>ඇතු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ඇත්ත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ක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ත්කාලී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්වො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ැර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වසා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ාදර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ෘදයි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යෙන්න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ා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ව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ඳගම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යල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යි</w:t>
      </w:r>
      <w:r w:rsidRPr="00B0782C">
        <w:rPr>
          <w:rFonts w:ascii="Nirmala UI" w:hAnsi="Nirmala UI" w:cs="Nirmala UI"/>
        </w:rPr>
        <w:t xml:space="preserve">.     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1947 </w:t>
      </w:r>
      <w:r w:rsidRPr="00B0782C">
        <w:rPr>
          <w:rFonts w:ascii="Nirmala UI" w:hAnsi="Nirmala UI" w:cs="Nirmala UI"/>
        </w:rPr>
        <w:t>ජු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ස</w:t>
      </w:r>
      <w:r w:rsidRPr="00B0782C">
        <w:rPr>
          <w:rFonts w:ascii="Nirmala UI" w:hAnsi="Nirmala UI" w:cs="Nirmala UI"/>
        </w:rPr>
        <w:t xml:space="preserve"> 03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ය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න්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ෝහලේ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රවී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දල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යි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ස්ටි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රා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තිල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ද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රවී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</w:t>
      </w:r>
      <w:r w:rsidRPr="00B0782C">
        <w:rPr>
          <w:rFonts w:ascii="Nirmala UI" w:hAnsi="Nirmala UI" w:cs="Nirmala UI"/>
        </w:rPr>
        <w:t>දල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ො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ාලිගාක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ථමි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්විතී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ප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ළඹ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ා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ාල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ච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සමාප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ර්ථය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ානන්ද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සුවෙ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සල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ඟ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ා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කා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ධූ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ොබ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ුණ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lastRenderedPageBreak/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- premakeerthidealwis.com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ුංච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ේද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ැල්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ක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ෝ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ෙ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ර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ඩ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ම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ා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ෙළඹග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රුණාරත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බේසේක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ර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මලවී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න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බේසේක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ේ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රුග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ොස්ෆර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</w:t>
      </w:r>
      <w:r w:rsidRPr="00B0782C">
        <w:rPr>
          <w:rFonts w:ascii="Nirmala UI" w:hAnsi="Nirmala UI" w:cs="Nirmala UI"/>
        </w:rPr>
        <w:t>නාන්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ල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ධර්ම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න්න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ය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ු</w:t>
      </w:r>
      <w:r w:rsidRPr="00B0782C">
        <w:rPr>
          <w:rFonts w:ascii="Nirmala UI" w:hAnsi="Nirmala UI" w:cs="Nirmala UI"/>
        </w:rPr>
        <w:t xml:space="preserve">. 10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ුල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විසෙයි</w:t>
      </w:r>
      <w:r w:rsidRPr="00B0782C">
        <w:rPr>
          <w:rFonts w:ascii="Nirmala UI" w:hAnsi="Nirmala UI" w:cs="Nirmala UI"/>
        </w:rPr>
        <w:t xml:space="preserve">. 1961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ීක්ෂණ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</w:t>
      </w:r>
      <w:r w:rsidRPr="00B0782C">
        <w:rPr>
          <w:rFonts w:ascii="Nirmala UI" w:hAnsi="Nirmala UI" w:cs="Nirmala UI"/>
        </w:rPr>
        <w:t xml:space="preserve"> 1966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ීක්ෂණය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 xml:space="preserve"> 1967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ේද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ේඩිය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ෝ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ය</w:t>
      </w:r>
      <w:r w:rsidRPr="00B0782C">
        <w:rPr>
          <w:rFonts w:ascii="Nirmala UI" w:hAnsi="Nirmala UI" w:cs="Nirmala UI"/>
        </w:rPr>
        <w:t>ත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ේ</w:t>
      </w:r>
      <w:r w:rsidRPr="00B0782C">
        <w:rPr>
          <w:rFonts w:ascii="Nirmala UI" w:hAnsi="Nirmala UI" w:cs="Nirmala UI"/>
        </w:rPr>
        <w:t xml:space="preserve">. 1971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ම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ී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ේදක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ුල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1974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ී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පාදකයෙකුව</w:t>
      </w:r>
      <w:r w:rsidRPr="00B0782C">
        <w:rPr>
          <w:rFonts w:ascii="Nirmala UI" w:hAnsi="Nirmala UI" w:cs="Nirmala UI"/>
        </w:rPr>
        <w:t xml:space="preserve">, 1975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ථී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ෂ්පාදකවර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ඉන්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ශනි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ද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ොද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වණ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ැ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</w:t>
      </w:r>
      <w:r w:rsidRPr="00B0782C">
        <w:rPr>
          <w:rFonts w:ascii="Nirmala UI" w:hAnsi="Nirmala UI" w:cs="Nirmala UI"/>
        </w:rPr>
        <w:t xml:space="preserve">’’ </w:t>
      </w:r>
      <w:r w:rsidRPr="00B0782C">
        <w:rPr>
          <w:rFonts w:ascii="Nirmala UI" w:hAnsi="Nirmala UI" w:cs="Nirmala UI"/>
        </w:rPr>
        <w:t>ආ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හෙයවමින්</w:t>
      </w:r>
      <w:r w:rsidRPr="00B0782C">
        <w:rPr>
          <w:rFonts w:ascii="Nirmala UI" w:hAnsi="Nirmala UI" w:cs="Nirmala UI"/>
        </w:rPr>
        <w:t>, “</w:t>
      </w:r>
      <w:r w:rsidRPr="00B0782C">
        <w:rPr>
          <w:rFonts w:ascii="Nirmala UI" w:hAnsi="Nirmala UI" w:cs="Nirmala UI"/>
        </w:rPr>
        <w:t>සැ</w:t>
      </w:r>
      <w:r w:rsidRPr="00B0782C">
        <w:rPr>
          <w:rFonts w:ascii="Nirmala UI" w:hAnsi="Nirmala UI" w:cs="Nirmala UI"/>
        </w:rPr>
        <w:t>රි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්</w:t>
      </w:r>
      <w:r w:rsidRPr="00B0782C">
        <w:rPr>
          <w:rFonts w:ascii="Nirmala UI" w:hAnsi="Nirmala UI" w:cs="Nirmala UI"/>
        </w:rPr>
        <w:t xml:space="preserve">’’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වකයා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ඩා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න්න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ජීවී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්බන්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ගැන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ඳුන්වාදෙම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ව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දැකීම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රොක්ව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මුඛ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ධක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ක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නිවේද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රණ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ස්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ෙ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රූ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න්දුමත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්කාන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න්දසිර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යන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හ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ු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නෙහ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වුණා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ගීතයෙන්</w:t>
      </w:r>
      <w:r w:rsidRPr="00B0782C">
        <w:rPr>
          <w:rFonts w:ascii="Nirmala UI" w:hAnsi="Nirmala UI" w:cs="Nirmala UI"/>
        </w:rPr>
        <w:t xml:space="preserve"> 1969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තී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ේ</w:t>
      </w:r>
      <w:r w:rsidRPr="00B0782C">
        <w:rPr>
          <w:rFonts w:ascii="Nirmala UI" w:hAnsi="Nirmala UI" w:cs="Nirmala UI"/>
        </w:rPr>
        <w:t>.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>.</w:t>
      </w:r>
      <w:r w:rsidRPr="00B0782C">
        <w:rPr>
          <w:rFonts w:ascii="Nirmala UI" w:hAnsi="Nirmala UI" w:cs="Nirmala UI"/>
        </w:rPr>
        <w:t>ඩබ්ලිව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ෙරේර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ධ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ක්ෂණ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ලොක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නාව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චි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පට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ෆ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ෙඩ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ල්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ාය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පර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ෝට්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ගීත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තැන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ච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ශ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ත්ව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කාලීන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ංහ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ගීත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ූ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යා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ී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හාස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හා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ව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ඛ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ස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නුරාග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නවවාද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විධ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ාජ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රණ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ස්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</w:t>
      </w:r>
      <w:r w:rsidRPr="00B0782C">
        <w:rPr>
          <w:rFonts w:ascii="Nirmala UI" w:hAnsi="Nirmala UI" w:cs="Nirmala UI"/>
        </w:rPr>
        <w:t>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ැව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ුන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වත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රහස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පහ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ක්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දස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ආද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ඟුලෙහ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දර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ේරංජන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ආදර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ල්ප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ම්ම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රක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ඳ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ඳින්න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ප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ඟුම්වල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අවස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බංග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ළලු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චා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හ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ුර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ෙ</w:t>
      </w:r>
      <w:r w:rsidRPr="00B0782C">
        <w:rPr>
          <w:rFonts w:ascii="Nirmala UI" w:hAnsi="Nirmala UI" w:cs="Nirmala UI"/>
        </w:rPr>
        <w:t>දෙ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ද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ෑවැද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න්නට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ෙව්ර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හෙර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ින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න්ස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ඳ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ියළ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ල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ෑ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ක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ඟ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ඈ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ලිසෙ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ෙ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ව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ෙදෙන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ි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ැර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ගන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ි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ි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විලෙත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න්ද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තර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ිව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වු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රුන්දෝ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ෙදින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ූ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දන්</w:t>
      </w:r>
      <w:r w:rsidRPr="00B0782C">
        <w:rPr>
          <w:rFonts w:ascii="Nirmala UI" w:hAnsi="Nirmala UI" w:cs="Nirmala UI"/>
        </w:rPr>
        <w:t>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්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ලො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ස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ක්ක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ඟ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ොටද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ීත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ස්ස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ගරය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ක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ල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ීද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ළාව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හිරැ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සන්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ල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නිස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ග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රුවෙක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ිය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පන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නෙල්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ල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ැල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ීවි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ර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නළයෝ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ටක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ාර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ැ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පද්ද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ාග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ද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න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ෑනක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මනල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ළම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ැ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සි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දු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න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ැන්දෑ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යාම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ඳ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ස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න්තෝෂ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රතැ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ක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ය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සැලී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ිත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ු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දර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රුව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කුර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තැට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්දෙ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ශාඛ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’’ </w:t>
      </w:r>
      <w:r w:rsidRPr="00B0782C">
        <w:rPr>
          <w:rFonts w:ascii="Nirmala UI" w:hAnsi="Nirmala UI" w:cs="Nirmala UI"/>
        </w:rPr>
        <w:t>ආ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ොහෝ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ී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ැවිණ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ත්ව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ිවෙත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දුර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්වන්නේ</w:t>
      </w:r>
      <w:r w:rsidRPr="00B0782C">
        <w:rPr>
          <w:rFonts w:ascii="Nirmala UI" w:hAnsi="Nirmala UI" w:cs="Nirmala UI"/>
        </w:rPr>
        <w:t xml:space="preserve"> 1977 </w:t>
      </w:r>
      <w:r w:rsidRPr="00B0782C">
        <w:rPr>
          <w:rFonts w:ascii="Nirmala UI" w:hAnsi="Nirmala UI" w:cs="Nirmala UI"/>
        </w:rPr>
        <w:t>වකවානු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ුල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ැම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ර්ත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ාග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හැක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ිගැනී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ේතන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රි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න්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ර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>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හේතුක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හන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ිවාර්ය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ා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අභූ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චෝදන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මින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ටක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තුරවම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ග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රප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රී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්පන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මිට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ාජකාර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වස්ථා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ු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ද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සි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න්න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ැ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ැනී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ොතබ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වමින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ේගය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නෙ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බ්දාගාර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ුළ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ජීව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ඩසටහන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තව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ඕනෑකමි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ේස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ත්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ට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ට්ට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ඉනික්බිති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ාව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ත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ස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සයි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“</w:t>
      </w:r>
      <w:r w:rsidRPr="00B0782C">
        <w:rPr>
          <w:rFonts w:ascii="Nirmala UI" w:hAnsi="Nirmala UI" w:cs="Nirmala UI"/>
        </w:rPr>
        <w:t>සමාවෙන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තවතුන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මු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වා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බ</w:t>
      </w:r>
      <w:r w:rsidRPr="00B0782C">
        <w:rPr>
          <w:rFonts w:ascii="Nirmala UI" w:hAnsi="Nirmala UI" w:cs="Nirmala UI"/>
        </w:rPr>
        <w:t>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සුණ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ශා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බ්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ට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ෙරළ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බ්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ස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ැටු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බ්ද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ෙවෙයි</w:t>
      </w:r>
      <w:r w:rsidRPr="00B0782C">
        <w:rPr>
          <w:rFonts w:ascii="Nirmala UI" w:hAnsi="Nirmala UI" w:cs="Nirmala UI"/>
        </w:rPr>
        <w:t>’’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ේත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නුරාධපුර</w:t>
      </w:r>
      <w:r w:rsidRPr="00B0782C">
        <w:rPr>
          <w:rFonts w:ascii="Nirmala UI" w:hAnsi="Nirmala UI" w:cs="Nirmala UI"/>
        </w:rPr>
        <w:t xml:space="preserve"> ‘</w:t>
      </w:r>
      <w:r w:rsidRPr="00B0782C">
        <w:rPr>
          <w:rFonts w:ascii="Nirmala UI" w:hAnsi="Nirmala UI" w:cs="Nirmala UI"/>
        </w:rPr>
        <w:t>රජ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ට</w:t>
      </w:r>
      <w:r w:rsidRPr="00B0782C">
        <w:rPr>
          <w:rFonts w:ascii="Nirmala UI" w:hAnsi="Nirmala UI" w:cs="Nirmala UI"/>
        </w:rPr>
        <w:t xml:space="preserve">’ </w:t>
      </w:r>
      <w:r w:rsidRPr="00B0782C">
        <w:rPr>
          <w:rFonts w:ascii="Nirmala UI" w:hAnsi="Nirmala UI" w:cs="Nirmala UI"/>
        </w:rPr>
        <w:t>දඩුව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ාරුව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බාද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ළිගැනී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ල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හ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ණදා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පුග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ජර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ේව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න්බණ්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ෙනෙවිරත්න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රුණා</w:t>
      </w:r>
      <w:r w:rsidRPr="00B0782C">
        <w:rPr>
          <w:rFonts w:ascii="Nirmala UI" w:hAnsi="Nirmala UI" w:cs="Nirmala UI"/>
        </w:rPr>
        <w:t>රත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වුල්ගන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රත්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ේසිංහ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යතිල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ණ්ඩාර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මහින්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ිසානායක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හ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්ව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ණ්ඩා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ාණවේද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ණගැසේ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 xml:space="preserve">1988 </w:t>
      </w:r>
      <w:r w:rsidRPr="00B0782C">
        <w:rPr>
          <w:rFonts w:ascii="Nirmala UI" w:hAnsi="Nirmala UI" w:cs="Nirmala UI"/>
        </w:rPr>
        <w:t>පෙබරවාරි</w:t>
      </w:r>
      <w:r w:rsidRPr="00B0782C">
        <w:rPr>
          <w:rFonts w:ascii="Nirmala UI" w:hAnsi="Nirmala UI" w:cs="Nirmala UI"/>
        </w:rPr>
        <w:t xml:space="preserve"> 16 </w:t>
      </w:r>
      <w:r w:rsidRPr="00B0782C">
        <w:rPr>
          <w:rFonts w:ascii="Nirmala UI" w:hAnsi="Nirmala UI" w:cs="Nirmala UI"/>
        </w:rPr>
        <w:t>වෙන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දු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ංස්ථ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වෘත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ාශ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ත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ැටිය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ේ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ේදක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ොහොත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විනා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ිහිපය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හැඬියා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ැවත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ේදකය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ුව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සන්නන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න්නිවේ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ඉත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ෝකජන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ිවුඩයක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ජන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ංග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ිල්පි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ියාකාර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ශපාලක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ජ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මාරතුංගය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ුරි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ඝාතන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ක්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ව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ණිවුඩ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ළිකළ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වුරු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>. 1</w:t>
      </w:r>
      <w:r w:rsidRPr="00B0782C">
        <w:rPr>
          <w:rFonts w:ascii="Nirmala UI" w:hAnsi="Nirmala UI" w:cs="Nirmala UI"/>
        </w:rPr>
        <w:t xml:space="preserve">989 </w:t>
      </w:r>
      <w:r w:rsidRPr="00B0782C">
        <w:rPr>
          <w:rFonts w:ascii="Nirmala UI" w:hAnsi="Nirmala UI" w:cs="Nirmala UI"/>
        </w:rPr>
        <w:t>ජුලි</w:t>
      </w:r>
      <w:r w:rsidRPr="00B0782C">
        <w:rPr>
          <w:rFonts w:ascii="Nirmala UI" w:hAnsi="Nirmala UI" w:cs="Nirmala UI"/>
        </w:rPr>
        <w:t xml:space="preserve"> 31 </w:t>
      </w:r>
      <w:r w:rsidRPr="00B0782C">
        <w:rPr>
          <w:rFonts w:ascii="Nirmala UI" w:hAnsi="Nirmala UI" w:cs="Nirmala UI"/>
        </w:rPr>
        <w:t>වෙනි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දෑස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ිසම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වැනි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ශෝචන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වත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කාශ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න්න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විජය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ඝා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ේද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ෙරූ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ජනතාව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ඬ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ල්වි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දුන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රිසක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ෙඩ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උණ්ඩයක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එද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ැදිය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රැ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ාදුන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ල්ලියක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ූ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ව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මි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ර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එළිය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ද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ොස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ඝාතන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ො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නිවස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ාබ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ාණුව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ද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ිනිසා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සල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ේහ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ඊ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ස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ම්වාසී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ොය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ෙ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ඔහු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ර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නිර්මලා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දියණි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ුරංගි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සහ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ූර්ණ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න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දාදරණී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හෘදය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ව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වමත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ඳු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ීඩා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</w:t>
      </w:r>
      <w:r w:rsidRPr="00B0782C">
        <w:rPr>
          <w:rFonts w:ascii="Nirmala UI" w:hAnsi="Nirmala UI" w:cs="Nirmala UI"/>
        </w:rPr>
        <w:t>ිඳි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ග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ණගාටුවෙ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lastRenderedPageBreak/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යුතු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ත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යයකි</w:t>
      </w:r>
      <w:r w:rsidRPr="00B0782C">
        <w:rPr>
          <w:rFonts w:ascii="Nirmala UI" w:hAnsi="Nirmala UI" w:cs="Nirmala UI"/>
        </w:rPr>
        <w:t>. “</w:t>
      </w:r>
      <w:r w:rsidRPr="00B0782C">
        <w:rPr>
          <w:rFonts w:ascii="Nirmala UI" w:hAnsi="Nirmala UI" w:cs="Nirmala UI"/>
        </w:rPr>
        <w:t>බලය</w:t>
      </w:r>
      <w:r w:rsidRPr="00B0782C">
        <w:rPr>
          <w:rFonts w:ascii="Nirmala UI" w:hAnsi="Nirmala UI" w:cs="Nirmala UI"/>
        </w:rPr>
        <w:t xml:space="preserve">’’ </w:t>
      </w:r>
      <w:r w:rsidRPr="00B0782C">
        <w:rPr>
          <w:rFonts w:ascii="Nirmala UI" w:hAnsi="Nirmala UI" w:cs="Nirmala UI"/>
        </w:rPr>
        <w:t>කවදත්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කොතැනත්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දූෂිත</w:t>
      </w:r>
      <w:r w:rsidRPr="00B0782C">
        <w:rPr>
          <w:rFonts w:ascii="Nirmala UI" w:hAnsi="Nirmala UI" w:cs="Nirmala UI"/>
        </w:rPr>
        <w:t xml:space="preserve">’’ </w:t>
      </w:r>
      <w:r w:rsidRPr="00B0782C">
        <w:rPr>
          <w:rFonts w:ascii="Nirmala UI" w:hAnsi="Nirmala UI" w:cs="Nirmala UI"/>
        </w:rPr>
        <w:t>බවට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මෙ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ාක්ෂ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රන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ඇත</w:t>
      </w:r>
      <w:r w:rsidRPr="00B0782C">
        <w:rPr>
          <w:rFonts w:ascii="Nirmala UI" w:hAnsi="Nirmala UI" w:cs="Nirmala UI"/>
        </w:rPr>
        <w:t>.</w:t>
      </w:r>
    </w:p>
    <w:p w:rsidR="009D16A0" w:rsidRPr="00B0782C" w:rsidRDefault="00B0782C">
      <w:pPr>
        <w:rPr>
          <w:rFonts w:ascii="Nirmala UI" w:hAnsi="Nirmala UI" w:cs="Nirmala UI"/>
        </w:rPr>
      </w:pPr>
      <w:r w:rsidRPr="00B0782C">
        <w:rPr>
          <w:rFonts w:ascii="Nirmala UI" w:hAnsi="Nirmala UI" w:cs="Nirmala UI"/>
        </w:rPr>
        <w:t>මෑත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ද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ීර්තිග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ිරිඳ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ියන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ද</w:t>
      </w:r>
      <w:r w:rsidRPr="00B0782C">
        <w:rPr>
          <w:rFonts w:ascii="Nirmala UI" w:hAnsi="Nirmala UI" w:cs="Nirmala UI"/>
        </w:rPr>
        <w:t xml:space="preserve"> “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ේමකිර්තිනී</w:t>
      </w:r>
      <w:r w:rsidRPr="00B0782C">
        <w:rPr>
          <w:rFonts w:ascii="Nirmala UI" w:hAnsi="Nirmala UI" w:cs="Nirmala UI"/>
        </w:rPr>
        <w:t xml:space="preserve">” </w:t>
      </w:r>
      <w:r w:rsidRPr="00B0782C">
        <w:rPr>
          <w:rFonts w:ascii="Nirmala UI" w:hAnsi="Nirmala UI" w:cs="Nirmala UI"/>
        </w:rPr>
        <w:t>කෘතිය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ඔහ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රගත්ත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ිළිබඳ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ොරතුර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ිසි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ළ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තිබිණි</w:t>
      </w:r>
      <w:r w:rsidRPr="00B0782C">
        <w:rPr>
          <w:rFonts w:ascii="Nirmala UI" w:hAnsi="Nirmala UI" w:cs="Nirmala UI"/>
        </w:rPr>
        <w:t xml:space="preserve">. </w:t>
      </w:r>
      <w:r w:rsidRPr="00B0782C">
        <w:rPr>
          <w:rFonts w:ascii="Nirmala UI" w:hAnsi="Nirmala UI" w:cs="Nirmala UI"/>
        </w:rPr>
        <w:t>ක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වරක්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ගුවන්විදුල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</w:t>
      </w:r>
      <w:r w:rsidRPr="00B0782C">
        <w:rPr>
          <w:rFonts w:ascii="Nirmala UI" w:hAnsi="Nirmala UI" w:cs="Nirmala UI"/>
        </w:rPr>
        <w:t>ංස්ථාවේ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භාපතිධුරය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හෙබවූ</w:t>
      </w:r>
      <w:r w:rsidRPr="00B0782C">
        <w:rPr>
          <w:rFonts w:ascii="Nirmala UI" w:hAnsi="Nirmala UI" w:cs="Nirmala UI"/>
        </w:rPr>
        <w:t xml:space="preserve">, </w:t>
      </w:r>
      <w:r w:rsidRPr="00B0782C">
        <w:rPr>
          <w:rFonts w:ascii="Nirmala UI" w:hAnsi="Nirmala UI" w:cs="Nirmala UI"/>
        </w:rPr>
        <w:t>පසු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වත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ණ්ඩ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ීපයකම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මීප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ආධාරකරුව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ලෙස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ටයුත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ළ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යෙකු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ැහැරගත්තවුන්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අතර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සිටි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බව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ඈ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ප්</w:t>
      </w:r>
      <w:r w:rsidRPr="00B0782C">
        <w:rPr>
          <w:rFonts w:ascii="Nirmala UI" w:hAnsi="Nirmala UI" w:cs="Nirmala UI"/>
        </w:rPr>
        <w:t>‍</w:t>
      </w:r>
      <w:r w:rsidRPr="00B0782C">
        <w:rPr>
          <w:rFonts w:ascii="Nirmala UI" w:hAnsi="Nirmala UI" w:cs="Nirmala UI"/>
        </w:rPr>
        <w:t>රකාශ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කරන්නී</w:t>
      </w:r>
      <w:r w:rsidRPr="00B0782C">
        <w:rPr>
          <w:rFonts w:ascii="Nirmala UI" w:hAnsi="Nirmala UI" w:cs="Nirmala UI"/>
        </w:rPr>
        <w:t xml:space="preserve"> </w:t>
      </w:r>
      <w:r w:rsidRPr="00B0782C">
        <w:rPr>
          <w:rFonts w:ascii="Nirmala UI" w:hAnsi="Nirmala UI" w:cs="Nirmala UI"/>
        </w:rPr>
        <w:t>ය</w:t>
      </w:r>
      <w:r w:rsidRPr="00B0782C">
        <w:rPr>
          <w:rFonts w:ascii="Nirmala UI" w:hAnsi="Nirmala UI" w:cs="Nirmala UI"/>
        </w:rPr>
        <w:t xml:space="preserve">. </w:t>
      </w:r>
      <w:bookmarkStart w:id="0" w:name="_GoBack"/>
      <w:bookmarkEnd w:id="0"/>
    </w:p>
    <w:sectPr w:rsidR="009D16A0" w:rsidRPr="00B0782C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MLQ0NDEyNja3NLVQ0lEKTi0uzszPAykwrAUAadfbLiwAAAA="/>
  </w:docVars>
  <w:rsids>
    <w:rsidRoot w:val="00B47730"/>
    <w:rsid w:val="00034616"/>
    <w:rsid w:val="0006063C"/>
    <w:rsid w:val="0015074B"/>
    <w:rsid w:val="0029639D"/>
    <w:rsid w:val="00326F90"/>
    <w:rsid w:val="009D16A0"/>
    <w:rsid w:val="00AA1D8D"/>
    <w:rsid w:val="00B0782C"/>
    <w:rsid w:val="00B47730"/>
    <w:rsid w:val="00CB0664"/>
    <w:rsid w:val="00D12BD6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AD590066-1D98-4803-B246-49FFE492E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EFDF5AE-9D0F-4E78-A049-864F91BA0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68</Pages>
  <Words>21133</Words>
  <Characters>120462</Characters>
  <Application>Microsoft Office Word</Application>
  <DocSecurity>0</DocSecurity>
  <Lines>1003</Lines>
  <Paragraphs>2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1313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icrosoft account</cp:lastModifiedBy>
  <cp:revision>2</cp:revision>
  <dcterms:created xsi:type="dcterms:W3CDTF">2013-12-23T23:15:00Z</dcterms:created>
  <dcterms:modified xsi:type="dcterms:W3CDTF">2020-11-30T04:53:00Z</dcterms:modified>
  <cp:category/>
</cp:coreProperties>
</file>